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51A3C8" w14:textId="7270223C" w:rsidR="00B20498" w:rsidRPr="00B81A09" w:rsidRDefault="00B20498" w:rsidP="00B20498">
      <w:pPr>
        <w:spacing w:after="0" w:line="240" w:lineRule="auto"/>
        <w:rPr>
          <w:rFonts w:eastAsia="Times New Roman" w:cstheme="minorHAnsi"/>
          <w:b/>
          <w:bCs/>
          <w:kern w:val="0"/>
          <w:u w:val="single"/>
          <w:lang w:eastAsia="en-GB"/>
          <w14:ligatures w14:val="none"/>
        </w:rPr>
      </w:pPr>
      <w:r w:rsidRPr="00B81A09">
        <w:rPr>
          <w:rFonts w:eastAsia="Times New Roman" w:cstheme="minorHAnsi"/>
          <w:b/>
          <w:bCs/>
          <w:kern w:val="0"/>
          <w:u w:val="single"/>
          <w:lang w:eastAsia="en-GB"/>
          <w14:ligatures w14:val="none"/>
        </w:rPr>
        <w:t>System Summary</w:t>
      </w:r>
    </w:p>
    <w:p w14:paraId="1151E4F3" w14:textId="77777777" w:rsidR="00B20498" w:rsidRPr="00B81A09" w:rsidRDefault="00B20498" w:rsidP="00B20498">
      <w:pPr>
        <w:spacing w:after="0" w:line="240" w:lineRule="auto"/>
        <w:rPr>
          <w:rFonts w:eastAsia="Times New Roman" w:cstheme="minorHAnsi"/>
          <w:kern w:val="0"/>
          <w:lang w:eastAsia="en-GB"/>
          <w14:ligatures w14:val="none"/>
        </w:rPr>
      </w:pPr>
    </w:p>
    <w:p w14:paraId="7A3CA961" w14:textId="1A1834BB" w:rsidR="00C341A2" w:rsidRPr="00B81A09" w:rsidRDefault="00335CE5" w:rsidP="00B20498">
      <w:pPr>
        <w:spacing w:after="0" w:line="240" w:lineRule="auto"/>
        <w:rPr>
          <w:rFonts w:eastAsia="Times New Roman" w:cstheme="minorHAnsi"/>
          <w:b/>
          <w:bCs/>
          <w:kern w:val="0"/>
          <w:lang w:eastAsia="en-GB"/>
          <w14:ligatures w14:val="none"/>
        </w:rPr>
      </w:pPr>
      <w:r w:rsidRPr="00B81A09">
        <w:rPr>
          <w:rFonts w:cstheme="minorHAnsi"/>
          <w:b/>
          <w:bCs/>
        </w:rPr>
        <w:t>H</w:t>
      </w:r>
      <w:r w:rsidR="00AA756C" w:rsidRPr="00B81A09">
        <w:rPr>
          <w:rFonts w:cstheme="minorHAnsi"/>
          <w:b/>
          <w:bCs/>
        </w:rPr>
        <w:t xml:space="preserve">igh-level description of the </w:t>
      </w:r>
      <w:r w:rsidRPr="00B81A09">
        <w:rPr>
          <w:rFonts w:cstheme="minorHAnsi"/>
          <w:b/>
          <w:bCs/>
        </w:rPr>
        <w:t>Eternal Flight System</w:t>
      </w:r>
    </w:p>
    <w:p w14:paraId="7DF8FBA5" w14:textId="298E69A7" w:rsidR="00AA756C" w:rsidRPr="00B81A09" w:rsidRDefault="00AA756C" w:rsidP="00AA756C">
      <w:pPr>
        <w:pStyle w:val="NormalWeb"/>
        <w:rPr>
          <w:rFonts w:asciiTheme="minorHAnsi" w:hAnsiTheme="minorHAnsi" w:cstheme="minorHAnsi"/>
          <w:sz w:val="22"/>
          <w:szCs w:val="22"/>
        </w:rPr>
      </w:pPr>
      <w:r w:rsidRPr="00B81A09">
        <w:rPr>
          <w:rFonts w:asciiTheme="minorHAnsi" w:hAnsiTheme="minorHAnsi" w:cstheme="minorHAnsi"/>
          <w:sz w:val="22"/>
          <w:szCs w:val="22"/>
        </w:rPr>
        <w:t>The Eternal Flight System (EFS) is a prototype Battery Swapping System (BSS) designed to enable near-perpetual flight for Unmanned Aerial Vehicles (UAVs) in various operational scenarios. The system was designed for the specific use case of nuclear decommissioning; therefore, it is expected UAVs which use the EFS which undertake visual inspection, maintenance, characterisation, and monitoring of facilities.  The EFSs purpose is to facilitate autonomous battery hot swapping (UAV remains powered during battery swapping), allowing a UAVs battery to be quickly replaced with a fully charged one, thereby extending their flight duration without the need for manual intervention.</w:t>
      </w:r>
    </w:p>
    <w:p w14:paraId="53DAF787" w14:textId="2F1640E5" w:rsidR="00AA756C" w:rsidRPr="00B81A09" w:rsidRDefault="00AA756C" w:rsidP="00AA756C">
      <w:pPr>
        <w:pStyle w:val="NormalWeb"/>
        <w:rPr>
          <w:rFonts w:asciiTheme="minorHAnsi" w:hAnsiTheme="minorHAnsi" w:cstheme="minorHAnsi"/>
          <w:sz w:val="22"/>
          <w:szCs w:val="22"/>
        </w:rPr>
      </w:pPr>
      <w:r w:rsidRPr="00B81A09">
        <w:rPr>
          <w:rFonts w:asciiTheme="minorHAnsi" w:hAnsiTheme="minorHAnsi" w:cstheme="minorHAnsi"/>
          <w:sz w:val="22"/>
          <w:szCs w:val="22"/>
        </w:rPr>
        <w:t>The objectives of the Eternal Flight System can be summarized as follows:</w:t>
      </w:r>
    </w:p>
    <w:p w14:paraId="1256E95C" w14:textId="7EC22683" w:rsidR="00AA756C" w:rsidRPr="00B81A09" w:rsidRDefault="00AA756C" w:rsidP="00AA756C">
      <w:pPr>
        <w:pStyle w:val="NormalWeb"/>
        <w:numPr>
          <w:ilvl w:val="0"/>
          <w:numId w:val="2"/>
        </w:numPr>
        <w:rPr>
          <w:rFonts w:asciiTheme="minorHAnsi" w:hAnsiTheme="minorHAnsi" w:cstheme="minorHAnsi"/>
          <w:sz w:val="22"/>
          <w:szCs w:val="22"/>
        </w:rPr>
      </w:pPr>
      <w:r w:rsidRPr="00B81A09">
        <w:rPr>
          <w:rFonts w:asciiTheme="minorHAnsi" w:hAnsiTheme="minorHAnsi" w:cstheme="minorHAnsi"/>
          <w:sz w:val="22"/>
          <w:szCs w:val="22"/>
        </w:rPr>
        <w:t xml:space="preserve">Autonomous Battery Hot Swapping: The primary objective is for the EFS to autonomously swap UAV batteries quicker than the state of the art (8 seconds). A battery hot swapping time of  3.0 seconds was achieved. </w:t>
      </w:r>
    </w:p>
    <w:p w14:paraId="2B4336CE" w14:textId="466BA567" w:rsidR="00AA756C" w:rsidRPr="00B81A09" w:rsidRDefault="00AA756C" w:rsidP="00AA756C">
      <w:pPr>
        <w:pStyle w:val="NormalWeb"/>
        <w:numPr>
          <w:ilvl w:val="0"/>
          <w:numId w:val="2"/>
        </w:numPr>
        <w:rPr>
          <w:rFonts w:asciiTheme="minorHAnsi" w:hAnsiTheme="minorHAnsi" w:cstheme="minorHAnsi"/>
          <w:sz w:val="22"/>
          <w:szCs w:val="22"/>
        </w:rPr>
      </w:pPr>
      <w:r w:rsidRPr="00B81A09">
        <w:rPr>
          <w:rFonts w:asciiTheme="minorHAnsi" w:hAnsiTheme="minorHAnsi" w:cstheme="minorHAnsi"/>
          <w:sz w:val="22"/>
          <w:szCs w:val="22"/>
        </w:rPr>
        <w:t>Near-Perpetual Flight: The system aims to provide near-perpetual flight capabilities for UAVs by enabling rapid battery swaps</w:t>
      </w:r>
      <w:r w:rsidR="00982751" w:rsidRPr="00B81A09">
        <w:rPr>
          <w:rFonts w:asciiTheme="minorHAnsi" w:hAnsiTheme="minorHAnsi" w:cstheme="minorHAnsi"/>
          <w:sz w:val="22"/>
          <w:szCs w:val="22"/>
        </w:rPr>
        <w:t xml:space="preserve"> and charging UAV batteries while stored</w:t>
      </w:r>
      <w:r w:rsidRPr="00B81A09">
        <w:rPr>
          <w:rFonts w:asciiTheme="minorHAnsi" w:hAnsiTheme="minorHAnsi" w:cstheme="minorHAnsi"/>
          <w:sz w:val="22"/>
          <w:szCs w:val="22"/>
        </w:rPr>
        <w:t>. This allows UAVs to operate continuously without significant downtime for manual battery recharging or replacement.</w:t>
      </w:r>
    </w:p>
    <w:p w14:paraId="4C9A4225" w14:textId="0446D623" w:rsidR="00AA756C" w:rsidRPr="00B81A09" w:rsidRDefault="00AA756C" w:rsidP="00AA756C">
      <w:pPr>
        <w:pStyle w:val="NormalWeb"/>
        <w:numPr>
          <w:ilvl w:val="0"/>
          <w:numId w:val="2"/>
        </w:numPr>
        <w:rPr>
          <w:rFonts w:asciiTheme="minorHAnsi" w:hAnsiTheme="minorHAnsi" w:cstheme="minorHAnsi"/>
          <w:sz w:val="22"/>
          <w:szCs w:val="22"/>
        </w:rPr>
      </w:pPr>
      <w:r w:rsidRPr="00B81A09">
        <w:rPr>
          <w:rFonts w:asciiTheme="minorHAnsi" w:hAnsiTheme="minorHAnsi" w:cstheme="minorHAnsi"/>
          <w:sz w:val="22"/>
          <w:szCs w:val="22"/>
        </w:rPr>
        <w:t>Enhanced UAV Flight Control: The software team focuse</w:t>
      </w:r>
      <w:r w:rsidR="00982751" w:rsidRPr="00B81A09">
        <w:rPr>
          <w:rFonts w:asciiTheme="minorHAnsi" w:hAnsiTheme="minorHAnsi" w:cstheme="minorHAnsi"/>
          <w:sz w:val="22"/>
          <w:szCs w:val="22"/>
        </w:rPr>
        <w:t>d</w:t>
      </w:r>
      <w:r w:rsidRPr="00B81A09">
        <w:rPr>
          <w:rFonts w:asciiTheme="minorHAnsi" w:hAnsiTheme="minorHAnsi" w:cstheme="minorHAnsi"/>
          <w:sz w:val="22"/>
          <w:szCs w:val="22"/>
        </w:rPr>
        <w:t xml:space="preserve"> on developing and refining UAV flight control capabilities. This includes developing a localization framework using existing technologies, such as VICON implementation, to enable precise positioning of the UAVs. Additionally, an AR tag-based vision system is integrated into the flight controller, enabling UAV landing in previously unseen environments.</w:t>
      </w:r>
    </w:p>
    <w:p w14:paraId="54E85FF4" w14:textId="77777777" w:rsidR="00AA756C" w:rsidRPr="00B81A09" w:rsidRDefault="00AA756C" w:rsidP="00AA756C">
      <w:pPr>
        <w:pStyle w:val="NormalWeb"/>
        <w:numPr>
          <w:ilvl w:val="0"/>
          <w:numId w:val="2"/>
        </w:numPr>
        <w:rPr>
          <w:rFonts w:asciiTheme="minorHAnsi" w:hAnsiTheme="minorHAnsi" w:cstheme="minorHAnsi"/>
          <w:sz w:val="22"/>
          <w:szCs w:val="22"/>
        </w:rPr>
      </w:pPr>
      <w:r w:rsidRPr="00B81A09">
        <w:rPr>
          <w:rFonts w:asciiTheme="minorHAnsi" w:hAnsiTheme="minorHAnsi" w:cstheme="minorHAnsi"/>
          <w:sz w:val="22"/>
          <w:szCs w:val="22"/>
        </w:rPr>
        <w:t>Efficient and Robust Battery Swapping: The system employs a novel solution for battery swapping, utilizing a single motor for actuation. This design ensures energy efficiency, speed, and robustness with fewer moving parts compared to other systems. Auxiliary components, such as the module, cage, and spring plate, are designed and implemented to establish a physical connection between the UAV and the BSS.</w:t>
      </w:r>
    </w:p>
    <w:p w14:paraId="71B5FDA9" w14:textId="108758F8" w:rsidR="00AA756C" w:rsidRPr="00B81A09" w:rsidRDefault="00AA756C" w:rsidP="00AA756C">
      <w:pPr>
        <w:pStyle w:val="NormalWeb"/>
        <w:numPr>
          <w:ilvl w:val="0"/>
          <w:numId w:val="2"/>
        </w:numPr>
        <w:rPr>
          <w:rFonts w:asciiTheme="minorHAnsi" w:hAnsiTheme="minorHAnsi" w:cstheme="minorHAnsi"/>
          <w:sz w:val="22"/>
          <w:szCs w:val="22"/>
        </w:rPr>
      </w:pPr>
      <w:r w:rsidRPr="00B81A09">
        <w:rPr>
          <w:rFonts w:asciiTheme="minorHAnsi" w:hAnsiTheme="minorHAnsi" w:cstheme="minorHAnsi"/>
          <w:sz w:val="22"/>
          <w:szCs w:val="22"/>
        </w:rPr>
        <w:t xml:space="preserve">Battery Management and Monitoring: A Battery Management System (BMS) is developed to monitor the State of Charge (SoC) and voltage of the UAV batteries. The BMS distributes this data to the rest of the system using the MQTT protocol. </w:t>
      </w:r>
      <w:r w:rsidR="00982751" w:rsidRPr="00B81A09">
        <w:rPr>
          <w:rFonts w:asciiTheme="minorHAnsi" w:hAnsiTheme="minorHAnsi" w:cstheme="minorHAnsi"/>
          <w:sz w:val="22"/>
          <w:szCs w:val="22"/>
        </w:rPr>
        <w:t xml:space="preserve">The SoC data of the batteries is used to determine when an operating UAV battery requires changing and which battery on the EFS will replace the depleted batter. </w:t>
      </w:r>
      <w:r w:rsidRPr="00B81A09">
        <w:rPr>
          <w:rFonts w:asciiTheme="minorHAnsi" w:hAnsiTheme="minorHAnsi" w:cstheme="minorHAnsi"/>
          <w:sz w:val="22"/>
          <w:szCs w:val="22"/>
        </w:rPr>
        <w:t>Power connections between the UAV and the BSS are implemented and integrated with detachable UAV components.</w:t>
      </w:r>
    </w:p>
    <w:p w14:paraId="6DD13D6B" w14:textId="15BE7C6F" w:rsidR="00AA756C" w:rsidRPr="00B81A09" w:rsidRDefault="00AA756C" w:rsidP="00AA756C">
      <w:pPr>
        <w:pStyle w:val="NormalWeb"/>
        <w:numPr>
          <w:ilvl w:val="0"/>
          <w:numId w:val="2"/>
        </w:numPr>
        <w:rPr>
          <w:rFonts w:asciiTheme="minorHAnsi" w:hAnsiTheme="minorHAnsi" w:cstheme="minorHAnsi"/>
          <w:sz w:val="22"/>
          <w:szCs w:val="22"/>
        </w:rPr>
      </w:pPr>
      <w:r w:rsidRPr="00B81A09">
        <w:rPr>
          <w:rFonts w:asciiTheme="minorHAnsi" w:hAnsiTheme="minorHAnsi" w:cstheme="minorHAnsi"/>
          <w:sz w:val="22"/>
          <w:szCs w:val="22"/>
        </w:rPr>
        <w:t>Communicatio</w:t>
      </w:r>
      <w:r w:rsidR="00982751" w:rsidRPr="00B81A09">
        <w:rPr>
          <w:rFonts w:asciiTheme="minorHAnsi" w:hAnsiTheme="minorHAnsi" w:cstheme="minorHAnsi"/>
          <w:sz w:val="22"/>
          <w:szCs w:val="22"/>
        </w:rPr>
        <w:t>n</w:t>
      </w:r>
      <w:r w:rsidRPr="00B81A09">
        <w:rPr>
          <w:rFonts w:asciiTheme="minorHAnsi" w:hAnsiTheme="minorHAnsi" w:cstheme="minorHAnsi"/>
          <w:sz w:val="22"/>
          <w:szCs w:val="22"/>
        </w:rPr>
        <w:t xml:space="preserve">: A communication network is established to facilitate sequential operation between the BSS base station, UAV onboard computer, BMS chips, and motor. </w:t>
      </w:r>
    </w:p>
    <w:p w14:paraId="5E088697" w14:textId="77777777" w:rsidR="00982751" w:rsidRPr="00B81A09" w:rsidRDefault="00982751" w:rsidP="00982751">
      <w:pPr>
        <w:pStyle w:val="NormalWeb"/>
        <w:rPr>
          <w:rFonts w:asciiTheme="minorHAnsi" w:hAnsiTheme="minorHAnsi" w:cstheme="minorHAnsi"/>
          <w:sz w:val="22"/>
          <w:szCs w:val="22"/>
        </w:rPr>
      </w:pPr>
      <w:r w:rsidRPr="00B81A09">
        <w:rPr>
          <w:rFonts w:asciiTheme="minorHAnsi" w:hAnsiTheme="minorHAnsi" w:cstheme="minorHAnsi"/>
          <w:sz w:val="22"/>
          <w:szCs w:val="22"/>
        </w:rPr>
        <w:t>The Eternal Flight System incorporates several key features to enhance its functionality and reliability:</w:t>
      </w:r>
    </w:p>
    <w:p w14:paraId="08203489" w14:textId="77777777" w:rsidR="00982751" w:rsidRPr="00B81A09" w:rsidRDefault="00982751" w:rsidP="00982751">
      <w:pPr>
        <w:pStyle w:val="NormalWeb"/>
        <w:numPr>
          <w:ilvl w:val="0"/>
          <w:numId w:val="4"/>
        </w:numPr>
        <w:rPr>
          <w:rFonts w:asciiTheme="minorHAnsi" w:hAnsiTheme="minorHAnsi" w:cstheme="minorHAnsi"/>
          <w:sz w:val="22"/>
          <w:szCs w:val="22"/>
        </w:rPr>
      </w:pPr>
      <w:r w:rsidRPr="00B81A09">
        <w:rPr>
          <w:rFonts w:asciiTheme="minorHAnsi" w:hAnsiTheme="minorHAnsi" w:cstheme="minorHAnsi"/>
          <w:sz w:val="22"/>
          <w:szCs w:val="22"/>
        </w:rPr>
        <w:t>Single Motor Actuation: The system utilizes a single motor for battery swapping, which increases reliability by reducing the number of moving parts. This design choice ensures energy efficiency, speed, and robustness during the swapping process.</w:t>
      </w:r>
    </w:p>
    <w:p w14:paraId="568C31E7" w14:textId="77777777" w:rsidR="00982751" w:rsidRPr="00B81A09" w:rsidRDefault="00982751" w:rsidP="00982751">
      <w:pPr>
        <w:pStyle w:val="NormalWeb"/>
        <w:numPr>
          <w:ilvl w:val="0"/>
          <w:numId w:val="4"/>
        </w:numPr>
        <w:rPr>
          <w:rFonts w:asciiTheme="minorHAnsi" w:hAnsiTheme="minorHAnsi" w:cstheme="minorHAnsi"/>
          <w:sz w:val="22"/>
          <w:szCs w:val="22"/>
        </w:rPr>
      </w:pPr>
      <w:r w:rsidRPr="00B81A09">
        <w:rPr>
          <w:rFonts w:asciiTheme="minorHAnsi" w:hAnsiTheme="minorHAnsi" w:cstheme="minorHAnsi"/>
          <w:sz w:val="22"/>
          <w:szCs w:val="22"/>
        </w:rPr>
        <w:t>IR Sensor Alignment: An infrared (IR) sensor is employed to align the motor accurately. The IR sensor helps in precisely positioning the battery module for seamless attachment and detachment, ensuring a secure connection during the swapping operation.</w:t>
      </w:r>
    </w:p>
    <w:p w14:paraId="5B63455B" w14:textId="77777777" w:rsidR="00982751" w:rsidRPr="00B81A09" w:rsidRDefault="00982751" w:rsidP="00982751">
      <w:pPr>
        <w:pStyle w:val="NormalWeb"/>
        <w:numPr>
          <w:ilvl w:val="0"/>
          <w:numId w:val="4"/>
        </w:numPr>
        <w:rPr>
          <w:rFonts w:asciiTheme="minorHAnsi" w:hAnsiTheme="minorHAnsi" w:cstheme="minorHAnsi"/>
          <w:sz w:val="22"/>
          <w:szCs w:val="22"/>
        </w:rPr>
      </w:pPr>
      <w:r w:rsidRPr="00B81A09">
        <w:rPr>
          <w:rFonts w:asciiTheme="minorHAnsi" w:hAnsiTheme="minorHAnsi" w:cstheme="minorHAnsi"/>
          <w:sz w:val="22"/>
          <w:szCs w:val="22"/>
        </w:rPr>
        <w:lastRenderedPageBreak/>
        <w:t>Control Algorithm for Swaps: The system incorporates a control algorithm specifically designed to facilitate battery swaps. This algorithm orchestrates the movements of the motor, ensuring smooth and efficient battery replacement within the desired timeframe.</w:t>
      </w:r>
    </w:p>
    <w:p w14:paraId="0A68971E" w14:textId="77777777" w:rsidR="00982751" w:rsidRPr="00B81A09" w:rsidRDefault="00982751" w:rsidP="00982751">
      <w:pPr>
        <w:pStyle w:val="NormalWeb"/>
        <w:numPr>
          <w:ilvl w:val="0"/>
          <w:numId w:val="4"/>
        </w:numPr>
        <w:rPr>
          <w:rFonts w:asciiTheme="minorHAnsi" w:hAnsiTheme="minorHAnsi" w:cstheme="minorHAnsi"/>
          <w:sz w:val="22"/>
          <w:szCs w:val="22"/>
        </w:rPr>
      </w:pPr>
      <w:r w:rsidRPr="00B81A09">
        <w:rPr>
          <w:rFonts w:asciiTheme="minorHAnsi" w:hAnsiTheme="minorHAnsi" w:cstheme="minorHAnsi"/>
          <w:sz w:val="22"/>
          <w:szCs w:val="22"/>
        </w:rPr>
        <w:t>Search Algorithm for Realignment: In cases where the battery module is misaligned, a search algorithm is implemented to identify and correct any discrepancies. This realignment process ensures proper positioning of the battery module before initiating the battery swap.</w:t>
      </w:r>
    </w:p>
    <w:p w14:paraId="697A1251" w14:textId="77777777" w:rsidR="00982751" w:rsidRPr="00B81A09" w:rsidRDefault="00982751" w:rsidP="00982751">
      <w:pPr>
        <w:pStyle w:val="NormalWeb"/>
        <w:numPr>
          <w:ilvl w:val="0"/>
          <w:numId w:val="4"/>
        </w:numPr>
        <w:rPr>
          <w:rFonts w:asciiTheme="minorHAnsi" w:hAnsiTheme="minorHAnsi" w:cstheme="minorHAnsi"/>
          <w:sz w:val="22"/>
          <w:szCs w:val="22"/>
        </w:rPr>
      </w:pPr>
      <w:r w:rsidRPr="00B81A09">
        <w:rPr>
          <w:rFonts w:asciiTheme="minorHAnsi" w:hAnsiTheme="minorHAnsi" w:cstheme="minorHAnsi"/>
          <w:sz w:val="22"/>
          <w:szCs w:val="22"/>
        </w:rPr>
        <w:t>AR Tag Alignment for UAV Landing: To enable UAV landing on the Eternal Flight System, an AR tag-based vision system is utilized. The AR tag allows the UAV to align itself accurately with the BSS platform, ensuring a safe and precise landing.</w:t>
      </w:r>
    </w:p>
    <w:p w14:paraId="0B1DA504" w14:textId="77777777" w:rsidR="00982751" w:rsidRPr="00B81A09" w:rsidRDefault="00982751" w:rsidP="00982751">
      <w:pPr>
        <w:pStyle w:val="NormalWeb"/>
        <w:numPr>
          <w:ilvl w:val="0"/>
          <w:numId w:val="4"/>
        </w:numPr>
        <w:rPr>
          <w:rFonts w:asciiTheme="minorHAnsi" w:hAnsiTheme="minorHAnsi" w:cstheme="minorHAnsi"/>
          <w:sz w:val="22"/>
          <w:szCs w:val="22"/>
        </w:rPr>
      </w:pPr>
      <w:r w:rsidRPr="00B81A09">
        <w:rPr>
          <w:rFonts w:asciiTheme="minorHAnsi" w:hAnsiTheme="minorHAnsi" w:cstheme="minorHAnsi"/>
          <w:sz w:val="22"/>
          <w:szCs w:val="22"/>
        </w:rPr>
        <w:t>Bespoke Charger and BMS Board: The system incorporates a custom-designed charger and Battery Management System (BMS) board. The bespoke charger facilitates efficient and effective charging of the UAV batteries, ensuring optimal performance. The BMS board monitors the battery's State of Charge (SoC), voltage, and other parameters, enhancing battery management and overall system safety.</w:t>
      </w:r>
    </w:p>
    <w:p w14:paraId="0B503A09" w14:textId="4DC76B17" w:rsidR="00982751" w:rsidRPr="00B81A09" w:rsidRDefault="00982751" w:rsidP="00982751">
      <w:pPr>
        <w:pStyle w:val="NormalWeb"/>
        <w:numPr>
          <w:ilvl w:val="0"/>
          <w:numId w:val="4"/>
        </w:numPr>
        <w:rPr>
          <w:rFonts w:asciiTheme="minorHAnsi" w:hAnsiTheme="minorHAnsi" w:cstheme="minorHAnsi"/>
          <w:sz w:val="22"/>
          <w:szCs w:val="22"/>
        </w:rPr>
      </w:pPr>
      <w:r w:rsidRPr="00B81A09">
        <w:rPr>
          <w:rFonts w:asciiTheme="minorHAnsi" w:hAnsiTheme="minorHAnsi" w:cstheme="minorHAnsi"/>
          <w:sz w:val="22"/>
          <w:szCs w:val="22"/>
        </w:rPr>
        <w:t xml:space="preserve">Lightweight Design with Built-in Gear: The Eternal Flight System is designed to be lightweight. The gear mechanism required for rotating the battery </w:t>
      </w:r>
      <w:r w:rsidR="00330F4B">
        <w:rPr>
          <w:rFonts w:asciiTheme="minorHAnsi" w:hAnsiTheme="minorHAnsi" w:cstheme="minorHAnsi"/>
          <w:sz w:val="22"/>
          <w:szCs w:val="22"/>
        </w:rPr>
        <w:t>storage unit</w:t>
      </w:r>
      <w:r w:rsidRPr="00B81A09">
        <w:rPr>
          <w:rFonts w:asciiTheme="minorHAnsi" w:hAnsiTheme="minorHAnsi" w:cstheme="minorHAnsi"/>
          <w:sz w:val="22"/>
          <w:szCs w:val="22"/>
        </w:rPr>
        <w:t xml:space="preserve"> during the swapping process is integrated into the system, optimizing </w:t>
      </w:r>
      <w:proofErr w:type="gramStart"/>
      <w:r w:rsidRPr="00B81A09">
        <w:rPr>
          <w:rFonts w:asciiTheme="minorHAnsi" w:hAnsiTheme="minorHAnsi" w:cstheme="minorHAnsi"/>
          <w:sz w:val="22"/>
          <w:szCs w:val="22"/>
        </w:rPr>
        <w:t>space</w:t>
      </w:r>
      <w:proofErr w:type="gramEnd"/>
      <w:r w:rsidRPr="00B81A09">
        <w:rPr>
          <w:rFonts w:asciiTheme="minorHAnsi" w:hAnsiTheme="minorHAnsi" w:cstheme="minorHAnsi"/>
          <w:sz w:val="22"/>
          <w:szCs w:val="22"/>
        </w:rPr>
        <w:t xml:space="preserve"> and reducing complexity.</w:t>
      </w:r>
    </w:p>
    <w:p w14:paraId="1FCF2BDC" w14:textId="77777777" w:rsidR="00982751" w:rsidRPr="00B81A09" w:rsidRDefault="00982751" w:rsidP="00982751">
      <w:pPr>
        <w:pStyle w:val="NormalWeb"/>
        <w:numPr>
          <w:ilvl w:val="0"/>
          <w:numId w:val="4"/>
        </w:numPr>
        <w:rPr>
          <w:rFonts w:asciiTheme="minorHAnsi" w:hAnsiTheme="minorHAnsi" w:cstheme="minorHAnsi"/>
          <w:sz w:val="22"/>
          <w:szCs w:val="22"/>
        </w:rPr>
      </w:pPr>
      <w:r w:rsidRPr="00B81A09">
        <w:rPr>
          <w:rFonts w:asciiTheme="minorHAnsi" w:hAnsiTheme="minorHAnsi" w:cstheme="minorHAnsi"/>
          <w:sz w:val="22"/>
          <w:szCs w:val="22"/>
        </w:rPr>
        <w:t>Versatile Battery Module: The system accommodates various types of UAV batteries through a versatile battery module. This flexibility allows different UAV models with different battery specifications to utilize the BSS, ensuring compatibility and adaptability across a range of UAV platforms.</w:t>
      </w:r>
    </w:p>
    <w:p w14:paraId="69D2606D" w14:textId="44A5A3ED" w:rsidR="00982751" w:rsidRPr="00B81A09" w:rsidRDefault="00982751" w:rsidP="00982751">
      <w:pPr>
        <w:pStyle w:val="NormalWeb"/>
        <w:numPr>
          <w:ilvl w:val="0"/>
          <w:numId w:val="4"/>
        </w:numPr>
        <w:rPr>
          <w:rFonts w:asciiTheme="minorHAnsi" w:hAnsiTheme="minorHAnsi" w:cstheme="minorHAnsi"/>
          <w:sz w:val="22"/>
          <w:szCs w:val="22"/>
        </w:rPr>
      </w:pPr>
      <w:r w:rsidRPr="00B81A09">
        <w:rPr>
          <w:rFonts w:asciiTheme="minorHAnsi" w:hAnsiTheme="minorHAnsi" w:cstheme="minorHAnsi"/>
          <w:sz w:val="22"/>
          <w:szCs w:val="22"/>
        </w:rPr>
        <w:t xml:space="preserve">Compatibility with AGV (Husky </w:t>
      </w:r>
      <w:proofErr w:type="spellStart"/>
      <w:r w:rsidR="008E3BDA" w:rsidRPr="00B81A09">
        <w:rPr>
          <w:rFonts w:asciiTheme="minorHAnsi" w:hAnsiTheme="minorHAnsi" w:cstheme="minorHAnsi"/>
          <w:sz w:val="22"/>
          <w:szCs w:val="22"/>
        </w:rPr>
        <w:t>ClearPath</w:t>
      </w:r>
      <w:proofErr w:type="spellEnd"/>
      <w:r w:rsidRPr="00B81A09">
        <w:rPr>
          <w:rFonts w:asciiTheme="minorHAnsi" w:hAnsiTheme="minorHAnsi" w:cstheme="minorHAnsi"/>
          <w:sz w:val="22"/>
          <w:szCs w:val="22"/>
        </w:rPr>
        <w:t xml:space="preserve">): The Eternal Flight System can be mounted on an Autonomous Ground Vehicle (AGV) such as the Husky </w:t>
      </w:r>
      <w:proofErr w:type="spellStart"/>
      <w:r w:rsidR="008E3BDA" w:rsidRPr="00B81A09">
        <w:rPr>
          <w:rFonts w:asciiTheme="minorHAnsi" w:hAnsiTheme="minorHAnsi" w:cstheme="minorHAnsi"/>
          <w:sz w:val="22"/>
          <w:szCs w:val="22"/>
        </w:rPr>
        <w:t>ClearPath</w:t>
      </w:r>
      <w:proofErr w:type="spellEnd"/>
      <w:r w:rsidRPr="00B81A09">
        <w:rPr>
          <w:rFonts w:asciiTheme="minorHAnsi" w:hAnsiTheme="minorHAnsi" w:cstheme="minorHAnsi"/>
          <w:sz w:val="22"/>
          <w:szCs w:val="22"/>
        </w:rPr>
        <w:t>. This integration allows for increased mobility and deployment options, enabling the BSS to be utilized in diverse environments and scenarios.</w:t>
      </w:r>
    </w:p>
    <w:p w14:paraId="675621AF" w14:textId="77777777" w:rsidR="00B20498" w:rsidRPr="00B20498" w:rsidRDefault="00B20498" w:rsidP="00B20498">
      <w:pPr>
        <w:spacing w:after="0" w:line="240" w:lineRule="auto"/>
        <w:rPr>
          <w:rFonts w:eastAsia="Times New Roman" w:cstheme="minorHAnsi"/>
          <w:kern w:val="0"/>
          <w:lang w:eastAsia="en-GB"/>
          <w14:ligatures w14:val="none"/>
        </w:rPr>
      </w:pPr>
    </w:p>
    <w:p w14:paraId="49B4A9F4" w14:textId="766429B1" w:rsidR="00982751" w:rsidRPr="00330F4B" w:rsidRDefault="00B81A09" w:rsidP="00B20498">
      <w:pPr>
        <w:spacing w:after="0" w:line="240" w:lineRule="auto"/>
        <w:rPr>
          <w:rFonts w:eastAsia="Times New Roman" w:cstheme="minorHAnsi"/>
          <w:b/>
          <w:bCs/>
          <w:kern w:val="0"/>
          <w:lang w:eastAsia="en-GB"/>
          <w14:ligatures w14:val="none"/>
        </w:rPr>
      </w:pPr>
      <w:r w:rsidRPr="00B81A09">
        <w:rPr>
          <w:rFonts w:eastAsia="Times New Roman" w:cstheme="minorHAnsi"/>
          <w:b/>
          <w:bCs/>
          <w:kern w:val="0"/>
          <w:lang w:eastAsia="en-GB"/>
          <w14:ligatures w14:val="none"/>
        </w:rPr>
        <w:t>O</w:t>
      </w:r>
      <w:r w:rsidR="00B20498" w:rsidRPr="00B20498">
        <w:rPr>
          <w:rFonts w:eastAsia="Times New Roman" w:cstheme="minorHAnsi"/>
          <w:b/>
          <w:bCs/>
          <w:kern w:val="0"/>
          <w:lang w:eastAsia="en-GB"/>
          <w14:ligatures w14:val="none"/>
        </w:rPr>
        <w:t>verall architecture of the system</w:t>
      </w:r>
    </w:p>
    <w:p w14:paraId="5F0C1E24" w14:textId="77777777" w:rsidR="005E3FCE" w:rsidRPr="00B81A09" w:rsidRDefault="005E3FCE" w:rsidP="005E3FCE">
      <w:pPr>
        <w:pStyle w:val="NormalWeb"/>
        <w:rPr>
          <w:rFonts w:asciiTheme="minorHAnsi" w:hAnsiTheme="minorHAnsi" w:cstheme="minorHAnsi"/>
          <w:sz w:val="22"/>
          <w:szCs w:val="22"/>
        </w:rPr>
      </w:pPr>
      <w:r w:rsidRPr="00B81A09">
        <w:rPr>
          <w:rFonts w:asciiTheme="minorHAnsi" w:hAnsiTheme="minorHAnsi" w:cstheme="minorHAnsi"/>
          <w:sz w:val="22"/>
          <w:szCs w:val="22"/>
        </w:rPr>
        <w:t>The overall architecture of the Eternal Flight System consists of several major components that work together to enable autonomous flight, battery swapping, and power management. These components interact with each other through various interfaces to ensure the smooth operation of the system. Here is an overview of the major components and their interactions:</w:t>
      </w:r>
    </w:p>
    <w:p w14:paraId="6EED2D02" w14:textId="77777777" w:rsidR="005E3FCE" w:rsidRPr="00B81A09" w:rsidRDefault="005E3FCE" w:rsidP="005E3FCE">
      <w:pPr>
        <w:pStyle w:val="NormalWeb"/>
        <w:numPr>
          <w:ilvl w:val="0"/>
          <w:numId w:val="5"/>
        </w:numPr>
        <w:rPr>
          <w:rFonts w:asciiTheme="minorHAnsi" w:hAnsiTheme="minorHAnsi" w:cstheme="minorHAnsi"/>
          <w:sz w:val="22"/>
          <w:szCs w:val="22"/>
        </w:rPr>
      </w:pPr>
      <w:r w:rsidRPr="00B81A09">
        <w:rPr>
          <w:rFonts w:asciiTheme="minorHAnsi" w:hAnsiTheme="minorHAnsi" w:cstheme="minorHAnsi"/>
          <w:sz w:val="22"/>
          <w:szCs w:val="22"/>
        </w:rPr>
        <w:t>Unmanned Aerial Vehicle (UAV): The UAV serves as the flying platform and is equipped with sensors, a flight controller, and an onboard computer. It communicates with the BSS and the power management system to exchange data and receive commands.</w:t>
      </w:r>
    </w:p>
    <w:p w14:paraId="1BE48F14" w14:textId="77777777" w:rsidR="005E3FCE" w:rsidRPr="00B81A09" w:rsidRDefault="005E3FCE" w:rsidP="005E3FCE">
      <w:pPr>
        <w:pStyle w:val="NormalWeb"/>
        <w:numPr>
          <w:ilvl w:val="0"/>
          <w:numId w:val="5"/>
        </w:numPr>
        <w:rPr>
          <w:rFonts w:asciiTheme="minorHAnsi" w:hAnsiTheme="minorHAnsi" w:cstheme="minorHAnsi"/>
          <w:sz w:val="22"/>
          <w:szCs w:val="22"/>
        </w:rPr>
      </w:pPr>
      <w:r w:rsidRPr="00B81A09">
        <w:rPr>
          <w:rFonts w:asciiTheme="minorHAnsi" w:hAnsiTheme="minorHAnsi" w:cstheme="minorHAnsi"/>
          <w:sz w:val="22"/>
          <w:szCs w:val="22"/>
        </w:rPr>
        <w:t>Battery Swapping System (BSS): The BSS is responsible for the quick and automated swapping of UAV batteries. It consists of the battery module, cage, spring plate, and a single motor for actuation. The motor is controlled by a motor control algorithm, which allows for precise battery swapping. An IR sensor is used to align the motor during the swapping process.</w:t>
      </w:r>
    </w:p>
    <w:p w14:paraId="2A51B4BB" w14:textId="77777777" w:rsidR="005E3FCE" w:rsidRPr="00B81A09" w:rsidRDefault="005E3FCE" w:rsidP="005E3FCE">
      <w:pPr>
        <w:pStyle w:val="NormalWeb"/>
        <w:numPr>
          <w:ilvl w:val="0"/>
          <w:numId w:val="5"/>
        </w:numPr>
        <w:rPr>
          <w:rFonts w:asciiTheme="minorHAnsi" w:hAnsiTheme="minorHAnsi" w:cstheme="minorHAnsi"/>
          <w:sz w:val="22"/>
          <w:szCs w:val="22"/>
        </w:rPr>
      </w:pPr>
      <w:r w:rsidRPr="00B81A09">
        <w:rPr>
          <w:rFonts w:asciiTheme="minorHAnsi" w:hAnsiTheme="minorHAnsi" w:cstheme="minorHAnsi"/>
          <w:sz w:val="22"/>
          <w:szCs w:val="22"/>
        </w:rPr>
        <w:t>Power Management System: This system includes the Power Rail, Battery Management System (BMS), and the bespoke charger. The Power Rail provides the necessary power to the BSS motor and other components. The BMS monitors the state of charge (SoC) and voltage of the batteries and communicates this data to the rest of the system. The bespoke charger is responsible for recharging the batteries.</w:t>
      </w:r>
    </w:p>
    <w:p w14:paraId="1B8F21D5" w14:textId="77777777" w:rsidR="005E3FCE" w:rsidRPr="00B81A09" w:rsidRDefault="005E3FCE" w:rsidP="005E3FCE">
      <w:pPr>
        <w:pStyle w:val="NormalWeb"/>
        <w:numPr>
          <w:ilvl w:val="0"/>
          <w:numId w:val="5"/>
        </w:numPr>
        <w:rPr>
          <w:rFonts w:asciiTheme="minorHAnsi" w:hAnsiTheme="minorHAnsi" w:cstheme="minorHAnsi"/>
          <w:sz w:val="22"/>
          <w:szCs w:val="22"/>
        </w:rPr>
      </w:pPr>
      <w:r w:rsidRPr="00B81A09">
        <w:rPr>
          <w:rFonts w:asciiTheme="minorHAnsi" w:hAnsiTheme="minorHAnsi" w:cstheme="minorHAnsi"/>
          <w:sz w:val="22"/>
          <w:szCs w:val="22"/>
        </w:rPr>
        <w:t xml:space="preserve">Communication Network: A wireless communication network is established between the BSS, UAV onboard computer, BMS chips, and the motor. This network allows for data transfer and coordination between different components of the system. It enables </w:t>
      </w:r>
      <w:r w:rsidRPr="00B81A09">
        <w:rPr>
          <w:rFonts w:asciiTheme="minorHAnsi" w:hAnsiTheme="minorHAnsi" w:cstheme="minorHAnsi"/>
          <w:sz w:val="22"/>
          <w:szCs w:val="22"/>
        </w:rPr>
        <w:lastRenderedPageBreak/>
        <w:t>sequential operation and synchronization of the processes involved in autonomous landing, battery swapping, and take-off.</w:t>
      </w:r>
    </w:p>
    <w:p w14:paraId="1B14529E" w14:textId="77777777" w:rsidR="005E3FCE" w:rsidRPr="00B81A09" w:rsidRDefault="005E3FCE" w:rsidP="005E3FCE">
      <w:pPr>
        <w:pStyle w:val="NormalWeb"/>
        <w:rPr>
          <w:rFonts w:asciiTheme="minorHAnsi" w:hAnsiTheme="minorHAnsi" w:cstheme="minorHAnsi"/>
          <w:sz w:val="22"/>
          <w:szCs w:val="22"/>
        </w:rPr>
      </w:pPr>
      <w:r w:rsidRPr="00B81A09">
        <w:rPr>
          <w:rFonts w:asciiTheme="minorHAnsi" w:hAnsiTheme="minorHAnsi" w:cstheme="minorHAnsi"/>
          <w:sz w:val="22"/>
          <w:szCs w:val="22"/>
        </w:rPr>
        <w:t>Overall, the architecture of the system enables seamless integration and interaction between the UAV, BSS, and power management system. The communication network and interfaces facilitate data exchange and coordination, while the GUI provides a user-friendly interface for system control and monitoring.</w:t>
      </w:r>
    </w:p>
    <w:p w14:paraId="31EF3E20" w14:textId="4FAE2CB3" w:rsidR="001E797C" w:rsidRPr="00B81A09" w:rsidRDefault="00B81A09" w:rsidP="00B20498">
      <w:pPr>
        <w:rPr>
          <w:rFonts w:eastAsia="Times New Roman" w:cstheme="minorHAnsi"/>
          <w:b/>
          <w:bCs/>
          <w:kern w:val="0"/>
          <w:lang w:eastAsia="en-GB"/>
          <w14:ligatures w14:val="none"/>
        </w:rPr>
      </w:pPr>
      <w:r w:rsidRPr="00B81A09">
        <w:rPr>
          <w:rFonts w:eastAsia="Times New Roman" w:cstheme="minorHAnsi"/>
          <w:b/>
          <w:bCs/>
          <w:kern w:val="0"/>
          <w:lang w:eastAsia="en-GB"/>
          <w14:ligatures w14:val="none"/>
        </w:rPr>
        <w:t>D</w:t>
      </w:r>
      <w:r w:rsidR="00B20498" w:rsidRPr="00B81A09">
        <w:rPr>
          <w:rFonts w:eastAsia="Times New Roman" w:cstheme="minorHAnsi"/>
          <w:b/>
          <w:bCs/>
          <w:kern w:val="0"/>
          <w:lang w:eastAsia="en-GB"/>
          <w14:ligatures w14:val="none"/>
        </w:rPr>
        <w:t>iagrams or schematics to illustrate the system architecture and component relationships</w:t>
      </w:r>
    </w:p>
    <w:p w14:paraId="0FA5CDE3" w14:textId="74C3635A" w:rsidR="005E3FCE" w:rsidRPr="00B81A09" w:rsidRDefault="005E3FCE" w:rsidP="00B20498">
      <w:pPr>
        <w:rPr>
          <w:rFonts w:eastAsia="Times New Roman" w:cstheme="minorHAnsi"/>
          <w:kern w:val="0"/>
          <w:lang w:eastAsia="en-GB"/>
          <w14:ligatures w14:val="none"/>
        </w:rPr>
      </w:pPr>
    </w:p>
    <w:p w14:paraId="12529744" w14:textId="06C77BFE" w:rsidR="005E3FCE" w:rsidRPr="00B81A09" w:rsidRDefault="00B81A09" w:rsidP="00B20498">
      <w:pPr>
        <w:rPr>
          <w:rFonts w:eastAsia="Times New Roman" w:cstheme="minorHAnsi"/>
          <w:kern w:val="0"/>
          <w:lang w:eastAsia="en-GB"/>
          <w14:ligatures w14:val="none"/>
        </w:rPr>
      </w:pPr>
      <w:r w:rsidRPr="00B81A09">
        <w:rPr>
          <w:rFonts w:cstheme="minorHAnsi"/>
          <w:b/>
          <w:bCs/>
          <w:noProof/>
        </w:rPr>
        <mc:AlternateContent>
          <mc:Choice Requires="wpg">
            <w:drawing>
              <wp:anchor distT="0" distB="0" distL="114300" distR="114300" simplePos="0" relativeHeight="251659264" behindDoc="0" locked="0" layoutInCell="1" allowOverlap="1" wp14:anchorId="0FB186AE" wp14:editId="1269E825">
                <wp:simplePos x="0" y="0"/>
                <wp:positionH relativeFrom="column">
                  <wp:posOffset>981710</wp:posOffset>
                </wp:positionH>
                <wp:positionV relativeFrom="paragraph">
                  <wp:posOffset>23495</wp:posOffset>
                </wp:positionV>
                <wp:extent cx="3299460" cy="3201670"/>
                <wp:effectExtent l="0" t="0" r="0" b="0"/>
                <wp:wrapSquare wrapText="bothSides"/>
                <wp:docPr id="726947900" name="Group 726947900"/>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3299460" cy="3201670"/>
                          <a:chOff x="-45212" y="49682"/>
                          <a:chExt cx="4005072" cy="3844773"/>
                        </a:xfrm>
                      </wpg:grpSpPr>
                      <pic:pic xmlns:pic="http://schemas.openxmlformats.org/drawingml/2006/picture">
                        <pic:nvPicPr>
                          <pic:cNvPr id="2005991598" name="Picture 1"/>
                          <pic:cNvPicPr preferRelativeResize="0">
                            <a:picLocks/>
                          </pic:cNvPicPr>
                        </pic:nvPicPr>
                        <pic:blipFill rotWithShape="1">
                          <a:blip r:embed="rId5"/>
                          <a:srcRect l="317" r="74"/>
                          <a:stretch/>
                        </pic:blipFill>
                        <pic:spPr>
                          <a:xfrm>
                            <a:off x="-45212" y="49682"/>
                            <a:ext cx="3879231" cy="3531826"/>
                          </a:xfrm>
                          <a:prstGeom prst="rect">
                            <a:avLst/>
                          </a:prstGeom>
                        </pic:spPr>
                      </pic:pic>
                      <wps:wsp>
                        <wps:cNvPr id="269609188" name="Text Box 1"/>
                        <wps:cNvSpPr txBox="1"/>
                        <wps:spPr>
                          <a:xfrm>
                            <a:off x="0" y="3657600"/>
                            <a:ext cx="3959860" cy="236855"/>
                          </a:xfrm>
                          <a:prstGeom prst="rect">
                            <a:avLst/>
                          </a:prstGeom>
                          <a:solidFill>
                            <a:prstClr val="white"/>
                          </a:solidFill>
                          <a:ln>
                            <a:noFill/>
                          </a:ln>
                        </wps:spPr>
                        <wps:txbx>
                          <w:txbxContent>
                            <w:p w14:paraId="23D4E61A" w14:textId="2CEFCAF7" w:rsidR="005E3FCE" w:rsidRPr="00F77C61" w:rsidRDefault="005E3FCE" w:rsidP="005E3FCE">
                              <w:pPr>
                                <w:pStyle w:val="Caption"/>
                                <w:jc w:val="left"/>
                                <w:rPr>
                                  <w:noProof/>
                                  <w:color w:val="auto"/>
                                  <w:szCs w:val="20"/>
                                </w:rPr>
                              </w:pPr>
                              <w:bookmarkStart w:id="0" w:name="_Ref134387356"/>
                              <w:bookmarkStart w:id="1" w:name="_Toc134533130"/>
                              <w:bookmarkStart w:id="2" w:name="_Toc134649229"/>
                              <w:bookmarkStart w:id="3" w:name="_Toc134889915"/>
                              <w:bookmarkStart w:id="4" w:name="_Toc135041482"/>
                              <w:r w:rsidRPr="00F77C61">
                                <w:rPr>
                                  <w:b/>
                                  <w:bCs w:val="0"/>
                                  <w:color w:val="auto"/>
                                </w:rPr>
                                <w:t xml:space="preserve">Figure </w:t>
                              </w:r>
                              <w:r w:rsidRPr="00F77C61">
                                <w:rPr>
                                  <w:b/>
                                  <w:bCs w:val="0"/>
                                  <w:color w:val="auto"/>
                                </w:rPr>
                                <w:fldChar w:fldCharType="begin"/>
                              </w:r>
                              <w:r w:rsidRPr="00F77C61">
                                <w:rPr>
                                  <w:b/>
                                  <w:bCs w:val="0"/>
                                  <w:color w:val="auto"/>
                                </w:rPr>
                                <w:instrText xml:space="preserve"> SEQ Figure \* ARABIC </w:instrText>
                              </w:r>
                              <w:r w:rsidRPr="00F77C61">
                                <w:rPr>
                                  <w:b/>
                                  <w:bCs w:val="0"/>
                                  <w:color w:val="auto"/>
                                </w:rPr>
                                <w:fldChar w:fldCharType="separate"/>
                              </w:r>
                              <w:r>
                                <w:rPr>
                                  <w:b/>
                                  <w:bCs w:val="0"/>
                                  <w:noProof/>
                                  <w:color w:val="auto"/>
                                </w:rPr>
                                <w:t>1</w:t>
                              </w:r>
                              <w:r w:rsidRPr="00F77C61">
                                <w:rPr>
                                  <w:b/>
                                  <w:bCs w:val="0"/>
                                  <w:color w:val="auto"/>
                                </w:rPr>
                                <w:fldChar w:fldCharType="end"/>
                              </w:r>
                              <w:bookmarkEnd w:id="0"/>
                              <w:r w:rsidRPr="00F77C61">
                                <w:rPr>
                                  <w:b/>
                                  <w:bCs w:val="0"/>
                                  <w:color w:val="auto"/>
                                </w:rPr>
                                <w:t>.</w:t>
                              </w:r>
                              <w:r w:rsidRPr="00F77C61">
                                <w:rPr>
                                  <w:color w:val="auto"/>
                                </w:rPr>
                                <w:t xml:space="preserve"> BSS system design.</w:t>
                              </w:r>
                              <w:bookmarkEnd w:id="1"/>
                              <w:bookmarkEnd w:id="2"/>
                              <w:bookmarkEnd w:id="3"/>
                              <w:bookmarkEnd w:id="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FB186AE" id="Group 726947900" o:spid="_x0000_s1026" style="position:absolute;margin-left:77.3pt;margin-top:1.85pt;width:259.8pt;height:252.1pt;z-index:251659264;mso-width-relative:margin;mso-height-relative:margin" coordorigin="-452,496" coordsize="40050,384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">
                <o:lock v:ext="edit" aspectratio="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left:-452;top:496;width:38792;height:35319;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">
                  <v:imagedata r:id="rId6" o:title="" cropleft="208f" cropright="48f"/>
                  <o:lock v:ext="edit" aspectratio="f"/>
                </v:shape>
                <v:shapetype id="_x0000_t202" coordsize="21600,21600" o:spt="202" path="m,l,21600r21600,l21600,xe">
                  <v:stroke joinstyle="miter"/>
                  <v:path gradientshapeok="t" o:connecttype="rect"/>
                </v:shapetype>
                <v:shape id="Text Box 1" o:spid="_x0000_s1028" type="#_x0000_t202" style="position:absolute;top:36576;width:39598;height:23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" stroked="f">
                  <v:textbox inset="0,0,0,0">
                    <w:txbxContent>
                      <w:p w14:paraId="23D4E61A" w14:textId="2CEFCAF7" w:rsidR="005E3FCE" w:rsidRPr="00F77C61" w:rsidRDefault="005E3FCE" w:rsidP="005E3FCE">
                        <w:pPr>
                          <w:pStyle w:val="Caption"/>
                          <w:jc w:val="left"/>
                          <w:rPr>
                            <w:noProof/>
                            <w:color w:val="auto"/>
                            <w:szCs w:val="20"/>
                          </w:rPr>
                        </w:pPr>
                        <w:bookmarkStart w:id="5" w:name="_Ref134387356"/>
                        <w:bookmarkStart w:id="6" w:name="_Toc134533130"/>
                        <w:bookmarkStart w:id="7" w:name="_Toc134649229"/>
                        <w:bookmarkStart w:id="8" w:name="_Toc134889915"/>
                        <w:bookmarkStart w:id="9" w:name="_Toc135041482"/>
                        <w:r w:rsidRPr="00F77C61">
                          <w:rPr>
                            <w:b/>
                            <w:bCs w:val="0"/>
                            <w:color w:val="auto"/>
                          </w:rPr>
                          <w:t xml:space="preserve">Figure </w:t>
                        </w:r>
                        <w:r w:rsidRPr="00F77C61">
                          <w:rPr>
                            <w:b/>
                            <w:bCs w:val="0"/>
                            <w:color w:val="auto"/>
                          </w:rPr>
                          <w:fldChar w:fldCharType="begin"/>
                        </w:r>
                        <w:r w:rsidRPr="00F77C61">
                          <w:rPr>
                            <w:b/>
                            <w:bCs w:val="0"/>
                            <w:color w:val="auto"/>
                          </w:rPr>
                          <w:instrText xml:space="preserve"> SEQ Figure \* ARABIC </w:instrText>
                        </w:r>
                        <w:r w:rsidRPr="00F77C61">
                          <w:rPr>
                            <w:b/>
                            <w:bCs w:val="0"/>
                            <w:color w:val="auto"/>
                          </w:rPr>
                          <w:fldChar w:fldCharType="separate"/>
                        </w:r>
                        <w:r>
                          <w:rPr>
                            <w:b/>
                            <w:bCs w:val="0"/>
                            <w:noProof/>
                            <w:color w:val="auto"/>
                          </w:rPr>
                          <w:t>1</w:t>
                        </w:r>
                        <w:r w:rsidRPr="00F77C61">
                          <w:rPr>
                            <w:b/>
                            <w:bCs w:val="0"/>
                            <w:color w:val="auto"/>
                          </w:rPr>
                          <w:fldChar w:fldCharType="end"/>
                        </w:r>
                        <w:bookmarkEnd w:id="5"/>
                        <w:r w:rsidRPr="00F77C61">
                          <w:rPr>
                            <w:b/>
                            <w:bCs w:val="0"/>
                            <w:color w:val="auto"/>
                          </w:rPr>
                          <w:t>.</w:t>
                        </w:r>
                        <w:r w:rsidRPr="00F77C61">
                          <w:rPr>
                            <w:color w:val="auto"/>
                          </w:rPr>
                          <w:t xml:space="preserve"> BSS system design.</w:t>
                        </w:r>
                        <w:bookmarkEnd w:id="6"/>
                        <w:bookmarkEnd w:id="7"/>
                        <w:bookmarkEnd w:id="8"/>
                        <w:bookmarkEnd w:id="9"/>
                      </w:p>
                    </w:txbxContent>
                  </v:textbox>
                </v:shape>
                <w10:wrap type="square"/>
              </v:group>
            </w:pict>
          </mc:Fallback>
        </mc:AlternateContent>
      </w:r>
    </w:p>
    <w:p w14:paraId="5C6246F6" w14:textId="77777777" w:rsidR="005E3FCE" w:rsidRPr="00B81A09" w:rsidRDefault="005E3FCE" w:rsidP="00B20498">
      <w:pPr>
        <w:rPr>
          <w:rFonts w:eastAsia="Times New Roman" w:cstheme="minorHAnsi"/>
          <w:kern w:val="0"/>
          <w:lang w:eastAsia="en-GB"/>
          <w14:ligatures w14:val="none"/>
        </w:rPr>
      </w:pPr>
    </w:p>
    <w:p w14:paraId="2FAF0236" w14:textId="77777777" w:rsidR="005E3FCE" w:rsidRPr="00B81A09" w:rsidRDefault="005E3FCE" w:rsidP="00B20498">
      <w:pPr>
        <w:rPr>
          <w:rFonts w:eastAsia="Times New Roman" w:cstheme="minorHAnsi"/>
          <w:kern w:val="0"/>
          <w:lang w:eastAsia="en-GB"/>
          <w14:ligatures w14:val="none"/>
        </w:rPr>
      </w:pPr>
    </w:p>
    <w:p w14:paraId="2C32496A" w14:textId="77777777" w:rsidR="005E3FCE" w:rsidRPr="00B81A09" w:rsidRDefault="005E3FCE" w:rsidP="00B20498">
      <w:pPr>
        <w:rPr>
          <w:rFonts w:eastAsia="Times New Roman" w:cstheme="minorHAnsi"/>
          <w:kern w:val="0"/>
          <w:lang w:eastAsia="en-GB"/>
          <w14:ligatures w14:val="none"/>
        </w:rPr>
      </w:pPr>
    </w:p>
    <w:p w14:paraId="03262142" w14:textId="77777777" w:rsidR="005E3FCE" w:rsidRPr="00B81A09" w:rsidRDefault="005E3FCE" w:rsidP="00B20498">
      <w:pPr>
        <w:rPr>
          <w:rFonts w:eastAsia="Times New Roman" w:cstheme="minorHAnsi"/>
          <w:kern w:val="0"/>
          <w:lang w:eastAsia="en-GB"/>
          <w14:ligatures w14:val="none"/>
        </w:rPr>
      </w:pPr>
    </w:p>
    <w:p w14:paraId="0A4F2039" w14:textId="77777777" w:rsidR="005E3FCE" w:rsidRPr="00B81A09" w:rsidRDefault="005E3FCE" w:rsidP="00B20498">
      <w:pPr>
        <w:rPr>
          <w:rFonts w:eastAsia="Times New Roman" w:cstheme="minorHAnsi"/>
          <w:kern w:val="0"/>
          <w:lang w:eastAsia="en-GB"/>
          <w14:ligatures w14:val="none"/>
        </w:rPr>
      </w:pPr>
    </w:p>
    <w:p w14:paraId="7F06DCFB" w14:textId="77777777" w:rsidR="005E3FCE" w:rsidRPr="00B81A09" w:rsidRDefault="005E3FCE" w:rsidP="00B20498">
      <w:pPr>
        <w:rPr>
          <w:rFonts w:eastAsia="Times New Roman" w:cstheme="minorHAnsi"/>
          <w:kern w:val="0"/>
          <w:lang w:eastAsia="en-GB"/>
          <w14:ligatures w14:val="none"/>
        </w:rPr>
      </w:pPr>
    </w:p>
    <w:p w14:paraId="6E6DC5CC" w14:textId="77777777" w:rsidR="005E3FCE" w:rsidRPr="00B81A09" w:rsidRDefault="005E3FCE" w:rsidP="00B20498">
      <w:pPr>
        <w:rPr>
          <w:rFonts w:eastAsia="Times New Roman" w:cstheme="minorHAnsi"/>
          <w:kern w:val="0"/>
          <w:lang w:eastAsia="en-GB"/>
          <w14:ligatures w14:val="none"/>
        </w:rPr>
      </w:pPr>
    </w:p>
    <w:p w14:paraId="2B47E517" w14:textId="77777777" w:rsidR="005E3FCE" w:rsidRPr="00B81A09" w:rsidRDefault="005E3FCE" w:rsidP="00B20498">
      <w:pPr>
        <w:rPr>
          <w:rFonts w:eastAsia="Times New Roman" w:cstheme="minorHAnsi"/>
          <w:kern w:val="0"/>
          <w:lang w:eastAsia="en-GB"/>
          <w14:ligatures w14:val="none"/>
        </w:rPr>
      </w:pPr>
    </w:p>
    <w:p w14:paraId="42A3FD2D" w14:textId="782CCE28" w:rsidR="005E3FCE" w:rsidRPr="00B81A09" w:rsidRDefault="005E3FCE" w:rsidP="00B20498">
      <w:pPr>
        <w:rPr>
          <w:rFonts w:eastAsia="Times New Roman" w:cstheme="minorHAnsi"/>
          <w:kern w:val="0"/>
          <w:lang w:eastAsia="en-GB"/>
          <w14:ligatures w14:val="none"/>
        </w:rPr>
      </w:pPr>
    </w:p>
    <w:p w14:paraId="024CC2FD" w14:textId="2CDCE25D" w:rsidR="005E3FCE" w:rsidRPr="00B81A09" w:rsidRDefault="005E3FCE" w:rsidP="00B20498">
      <w:pPr>
        <w:rPr>
          <w:rFonts w:eastAsia="Times New Roman" w:cstheme="minorHAnsi"/>
          <w:kern w:val="0"/>
          <w:lang w:eastAsia="en-GB"/>
          <w14:ligatures w14:val="none"/>
        </w:rPr>
      </w:pPr>
    </w:p>
    <w:p w14:paraId="6A3FC85D" w14:textId="64DD85C5" w:rsidR="005E3FCE" w:rsidRPr="00B81A09" w:rsidRDefault="005E3FCE" w:rsidP="00B20498">
      <w:pPr>
        <w:rPr>
          <w:rFonts w:cstheme="minorHAnsi"/>
        </w:rPr>
      </w:pPr>
    </w:p>
    <w:p w14:paraId="2C9968F3" w14:textId="458B70F7" w:rsidR="005E3FCE" w:rsidRPr="00B81A09" w:rsidRDefault="005E3FCE" w:rsidP="00B20498">
      <w:pPr>
        <w:rPr>
          <w:rFonts w:cstheme="minorHAnsi"/>
        </w:rPr>
      </w:pPr>
    </w:p>
    <w:p w14:paraId="25EE5EC0" w14:textId="3B153CC5" w:rsidR="005E3FCE" w:rsidRPr="00B81A09" w:rsidRDefault="005E3FCE" w:rsidP="00B20498">
      <w:pPr>
        <w:rPr>
          <w:rFonts w:cstheme="minorHAnsi"/>
        </w:rPr>
      </w:pPr>
    </w:p>
    <w:p w14:paraId="0A815984" w14:textId="419C74A5" w:rsidR="005E3FCE" w:rsidRPr="00B81A09" w:rsidRDefault="005E3FCE" w:rsidP="00B20498">
      <w:pPr>
        <w:rPr>
          <w:rFonts w:cstheme="minorHAnsi"/>
        </w:rPr>
      </w:pPr>
    </w:p>
    <w:p w14:paraId="6EDFCD14" w14:textId="194B2A5A" w:rsidR="005E3FCE" w:rsidRPr="00B81A09" w:rsidRDefault="005E3FCE" w:rsidP="00B20498">
      <w:pPr>
        <w:rPr>
          <w:rFonts w:cstheme="minorHAnsi"/>
        </w:rPr>
      </w:pPr>
    </w:p>
    <w:p w14:paraId="6DC5D0AD" w14:textId="70A4B789" w:rsidR="005E3FCE" w:rsidRPr="00B81A09" w:rsidRDefault="005E3FCE" w:rsidP="00B20498">
      <w:pPr>
        <w:rPr>
          <w:rFonts w:cstheme="minorHAnsi"/>
        </w:rPr>
      </w:pPr>
      <w:r w:rsidRPr="00B81A09">
        <w:rPr>
          <w:rFonts w:cstheme="minorHAnsi"/>
          <w:noProof/>
        </w:rPr>
        <w:lastRenderedPageBreak/>
        <mc:AlternateContent>
          <mc:Choice Requires="wpg">
            <w:drawing>
              <wp:anchor distT="0" distB="0" distL="114300" distR="114300" simplePos="0" relativeHeight="251661312" behindDoc="0" locked="0" layoutInCell="1" allowOverlap="1" wp14:anchorId="7EA40067" wp14:editId="76DA2353">
                <wp:simplePos x="0" y="0"/>
                <wp:positionH relativeFrom="column">
                  <wp:posOffset>0</wp:posOffset>
                </wp:positionH>
                <wp:positionV relativeFrom="paragraph">
                  <wp:posOffset>0</wp:posOffset>
                </wp:positionV>
                <wp:extent cx="6119495" cy="2453005"/>
                <wp:effectExtent l="0" t="0" r="0" b="4445"/>
                <wp:wrapSquare wrapText="bothSides"/>
                <wp:docPr id="974991409" name="Group 974991409"/>
                <wp:cNvGraphicFramePr/>
                <a:graphic xmlns:a="http://schemas.openxmlformats.org/drawingml/2006/main">
                  <a:graphicData uri="http://schemas.microsoft.com/office/word/2010/wordprocessingGroup">
                    <wpg:wgp>
                      <wpg:cNvGrpSpPr/>
                      <wpg:grpSpPr>
                        <a:xfrm>
                          <a:off x="0" y="0"/>
                          <a:ext cx="6119495" cy="2453005"/>
                          <a:chOff x="0" y="0"/>
                          <a:chExt cx="6119495" cy="2453005"/>
                        </a:xfrm>
                      </wpg:grpSpPr>
                      <pic:pic xmlns:pic="http://schemas.openxmlformats.org/drawingml/2006/picture">
                        <pic:nvPicPr>
                          <pic:cNvPr id="4" name="Picture 4"/>
                          <pic:cNvPicPr>
                            <a:picLocks/>
                          </pic:cNvPicPr>
                        </pic:nvPicPr>
                        <pic:blipFill>
                          <a:blip r:embed="rId7"/>
                          <a:stretch>
                            <a:fillRect/>
                          </a:stretch>
                        </pic:blipFill>
                        <pic:spPr>
                          <a:xfrm>
                            <a:off x="0" y="0"/>
                            <a:ext cx="6119495" cy="2159635"/>
                          </a:xfrm>
                          <a:prstGeom prst="rect">
                            <a:avLst/>
                          </a:prstGeom>
                        </pic:spPr>
                      </pic:pic>
                      <wps:wsp>
                        <wps:cNvPr id="1535412727" name="Text Box 1"/>
                        <wps:cNvSpPr txBox="1"/>
                        <wps:spPr>
                          <a:xfrm>
                            <a:off x="0" y="2216150"/>
                            <a:ext cx="6119495" cy="236855"/>
                          </a:xfrm>
                          <a:prstGeom prst="rect">
                            <a:avLst/>
                          </a:prstGeom>
                          <a:solidFill>
                            <a:prstClr val="white"/>
                          </a:solidFill>
                          <a:ln>
                            <a:noFill/>
                          </a:ln>
                        </wps:spPr>
                        <wps:txbx>
                          <w:txbxContent>
                            <w:p w14:paraId="185334AA" w14:textId="37B2A387" w:rsidR="005E3FCE" w:rsidRPr="00CB76D0" w:rsidRDefault="005E3FCE" w:rsidP="005E3FCE">
                              <w:pPr>
                                <w:pStyle w:val="Caption"/>
                                <w:jc w:val="left"/>
                                <w:rPr>
                                  <w:color w:val="000000" w:themeColor="text1"/>
                                </w:rPr>
                              </w:pPr>
                              <w:bookmarkStart w:id="10" w:name="_Ref134879693"/>
                              <w:bookmarkStart w:id="11" w:name="_Toc134889916"/>
                              <w:bookmarkStart w:id="12" w:name="_Toc135041483"/>
                              <w:r w:rsidRPr="00CB76D0">
                                <w:rPr>
                                  <w:b/>
                                  <w:color w:val="000000" w:themeColor="text1"/>
                                </w:rPr>
                                <w:t xml:space="preserve">Figure </w:t>
                              </w:r>
                              <w:r w:rsidRPr="00CB76D0">
                                <w:rPr>
                                  <w:b/>
                                  <w:color w:val="000000" w:themeColor="text1"/>
                                </w:rPr>
                                <w:fldChar w:fldCharType="begin"/>
                              </w:r>
                              <w:r w:rsidRPr="00CB76D0">
                                <w:rPr>
                                  <w:b/>
                                  <w:color w:val="000000" w:themeColor="text1"/>
                                </w:rPr>
                                <w:instrText xml:space="preserve"> SEQ Figure \* ARABIC </w:instrText>
                              </w:r>
                              <w:r w:rsidRPr="00CB76D0">
                                <w:rPr>
                                  <w:b/>
                                  <w:color w:val="000000" w:themeColor="text1"/>
                                </w:rPr>
                                <w:fldChar w:fldCharType="separate"/>
                              </w:r>
                              <w:r w:rsidR="00B81A09">
                                <w:rPr>
                                  <w:b/>
                                  <w:noProof/>
                                  <w:color w:val="000000" w:themeColor="text1"/>
                                </w:rPr>
                                <w:t>3</w:t>
                              </w:r>
                              <w:r w:rsidRPr="00CB76D0">
                                <w:rPr>
                                  <w:b/>
                                  <w:color w:val="000000" w:themeColor="text1"/>
                                </w:rPr>
                                <w:fldChar w:fldCharType="end"/>
                              </w:r>
                              <w:bookmarkEnd w:id="10"/>
                              <w:r w:rsidRPr="00CB76D0">
                                <w:rPr>
                                  <w:b/>
                                  <w:color w:val="000000" w:themeColor="text1"/>
                                </w:rPr>
                                <w:t>.</w:t>
                              </w:r>
                              <w:r w:rsidRPr="00CB76D0">
                                <w:rPr>
                                  <w:color w:val="000000" w:themeColor="text1"/>
                                </w:rPr>
                                <w:t xml:space="preserve"> UAV hardware </w:t>
                              </w:r>
                              <w:r>
                                <w:rPr>
                                  <w:color w:val="000000" w:themeColor="text1"/>
                                </w:rPr>
                                <w:t xml:space="preserve">selection </w:t>
                              </w:r>
                              <w:r w:rsidRPr="00CB76D0">
                                <w:rPr>
                                  <w:color w:val="000000" w:themeColor="text1"/>
                                </w:rPr>
                                <w:t>and software design.</w:t>
                              </w:r>
                              <w:bookmarkEnd w:id="11"/>
                              <w:bookmarkEnd w:id="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EA40067" id="Group 974991409" o:spid="_x0000_s1029" style="position:absolute;margin-left:0;margin-top:0;width:481.85pt;height:193.15pt;z-index:251661312" coordsize="61194,2453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">
                <v:shape id="Picture 4" o:spid="_x0000_s1030" type="#_x0000_t75" style="position:absolute;width:61194;height:215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">
                  <v:imagedata r:id="rId8" o:title=""/>
                  <o:lock v:ext="edit" aspectratio="f"/>
                </v:shape>
                <v:shape id="Text Box 1" o:spid="_x0000_s1031" type="#_x0000_t202" style="position:absolute;top:22161;width:61194;height:2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" stroked="f">
                  <v:textbox style="mso-fit-shape-to-text:t" inset="0,0,0,0">
                    <w:txbxContent>
                      <w:p w14:paraId="185334AA" w14:textId="37B2A387" w:rsidR="005E3FCE" w:rsidRPr="00CB76D0" w:rsidRDefault="005E3FCE" w:rsidP="005E3FCE">
                        <w:pPr>
                          <w:pStyle w:val="Caption"/>
                          <w:jc w:val="left"/>
                          <w:rPr>
                            <w:color w:val="000000" w:themeColor="text1"/>
                          </w:rPr>
                        </w:pPr>
                        <w:bookmarkStart w:id="13" w:name="_Ref134879693"/>
                        <w:bookmarkStart w:id="14" w:name="_Toc134889916"/>
                        <w:bookmarkStart w:id="15" w:name="_Toc135041483"/>
                        <w:r w:rsidRPr="00CB76D0">
                          <w:rPr>
                            <w:b/>
                            <w:color w:val="000000" w:themeColor="text1"/>
                          </w:rPr>
                          <w:t xml:space="preserve">Figure </w:t>
                        </w:r>
                        <w:r w:rsidRPr="00CB76D0">
                          <w:rPr>
                            <w:b/>
                            <w:color w:val="000000" w:themeColor="text1"/>
                          </w:rPr>
                          <w:fldChar w:fldCharType="begin"/>
                        </w:r>
                        <w:r w:rsidRPr="00CB76D0">
                          <w:rPr>
                            <w:b/>
                            <w:color w:val="000000" w:themeColor="text1"/>
                          </w:rPr>
                          <w:instrText xml:space="preserve"> SEQ Figure \* ARABIC </w:instrText>
                        </w:r>
                        <w:r w:rsidRPr="00CB76D0">
                          <w:rPr>
                            <w:b/>
                            <w:color w:val="000000" w:themeColor="text1"/>
                          </w:rPr>
                          <w:fldChar w:fldCharType="separate"/>
                        </w:r>
                        <w:r w:rsidR="00B81A09">
                          <w:rPr>
                            <w:b/>
                            <w:noProof/>
                            <w:color w:val="000000" w:themeColor="text1"/>
                          </w:rPr>
                          <w:t>3</w:t>
                        </w:r>
                        <w:r w:rsidRPr="00CB76D0">
                          <w:rPr>
                            <w:b/>
                            <w:color w:val="000000" w:themeColor="text1"/>
                          </w:rPr>
                          <w:fldChar w:fldCharType="end"/>
                        </w:r>
                        <w:bookmarkEnd w:id="13"/>
                        <w:r w:rsidRPr="00CB76D0">
                          <w:rPr>
                            <w:b/>
                            <w:color w:val="000000" w:themeColor="text1"/>
                          </w:rPr>
                          <w:t>.</w:t>
                        </w:r>
                        <w:r w:rsidRPr="00CB76D0">
                          <w:rPr>
                            <w:color w:val="000000" w:themeColor="text1"/>
                          </w:rPr>
                          <w:t xml:space="preserve"> UAV hardware </w:t>
                        </w:r>
                        <w:r>
                          <w:rPr>
                            <w:color w:val="000000" w:themeColor="text1"/>
                          </w:rPr>
                          <w:t xml:space="preserve">selection </w:t>
                        </w:r>
                        <w:r w:rsidRPr="00CB76D0">
                          <w:rPr>
                            <w:color w:val="000000" w:themeColor="text1"/>
                          </w:rPr>
                          <w:t>and software design.</w:t>
                        </w:r>
                        <w:bookmarkEnd w:id="14"/>
                        <w:bookmarkEnd w:id="15"/>
                      </w:p>
                    </w:txbxContent>
                  </v:textbox>
                </v:shape>
                <w10:wrap type="square"/>
              </v:group>
            </w:pict>
          </mc:Fallback>
        </mc:AlternateContent>
      </w:r>
    </w:p>
    <w:p w14:paraId="2658DA7A" w14:textId="7A21EE70" w:rsidR="005E3FCE" w:rsidRPr="00B81A09" w:rsidRDefault="00B81A09" w:rsidP="00B20498">
      <w:pPr>
        <w:rPr>
          <w:rFonts w:cstheme="minorHAnsi"/>
        </w:rPr>
      </w:pPr>
      <w:r w:rsidRPr="00B81A09">
        <w:rPr>
          <w:rFonts w:cstheme="minorHAnsi"/>
          <w:noProof/>
        </w:rPr>
        <mc:AlternateContent>
          <mc:Choice Requires="wpg">
            <w:drawing>
              <wp:anchor distT="0" distB="0" distL="114300" distR="114300" simplePos="0" relativeHeight="251663360" behindDoc="0" locked="0" layoutInCell="1" allowOverlap="1" wp14:anchorId="1F4029F8" wp14:editId="33E49CDB">
                <wp:simplePos x="0" y="0"/>
                <wp:positionH relativeFrom="column">
                  <wp:posOffset>-1905</wp:posOffset>
                </wp:positionH>
                <wp:positionV relativeFrom="paragraph">
                  <wp:posOffset>87630</wp:posOffset>
                </wp:positionV>
                <wp:extent cx="2999105" cy="1802130"/>
                <wp:effectExtent l="0" t="0" r="0" b="7620"/>
                <wp:wrapSquare wrapText="bothSides"/>
                <wp:docPr id="2115358098" name="Group 2115358098"/>
                <wp:cNvGraphicFramePr/>
                <a:graphic xmlns:a="http://schemas.openxmlformats.org/drawingml/2006/main">
                  <a:graphicData uri="http://schemas.microsoft.com/office/word/2010/wordprocessingGroup">
                    <wpg:wgp>
                      <wpg:cNvGrpSpPr/>
                      <wpg:grpSpPr>
                        <a:xfrm>
                          <a:off x="0" y="0"/>
                          <a:ext cx="2999105" cy="1802130"/>
                          <a:chOff x="0" y="0"/>
                          <a:chExt cx="3599815" cy="2049866"/>
                        </a:xfrm>
                      </wpg:grpSpPr>
                      <pic:pic xmlns:pic="http://schemas.openxmlformats.org/drawingml/2006/picture">
                        <pic:nvPicPr>
                          <pic:cNvPr id="27" name="Picture 27"/>
                          <pic:cNvPicPr>
                            <a:picLocks/>
                          </pic:cNvPicPr>
                        </pic:nvPicPr>
                        <pic:blipFill>
                          <a:blip r:embed="rId9"/>
                          <a:stretch>
                            <a:fillRect/>
                          </a:stretch>
                        </pic:blipFill>
                        <pic:spPr>
                          <a:xfrm>
                            <a:off x="0" y="0"/>
                            <a:ext cx="3599815" cy="1804670"/>
                          </a:xfrm>
                          <a:prstGeom prst="rect">
                            <a:avLst/>
                          </a:prstGeom>
                        </pic:spPr>
                      </pic:pic>
                      <wps:wsp>
                        <wps:cNvPr id="1322173663" name="Text Box 1"/>
                        <wps:cNvSpPr txBox="1"/>
                        <wps:spPr>
                          <a:xfrm>
                            <a:off x="0" y="1862440"/>
                            <a:ext cx="3599471" cy="187426"/>
                          </a:xfrm>
                          <a:prstGeom prst="rect">
                            <a:avLst/>
                          </a:prstGeom>
                          <a:solidFill>
                            <a:prstClr val="white"/>
                          </a:solidFill>
                          <a:ln>
                            <a:noFill/>
                          </a:ln>
                        </wps:spPr>
                        <wps:txbx>
                          <w:txbxContent>
                            <w:p w14:paraId="39C24300" w14:textId="327B572A" w:rsidR="005E3FCE" w:rsidRPr="00114A10" w:rsidRDefault="005E3FCE" w:rsidP="005E3FCE">
                              <w:pPr>
                                <w:pStyle w:val="Caption"/>
                                <w:spacing w:after="0"/>
                                <w:jc w:val="left"/>
                                <w:rPr>
                                  <w:rFonts w:cs="Arial"/>
                                  <w:color w:val="000000" w:themeColor="text1"/>
                                  <w:lang w:val="en-US"/>
                                </w:rPr>
                              </w:pPr>
                              <w:bookmarkStart w:id="16" w:name="_Ref134354731"/>
                              <w:bookmarkStart w:id="17" w:name="_Toc134533136"/>
                              <w:bookmarkStart w:id="18" w:name="_Toc134649237"/>
                              <w:bookmarkStart w:id="19" w:name="_Toc134889921"/>
                              <w:bookmarkStart w:id="20" w:name="_Toc135041486"/>
                              <w:r w:rsidRPr="00C045A8">
                                <w:rPr>
                                  <w:b/>
                                  <w:color w:val="auto"/>
                                </w:rPr>
                                <w:t xml:space="preserve">Figure </w:t>
                              </w:r>
                              <w:r w:rsidRPr="00C045A8">
                                <w:rPr>
                                  <w:b/>
                                  <w:color w:val="auto"/>
                                </w:rPr>
                                <w:fldChar w:fldCharType="begin"/>
                              </w:r>
                              <w:r w:rsidRPr="00C045A8">
                                <w:rPr>
                                  <w:b/>
                                  <w:color w:val="auto"/>
                                </w:rPr>
                                <w:instrText xml:space="preserve"> SEQ Figure \* ARABIC </w:instrText>
                              </w:r>
                              <w:r w:rsidRPr="00C045A8">
                                <w:rPr>
                                  <w:b/>
                                  <w:color w:val="auto"/>
                                </w:rPr>
                                <w:fldChar w:fldCharType="separate"/>
                              </w:r>
                              <w:r w:rsidR="00B81A09">
                                <w:rPr>
                                  <w:b/>
                                  <w:noProof/>
                                  <w:color w:val="auto"/>
                                </w:rPr>
                                <w:t>2</w:t>
                              </w:r>
                              <w:r w:rsidRPr="00C045A8">
                                <w:rPr>
                                  <w:b/>
                                  <w:color w:val="auto"/>
                                </w:rPr>
                                <w:fldChar w:fldCharType="end"/>
                              </w:r>
                              <w:bookmarkEnd w:id="16"/>
                              <w:r w:rsidRPr="00114A10">
                                <w:rPr>
                                  <w:b/>
                                  <w:color w:val="000000" w:themeColor="text1"/>
                                </w:rPr>
                                <w:t>.</w:t>
                              </w:r>
                              <w:r w:rsidRPr="00114A10">
                                <w:rPr>
                                  <w:color w:val="000000" w:themeColor="text1"/>
                                </w:rPr>
                                <w:t xml:space="preserve"> R-VIO </w:t>
                              </w:r>
                              <w:r>
                                <w:rPr>
                                  <w:color w:val="000000" w:themeColor="text1"/>
                                </w:rPr>
                                <w:t>l</w:t>
                              </w:r>
                              <w:r w:rsidRPr="00114A10">
                                <w:rPr>
                                  <w:color w:val="000000" w:themeColor="text1"/>
                                </w:rPr>
                                <w:t>ocali</w:t>
                              </w:r>
                              <w:r>
                                <w:rPr>
                                  <w:color w:val="000000" w:themeColor="text1"/>
                                </w:rPr>
                                <w:t>s</w:t>
                              </w:r>
                              <w:r w:rsidRPr="00114A10">
                                <w:rPr>
                                  <w:color w:val="000000" w:themeColor="text1"/>
                                </w:rPr>
                                <w:t xml:space="preserve">ation </w:t>
                              </w:r>
                              <w:r>
                                <w:rPr>
                                  <w:color w:val="000000" w:themeColor="text1"/>
                                </w:rPr>
                                <w:t>p</w:t>
                              </w:r>
                              <w:r w:rsidRPr="00114A10">
                                <w:rPr>
                                  <w:color w:val="000000" w:themeColor="text1"/>
                                </w:rPr>
                                <w:t>rocess.</w:t>
                              </w:r>
                              <w:bookmarkEnd w:id="17"/>
                              <w:bookmarkEnd w:id="18"/>
                              <w:bookmarkEnd w:id="19"/>
                              <w:bookmarkEnd w:id="2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F4029F8" id="Group 2115358098" o:spid="_x0000_s1032" style="position:absolute;margin-left:-.15pt;margin-top:6.9pt;width:236.15pt;height:141.9pt;z-index:251663360;mso-width-relative:margin;mso-height-relative:margin" coordsize="35998,204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">
                <v:shape id="Picture 27" o:spid="_x0000_s1033" type="#_x0000_t75" style="position:absolute;width:35998;height:180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">
                  <v:imagedata r:id="rId10" o:title=""/>
                  <o:lock v:ext="edit" aspectratio="f"/>
                </v:shape>
                <v:shape id="Text Box 1" o:spid="_x0000_s1034" type="#_x0000_t202" style="position:absolute;top:18624;width:35994;height:18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" stroked="f">
                  <v:textbox inset="0,0,0,0">
                    <w:txbxContent>
                      <w:p w14:paraId="39C24300" w14:textId="327B572A" w:rsidR="005E3FCE" w:rsidRPr="00114A10" w:rsidRDefault="005E3FCE" w:rsidP="005E3FCE">
                        <w:pPr>
                          <w:pStyle w:val="Caption"/>
                          <w:spacing w:after="0"/>
                          <w:jc w:val="left"/>
                          <w:rPr>
                            <w:rFonts w:cs="Arial"/>
                            <w:color w:val="000000" w:themeColor="text1"/>
                            <w:lang w:val="en-US"/>
                          </w:rPr>
                        </w:pPr>
                        <w:bookmarkStart w:id="21" w:name="_Ref134354731"/>
                        <w:bookmarkStart w:id="22" w:name="_Toc134533136"/>
                        <w:bookmarkStart w:id="23" w:name="_Toc134649237"/>
                        <w:bookmarkStart w:id="24" w:name="_Toc134889921"/>
                        <w:bookmarkStart w:id="25" w:name="_Toc135041486"/>
                        <w:r w:rsidRPr="00C045A8">
                          <w:rPr>
                            <w:b/>
                            <w:color w:val="auto"/>
                          </w:rPr>
                          <w:t xml:space="preserve">Figure </w:t>
                        </w:r>
                        <w:r w:rsidRPr="00C045A8">
                          <w:rPr>
                            <w:b/>
                            <w:color w:val="auto"/>
                          </w:rPr>
                          <w:fldChar w:fldCharType="begin"/>
                        </w:r>
                        <w:r w:rsidRPr="00C045A8">
                          <w:rPr>
                            <w:b/>
                            <w:color w:val="auto"/>
                          </w:rPr>
                          <w:instrText xml:space="preserve"> SEQ Figure \* ARABIC </w:instrText>
                        </w:r>
                        <w:r w:rsidRPr="00C045A8">
                          <w:rPr>
                            <w:b/>
                            <w:color w:val="auto"/>
                          </w:rPr>
                          <w:fldChar w:fldCharType="separate"/>
                        </w:r>
                        <w:r w:rsidR="00B81A09">
                          <w:rPr>
                            <w:b/>
                            <w:noProof/>
                            <w:color w:val="auto"/>
                          </w:rPr>
                          <w:t>2</w:t>
                        </w:r>
                        <w:r w:rsidRPr="00C045A8">
                          <w:rPr>
                            <w:b/>
                            <w:color w:val="auto"/>
                          </w:rPr>
                          <w:fldChar w:fldCharType="end"/>
                        </w:r>
                        <w:bookmarkEnd w:id="21"/>
                        <w:r w:rsidRPr="00114A10">
                          <w:rPr>
                            <w:b/>
                            <w:color w:val="000000" w:themeColor="text1"/>
                          </w:rPr>
                          <w:t>.</w:t>
                        </w:r>
                        <w:r w:rsidRPr="00114A10">
                          <w:rPr>
                            <w:color w:val="000000" w:themeColor="text1"/>
                          </w:rPr>
                          <w:t xml:space="preserve"> R-VIO </w:t>
                        </w:r>
                        <w:r>
                          <w:rPr>
                            <w:color w:val="000000" w:themeColor="text1"/>
                          </w:rPr>
                          <w:t>l</w:t>
                        </w:r>
                        <w:r w:rsidRPr="00114A10">
                          <w:rPr>
                            <w:color w:val="000000" w:themeColor="text1"/>
                          </w:rPr>
                          <w:t>ocali</w:t>
                        </w:r>
                        <w:r>
                          <w:rPr>
                            <w:color w:val="000000" w:themeColor="text1"/>
                          </w:rPr>
                          <w:t>s</w:t>
                        </w:r>
                        <w:r w:rsidRPr="00114A10">
                          <w:rPr>
                            <w:color w:val="000000" w:themeColor="text1"/>
                          </w:rPr>
                          <w:t xml:space="preserve">ation </w:t>
                        </w:r>
                        <w:r>
                          <w:rPr>
                            <w:color w:val="000000" w:themeColor="text1"/>
                          </w:rPr>
                          <w:t>p</w:t>
                        </w:r>
                        <w:r w:rsidRPr="00114A10">
                          <w:rPr>
                            <w:color w:val="000000" w:themeColor="text1"/>
                          </w:rPr>
                          <w:t>rocess.</w:t>
                        </w:r>
                        <w:bookmarkEnd w:id="22"/>
                        <w:bookmarkEnd w:id="23"/>
                        <w:bookmarkEnd w:id="24"/>
                        <w:bookmarkEnd w:id="25"/>
                      </w:p>
                    </w:txbxContent>
                  </v:textbox>
                </v:shape>
                <w10:wrap type="square"/>
              </v:group>
            </w:pict>
          </mc:Fallback>
        </mc:AlternateContent>
      </w:r>
    </w:p>
    <w:p w14:paraId="1868E7DB" w14:textId="705AE8F2" w:rsidR="005E3FCE" w:rsidRPr="00B81A09" w:rsidRDefault="005E3FCE" w:rsidP="00B20498">
      <w:pPr>
        <w:rPr>
          <w:rFonts w:cstheme="minorHAnsi"/>
        </w:rPr>
      </w:pPr>
    </w:p>
    <w:p w14:paraId="12875B8F" w14:textId="0F228B4C" w:rsidR="005E3FCE" w:rsidRPr="00B81A09" w:rsidRDefault="005E3FCE" w:rsidP="00B20498">
      <w:pPr>
        <w:rPr>
          <w:rFonts w:cstheme="minorHAnsi"/>
        </w:rPr>
      </w:pPr>
    </w:p>
    <w:p w14:paraId="67A7CE37" w14:textId="5A6032EA" w:rsidR="005E3FCE" w:rsidRPr="00B81A09" w:rsidRDefault="005E3FCE" w:rsidP="00B20498">
      <w:pPr>
        <w:rPr>
          <w:rFonts w:cstheme="minorHAnsi"/>
        </w:rPr>
      </w:pPr>
    </w:p>
    <w:p w14:paraId="0DC843ED" w14:textId="63EFBD21" w:rsidR="005E3FCE" w:rsidRPr="00B81A09" w:rsidRDefault="005E3FCE" w:rsidP="00B20498">
      <w:pPr>
        <w:rPr>
          <w:rFonts w:cstheme="minorHAnsi"/>
        </w:rPr>
      </w:pPr>
    </w:p>
    <w:p w14:paraId="2E6B2D6B" w14:textId="77777777" w:rsidR="005E3FCE" w:rsidRPr="00B81A09" w:rsidRDefault="005E3FCE" w:rsidP="00B20498">
      <w:pPr>
        <w:rPr>
          <w:rFonts w:cstheme="minorHAnsi"/>
        </w:rPr>
      </w:pPr>
    </w:p>
    <w:p w14:paraId="629A51E9" w14:textId="51676C2D" w:rsidR="005E3FCE" w:rsidRPr="00B81A09" w:rsidRDefault="005E3FCE" w:rsidP="00B20498">
      <w:pPr>
        <w:rPr>
          <w:rFonts w:cstheme="minorHAnsi"/>
        </w:rPr>
      </w:pPr>
    </w:p>
    <w:p w14:paraId="5BD5A4B7" w14:textId="07ADD038" w:rsidR="005E3FCE" w:rsidRPr="00B81A09" w:rsidRDefault="00B81A09" w:rsidP="00B20498">
      <w:pPr>
        <w:rPr>
          <w:rFonts w:cstheme="minorHAnsi"/>
        </w:rPr>
      </w:pPr>
      <w:r w:rsidRPr="00B81A09">
        <w:rPr>
          <w:rFonts w:cstheme="minorHAnsi"/>
          <w:noProof/>
        </w:rPr>
        <mc:AlternateContent>
          <mc:Choice Requires="wpg">
            <w:drawing>
              <wp:anchor distT="0" distB="0" distL="114300" distR="114300" simplePos="0" relativeHeight="251665408" behindDoc="0" locked="0" layoutInCell="1" allowOverlap="1" wp14:anchorId="41F8E4D9" wp14:editId="6532326B">
                <wp:simplePos x="0" y="0"/>
                <wp:positionH relativeFrom="column">
                  <wp:posOffset>-158614</wp:posOffset>
                </wp:positionH>
                <wp:positionV relativeFrom="paragraph">
                  <wp:posOffset>457835</wp:posOffset>
                </wp:positionV>
                <wp:extent cx="6033001" cy="2242831"/>
                <wp:effectExtent l="0" t="0" r="6350" b="5080"/>
                <wp:wrapSquare wrapText="bothSides"/>
                <wp:docPr id="1139925726" name="Group 1139925726"/>
                <wp:cNvGraphicFramePr/>
                <a:graphic xmlns:a="http://schemas.openxmlformats.org/drawingml/2006/main">
                  <a:graphicData uri="http://schemas.microsoft.com/office/word/2010/wordprocessingGroup">
                    <wpg:wgp>
                      <wpg:cNvGrpSpPr/>
                      <wpg:grpSpPr>
                        <a:xfrm>
                          <a:off x="0" y="0"/>
                          <a:ext cx="6033001" cy="2242831"/>
                          <a:chOff x="-58351" y="0"/>
                          <a:chExt cx="4968758" cy="2081903"/>
                        </a:xfrm>
                      </wpg:grpSpPr>
                      <pic:pic xmlns:pic="http://schemas.openxmlformats.org/drawingml/2006/picture">
                        <pic:nvPicPr>
                          <pic:cNvPr id="15" name="Picture 15"/>
                          <pic:cNvPicPr>
                            <a:picLocks/>
                          </pic:cNvPicPr>
                        </pic:nvPicPr>
                        <pic:blipFill>
                          <a:blip r:embed="rId11"/>
                          <a:stretch>
                            <a:fillRect/>
                          </a:stretch>
                        </pic:blipFill>
                        <pic:spPr bwMode="auto">
                          <a:xfrm>
                            <a:off x="-5" y="0"/>
                            <a:ext cx="4910412" cy="1862622"/>
                          </a:xfrm>
                          <a:prstGeom prst="rect">
                            <a:avLst/>
                          </a:prstGeom>
                          <a:noFill/>
                          <a:ln>
                            <a:noFill/>
                          </a:ln>
                        </pic:spPr>
                      </pic:pic>
                      <wps:wsp>
                        <wps:cNvPr id="756810556" name="Text Box 1"/>
                        <wps:cNvSpPr txBox="1"/>
                        <wps:spPr>
                          <a:xfrm>
                            <a:off x="-58351" y="1862043"/>
                            <a:ext cx="4952656" cy="219860"/>
                          </a:xfrm>
                          <a:prstGeom prst="rect">
                            <a:avLst/>
                          </a:prstGeom>
                          <a:solidFill>
                            <a:prstClr val="white"/>
                          </a:solidFill>
                          <a:ln>
                            <a:noFill/>
                          </a:ln>
                        </wps:spPr>
                        <wps:txbx>
                          <w:txbxContent>
                            <w:p w14:paraId="68C0F4F9" w14:textId="2585BB18" w:rsidR="005E3FCE" w:rsidRPr="0054382F" w:rsidRDefault="005E3FCE" w:rsidP="005E3FCE">
                              <w:pPr>
                                <w:pStyle w:val="Caption"/>
                                <w:jc w:val="left"/>
                                <w:rPr>
                                  <w:rFonts w:cs="Arial"/>
                                  <w:color w:val="000000" w:themeColor="text1"/>
                                  <w:szCs w:val="20"/>
                                </w:rPr>
                              </w:pPr>
                              <w:bookmarkStart w:id="26" w:name="_Ref134355649"/>
                              <w:bookmarkStart w:id="27" w:name="_Toc134533140"/>
                              <w:bookmarkStart w:id="28" w:name="_Toc134649241"/>
                              <w:bookmarkStart w:id="29" w:name="_Toc134889923"/>
                              <w:bookmarkStart w:id="30" w:name="_Toc135041489"/>
                              <w:r w:rsidRPr="0054382F">
                                <w:rPr>
                                  <w:b/>
                                  <w:color w:val="000000" w:themeColor="text1"/>
                                </w:rPr>
                                <w:t xml:space="preserve">Figure </w:t>
                              </w:r>
                              <w:r w:rsidRPr="0054382F">
                                <w:rPr>
                                  <w:b/>
                                  <w:color w:val="000000" w:themeColor="text1"/>
                                </w:rPr>
                                <w:fldChar w:fldCharType="begin"/>
                              </w:r>
                              <w:r w:rsidRPr="0054382F">
                                <w:rPr>
                                  <w:b/>
                                  <w:color w:val="000000" w:themeColor="text1"/>
                                </w:rPr>
                                <w:instrText xml:space="preserve"> SEQ Figure \* ARABIC </w:instrText>
                              </w:r>
                              <w:r w:rsidRPr="0054382F">
                                <w:rPr>
                                  <w:b/>
                                  <w:color w:val="000000" w:themeColor="text1"/>
                                </w:rPr>
                                <w:fldChar w:fldCharType="separate"/>
                              </w:r>
                              <w:r w:rsidR="00B81A09">
                                <w:rPr>
                                  <w:b/>
                                  <w:noProof/>
                                  <w:color w:val="000000" w:themeColor="text1"/>
                                </w:rPr>
                                <w:t>4</w:t>
                              </w:r>
                              <w:r w:rsidRPr="0054382F">
                                <w:rPr>
                                  <w:b/>
                                  <w:color w:val="000000" w:themeColor="text1"/>
                                </w:rPr>
                                <w:fldChar w:fldCharType="end"/>
                              </w:r>
                              <w:bookmarkEnd w:id="26"/>
                              <w:r w:rsidRPr="0054382F">
                                <w:rPr>
                                  <w:b/>
                                  <w:color w:val="000000" w:themeColor="text1"/>
                                </w:rPr>
                                <w:t>.</w:t>
                              </w:r>
                              <w:r w:rsidRPr="0054382F">
                                <w:rPr>
                                  <w:color w:val="000000" w:themeColor="text1"/>
                                </w:rPr>
                                <w:t xml:space="preserve"> Process division for autonomous flight with VICON.</w:t>
                              </w:r>
                              <w:bookmarkEnd w:id="27"/>
                              <w:bookmarkEnd w:id="28"/>
                              <w:bookmarkEnd w:id="29"/>
                              <w:bookmarkEnd w:id="3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41F8E4D9" id="Group 1139925726" o:spid="_x0000_s1035" style="position:absolute;margin-left:-12.5pt;margin-top:36.05pt;width:475.05pt;height:176.6pt;z-index:251665408;mso-width-relative:margin;mso-height-relative:margin" coordorigin="-583" coordsize="49687,208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">
                <v:shape id="Picture 15" o:spid="_x0000_s1036" type="#_x0000_t75" style="position:absolute;width:49104;height:186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">
                  <v:imagedata r:id="rId12" o:title=""/>
                  <o:lock v:ext="edit" aspectratio="f"/>
                </v:shape>
                <v:shape id="Text Box 1" o:spid="_x0000_s1037" type="#_x0000_t202" style="position:absolute;left:-583;top:18620;width:49526;height:21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" stroked="f">
                  <v:textbox style="mso-fit-shape-to-text:t" inset="0,0,0,0">
                    <w:txbxContent>
                      <w:p w14:paraId="68C0F4F9" w14:textId="2585BB18" w:rsidR="005E3FCE" w:rsidRPr="0054382F" w:rsidRDefault="005E3FCE" w:rsidP="005E3FCE">
                        <w:pPr>
                          <w:pStyle w:val="Caption"/>
                          <w:jc w:val="left"/>
                          <w:rPr>
                            <w:rFonts w:cs="Arial"/>
                            <w:color w:val="000000" w:themeColor="text1"/>
                            <w:szCs w:val="20"/>
                          </w:rPr>
                        </w:pPr>
                        <w:bookmarkStart w:id="31" w:name="_Ref134355649"/>
                        <w:bookmarkStart w:id="32" w:name="_Toc134533140"/>
                        <w:bookmarkStart w:id="33" w:name="_Toc134649241"/>
                        <w:bookmarkStart w:id="34" w:name="_Toc134889923"/>
                        <w:bookmarkStart w:id="35" w:name="_Toc135041489"/>
                        <w:r w:rsidRPr="0054382F">
                          <w:rPr>
                            <w:b/>
                            <w:color w:val="000000" w:themeColor="text1"/>
                          </w:rPr>
                          <w:t xml:space="preserve">Figure </w:t>
                        </w:r>
                        <w:r w:rsidRPr="0054382F">
                          <w:rPr>
                            <w:b/>
                            <w:color w:val="000000" w:themeColor="text1"/>
                          </w:rPr>
                          <w:fldChar w:fldCharType="begin"/>
                        </w:r>
                        <w:r w:rsidRPr="0054382F">
                          <w:rPr>
                            <w:b/>
                            <w:color w:val="000000" w:themeColor="text1"/>
                          </w:rPr>
                          <w:instrText xml:space="preserve"> SEQ Figure \* ARABIC </w:instrText>
                        </w:r>
                        <w:r w:rsidRPr="0054382F">
                          <w:rPr>
                            <w:b/>
                            <w:color w:val="000000" w:themeColor="text1"/>
                          </w:rPr>
                          <w:fldChar w:fldCharType="separate"/>
                        </w:r>
                        <w:r w:rsidR="00B81A09">
                          <w:rPr>
                            <w:b/>
                            <w:noProof/>
                            <w:color w:val="000000" w:themeColor="text1"/>
                          </w:rPr>
                          <w:t>4</w:t>
                        </w:r>
                        <w:r w:rsidRPr="0054382F">
                          <w:rPr>
                            <w:b/>
                            <w:color w:val="000000" w:themeColor="text1"/>
                          </w:rPr>
                          <w:fldChar w:fldCharType="end"/>
                        </w:r>
                        <w:bookmarkEnd w:id="31"/>
                        <w:r w:rsidRPr="0054382F">
                          <w:rPr>
                            <w:b/>
                            <w:color w:val="000000" w:themeColor="text1"/>
                          </w:rPr>
                          <w:t>.</w:t>
                        </w:r>
                        <w:r w:rsidRPr="0054382F">
                          <w:rPr>
                            <w:color w:val="000000" w:themeColor="text1"/>
                          </w:rPr>
                          <w:t xml:space="preserve"> Process division for autonomous flight with VICON.</w:t>
                        </w:r>
                        <w:bookmarkEnd w:id="32"/>
                        <w:bookmarkEnd w:id="33"/>
                        <w:bookmarkEnd w:id="34"/>
                        <w:bookmarkEnd w:id="35"/>
                      </w:p>
                    </w:txbxContent>
                  </v:textbox>
                </v:shape>
                <w10:wrap type="square"/>
              </v:group>
            </w:pict>
          </mc:Fallback>
        </mc:AlternateContent>
      </w:r>
    </w:p>
    <w:p w14:paraId="3762105E" w14:textId="38461023" w:rsidR="005E3FCE" w:rsidRPr="00B81A09" w:rsidRDefault="005E3FCE" w:rsidP="00B20498">
      <w:pPr>
        <w:rPr>
          <w:rFonts w:cstheme="minorHAnsi"/>
        </w:rPr>
      </w:pPr>
    </w:p>
    <w:p w14:paraId="25EFBAD5" w14:textId="6BAB53EE" w:rsidR="005E3FCE" w:rsidRPr="00B81A09" w:rsidRDefault="005E3FCE" w:rsidP="00B20498">
      <w:pPr>
        <w:rPr>
          <w:rFonts w:cstheme="minorHAnsi"/>
        </w:rPr>
      </w:pPr>
    </w:p>
    <w:p w14:paraId="2A6F9909" w14:textId="3B16C2D4" w:rsidR="005E3FCE" w:rsidRPr="00B81A09" w:rsidRDefault="005E3FCE" w:rsidP="00B20498">
      <w:pPr>
        <w:rPr>
          <w:rFonts w:cstheme="minorHAnsi"/>
        </w:rPr>
      </w:pPr>
    </w:p>
    <w:p w14:paraId="655A431F" w14:textId="6F328DD7" w:rsidR="005E3FCE" w:rsidRPr="00B81A09" w:rsidRDefault="005E3FCE" w:rsidP="00B20498">
      <w:pPr>
        <w:rPr>
          <w:rFonts w:cstheme="minorHAnsi"/>
        </w:rPr>
      </w:pPr>
    </w:p>
    <w:p w14:paraId="3F789FA6" w14:textId="317CB343" w:rsidR="005E3FCE" w:rsidRPr="00B81A09" w:rsidRDefault="005E3FCE" w:rsidP="00B20498">
      <w:pPr>
        <w:rPr>
          <w:rFonts w:cstheme="minorHAnsi"/>
        </w:rPr>
      </w:pPr>
    </w:p>
    <w:p w14:paraId="1660BBC5" w14:textId="77777777" w:rsidR="005E3FCE" w:rsidRPr="00B81A09" w:rsidRDefault="005E3FCE" w:rsidP="00B20498">
      <w:pPr>
        <w:rPr>
          <w:rFonts w:cstheme="minorHAnsi"/>
        </w:rPr>
      </w:pPr>
    </w:p>
    <w:p w14:paraId="47F6A892" w14:textId="37EEECBE" w:rsidR="005E3FCE" w:rsidRPr="00B81A09" w:rsidRDefault="00B81A09" w:rsidP="00B20498">
      <w:pPr>
        <w:rPr>
          <w:rFonts w:cstheme="minorHAnsi"/>
        </w:rPr>
      </w:pPr>
      <w:r w:rsidRPr="00B81A09">
        <w:rPr>
          <w:rFonts w:cstheme="minorHAnsi"/>
          <w:noProof/>
        </w:rPr>
        <w:lastRenderedPageBreak/>
        <mc:AlternateContent>
          <mc:Choice Requires="wpg">
            <w:drawing>
              <wp:anchor distT="0" distB="0" distL="114300" distR="114300" simplePos="0" relativeHeight="251667456" behindDoc="0" locked="0" layoutInCell="1" allowOverlap="1" wp14:anchorId="14441D21" wp14:editId="0A5E743F">
                <wp:simplePos x="0" y="0"/>
                <wp:positionH relativeFrom="column">
                  <wp:posOffset>-65688</wp:posOffset>
                </wp:positionH>
                <wp:positionV relativeFrom="paragraph">
                  <wp:posOffset>0</wp:posOffset>
                </wp:positionV>
                <wp:extent cx="5988050" cy="2155190"/>
                <wp:effectExtent l="0" t="0" r="0" b="0"/>
                <wp:wrapSquare wrapText="bothSides"/>
                <wp:docPr id="1180176114" name="Group 1180176114"/>
                <wp:cNvGraphicFramePr/>
                <a:graphic xmlns:a="http://schemas.openxmlformats.org/drawingml/2006/main">
                  <a:graphicData uri="http://schemas.microsoft.com/office/word/2010/wordprocessingGroup">
                    <wpg:wgp>
                      <wpg:cNvGrpSpPr/>
                      <wpg:grpSpPr>
                        <a:xfrm>
                          <a:off x="0" y="0"/>
                          <a:ext cx="5988050" cy="2155190"/>
                          <a:chOff x="0" y="0"/>
                          <a:chExt cx="5988050" cy="2155190"/>
                        </a:xfrm>
                      </wpg:grpSpPr>
                      <pic:pic xmlns:pic="http://schemas.openxmlformats.org/drawingml/2006/picture">
                        <pic:nvPicPr>
                          <pic:cNvPr id="6" name="Picture 6"/>
                          <pic:cNvPicPr>
                            <a:picLocks noChangeAspect="1"/>
                          </pic:cNvPicPr>
                        </pic:nvPicPr>
                        <pic:blipFill>
                          <a:blip r:embed="rId13"/>
                          <a:stretch>
                            <a:fillRect/>
                          </a:stretch>
                        </pic:blipFill>
                        <pic:spPr>
                          <a:xfrm>
                            <a:off x="0" y="0"/>
                            <a:ext cx="5988050" cy="1864360"/>
                          </a:xfrm>
                          <a:prstGeom prst="rect">
                            <a:avLst/>
                          </a:prstGeom>
                        </pic:spPr>
                      </pic:pic>
                      <wps:wsp>
                        <wps:cNvPr id="1563923258" name="Text Box 1"/>
                        <wps:cNvSpPr txBox="1"/>
                        <wps:spPr>
                          <a:xfrm>
                            <a:off x="0" y="1918335"/>
                            <a:ext cx="5988050" cy="236855"/>
                          </a:xfrm>
                          <a:prstGeom prst="rect">
                            <a:avLst/>
                          </a:prstGeom>
                          <a:solidFill>
                            <a:prstClr val="white"/>
                          </a:solidFill>
                          <a:ln>
                            <a:noFill/>
                          </a:ln>
                        </wps:spPr>
                        <wps:txbx>
                          <w:txbxContent>
                            <w:p w14:paraId="674AC17C" w14:textId="0A637A25" w:rsidR="005E3FCE" w:rsidRPr="00407224" w:rsidRDefault="005E3FCE" w:rsidP="005E3FCE">
                              <w:pPr>
                                <w:pStyle w:val="Caption"/>
                                <w:jc w:val="left"/>
                                <w:rPr>
                                  <w:rFonts w:cs="Arial"/>
                                  <w:noProof/>
                                  <w:color w:val="000000" w:themeColor="text1"/>
                                  <w:lang w:val="en-US"/>
                                </w:rPr>
                              </w:pPr>
                              <w:bookmarkStart w:id="36" w:name="_Ref134363161"/>
                              <w:bookmarkStart w:id="37" w:name="_Toc134533148"/>
                              <w:bookmarkStart w:id="38" w:name="_Toc134649249"/>
                              <w:bookmarkStart w:id="39" w:name="_Toc134889931"/>
                              <w:bookmarkStart w:id="40" w:name="_Toc135041493"/>
                              <w:r w:rsidRPr="00407224">
                                <w:rPr>
                                  <w:b/>
                                  <w:bCs w:val="0"/>
                                  <w:color w:val="000000" w:themeColor="text1"/>
                                </w:rPr>
                                <w:t xml:space="preserve">Figure </w:t>
                              </w:r>
                              <w:r w:rsidRPr="00407224">
                                <w:rPr>
                                  <w:b/>
                                  <w:bCs w:val="0"/>
                                  <w:color w:val="000000" w:themeColor="text1"/>
                                </w:rPr>
                                <w:fldChar w:fldCharType="begin"/>
                              </w:r>
                              <w:r w:rsidRPr="00407224">
                                <w:rPr>
                                  <w:b/>
                                  <w:bCs w:val="0"/>
                                  <w:color w:val="000000" w:themeColor="text1"/>
                                </w:rPr>
                                <w:instrText xml:space="preserve"> SEQ Figure \* ARABIC </w:instrText>
                              </w:r>
                              <w:r w:rsidRPr="00407224">
                                <w:rPr>
                                  <w:b/>
                                  <w:bCs w:val="0"/>
                                  <w:color w:val="000000" w:themeColor="text1"/>
                                </w:rPr>
                                <w:fldChar w:fldCharType="separate"/>
                              </w:r>
                              <w:r w:rsidR="00B81A09">
                                <w:rPr>
                                  <w:b/>
                                  <w:bCs w:val="0"/>
                                  <w:noProof/>
                                  <w:color w:val="000000" w:themeColor="text1"/>
                                </w:rPr>
                                <w:t>5</w:t>
                              </w:r>
                              <w:r w:rsidRPr="00407224">
                                <w:rPr>
                                  <w:b/>
                                  <w:bCs w:val="0"/>
                                  <w:color w:val="000000" w:themeColor="text1"/>
                                </w:rPr>
                                <w:fldChar w:fldCharType="end"/>
                              </w:r>
                              <w:bookmarkEnd w:id="36"/>
                              <w:r w:rsidRPr="00407224">
                                <w:rPr>
                                  <w:b/>
                                  <w:bCs w:val="0"/>
                                  <w:color w:val="000000" w:themeColor="text1"/>
                                </w:rPr>
                                <w:t>.</w:t>
                              </w:r>
                              <w:r w:rsidRPr="00407224">
                                <w:rPr>
                                  <w:color w:val="000000" w:themeColor="text1"/>
                                </w:rPr>
                                <w:t xml:space="preserve"> </w:t>
                              </w:r>
                              <w:r>
                                <w:rPr>
                                  <w:color w:val="000000" w:themeColor="text1"/>
                                </w:rPr>
                                <w:t xml:space="preserve">UAV </w:t>
                              </w:r>
                              <w:r w:rsidRPr="00407224">
                                <w:rPr>
                                  <w:color w:val="000000" w:themeColor="text1"/>
                                </w:rPr>
                                <w:t xml:space="preserve">landing </w:t>
                              </w:r>
                              <w:r>
                                <w:rPr>
                                  <w:color w:val="000000" w:themeColor="text1"/>
                                </w:rPr>
                                <w:t>process via April Tag detection</w:t>
                              </w:r>
                              <w:r w:rsidRPr="00407224">
                                <w:rPr>
                                  <w:color w:val="000000" w:themeColor="text1"/>
                                </w:rPr>
                                <w:t>.</w:t>
                              </w:r>
                              <w:bookmarkEnd w:id="37"/>
                              <w:bookmarkEnd w:id="38"/>
                              <w:bookmarkEnd w:id="39"/>
                              <w:bookmarkEnd w:id="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4441D21" id="Group 1180176114" o:spid="_x0000_s1038" style="position:absolute;margin-left:-5.15pt;margin-top:0;width:471.5pt;height:169.7pt;z-index:251667456" coordsize="59880,215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">
                <v:shape id="Picture 6" o:spid="_x0000_s1039" type="#_x0000_t75" style="position:absolute;width:59880;height:186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">
                  <v:imagedata r:id="rId14" o:title=""/>
                </v:shape>
                <v:shape id="Text Box 1" o:spid="_x0000_s1040" type="#_x0000_t202" style="position:absolute;top:19183;width:59880;height:23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" stroked="f">
                  <v:textbox style="mso-fit-shape-to-text:t" inset="0,0,0,0">
                    <w:txbxContent>
                      <w:p w14:paraId="674AC17C" w14:textId="0A637A25" w:rsidR="005E3FCE" w:rsidRPr="00407224" w:rsidRDefault="005E3FCE" w:rsidP="005E3FCE">
                        <w:pPr>
                          <w:pStyle w:val="Caption"/>
                          <w:jc w:val="left"/>
                          <w:rPr>
                            <w:rFonts w:cs="Arial"/>
                            <w:noProof/>
                            <w:color w:val="000000" w:themeColor="text1"/>
                            <w:lang w:val="en-US"/>
                          </w:rPr>
                        </w:pPr>
                        <w:bookmarkStart w:id="41" w:name="_Ref134363161"/>
                        <w:bookmarkStart w:id="42" w:name="_Toc134533148"/>
                        <w:bookmarkStart w:id="43" w:name="_Toc134649249"/>
                        <w:bookmarkStart w:id="44" w:name="_Toc134889931"/>
                        <w:bookmarkStart w:id="45" w:name="_Toc135041493"/>
                        <w:r w:rsidRPr="00407224">
                          <w:rPr>
                            <w:b/>
                            <w:bCs w:val="0"/>
                            <w:color w:val="000000" w:themeColor="text1"/>
                          </w:rPr>
                          <w:t xml:space="preserve">Figure </w:t>
                        </w:r>
                        <w:r w:rsidRPr="00407224">
                          <w:rPr>
                            <w:b/>
                            <w:bCs w:val="0"/>
                            <w:color w:val="000000" w:themeColor="text1"/>
                          </w:rPr>
                          <w:fldChar w:fldCharType="begin"/>
                        </w:r>
                        <w:r w:rsidRPr="00407224">
                          <w:rPr>
                            <w:b/>
                            <w:bCs w:val="0"/>
                            <w:color w:val="000000" w:themeColor="text1"/>
                          </w:rPr>
                          <w:instrText xml:space="preserve"> SEQ Figure \* ARABIC </w:instrText>
                        </w:r>
                        <w:r w:rsidRPr="00407224">
                          <w:rPr>
                            <w:b/>
                            <w:bCs w:val="0"/>
                            <w:color w:val="000000" w:themeColor="text1"/>
                          </w:rPr>
                          <w:fldChar w:fldCharType="separate"/>
                        </w:r>
                        <w:r w:rsidR="00B81A09">
                          <w:rPr>
                            <w:b/>
                            <w:bCs w:val="0"/>
                            <w:noProof/>
                            <w:color w:val="000000" w:themeColor="text1"/>
                          </w:rPr>
                          <w:t>5</w:t>
                        </w:r>
                        <w:r w:rsidRPr="00407224">
                          <w:rPr>
                            <w:b/>
                            <w:bCs w:val="0"/>
                            <w:color w:val="000000" w:themeColor="text1"/>
                          </w:rPr>
                          <w:fldChar w:fldCharType="end"/>
                        </w:r>
                        <w:bookmarkEnd w:id="41"/>
                        <w:r w:rsidRPr="00407224">
                          <w:rPr>
                            <w:b/>
                            <w:bCs w:val="0"/>
                            <w:color w:val="000000" w:themeColor="text1"/>
                          </w:rPr>
                          <w:t>.</w:t>
                        </w:r>
                        <w:r w:rsidRPr="00407224">
                          <w:rPr>
                            <w:color w:val="000000" w:themeColor="text1"/>
                          </w:rPr>
                          <w:t xml:space="preserve"> </w:t>
                        </w:r>
                        <w:r>
                          <w:rPr>
                            <w:color w:val="000000" w:themeColor="text1"/>
                          </w:rPr>
                          <w:t xml:space="preserve">UAV </w:t>
                        </w:r>
                        <w:r w:rsidRPr="00407224">
                          <w:rPr>
                            <w:color w:val="000000" w:themeColor="text1"/>
                          </w:rPr>
                          <w:t xml:space="preserve">landing </w:t>
                        </w:r>
                        <w:r>
                          <w:rPr>
                            <w:color w:val="000000" w:themeColor="text1"/>
                          </w:rPr>
                          <w:t>process via April Tag detection</w:t>
                        </w:r>
                        <w:r w:rsidRPr="00407224">
                          <w:rPr>
                            <w:color w:val="000000" w:themeColor="text1"/>
                          </w:rPr>
                          <w:t>.</w:t>
                        </w:r>
                        <w:bookmarkEnd w:id="42"/>
                        <w:bookmarkEnd w:id="43"/>
                        <w:bookmarkEnd w:id="44"/>
                        <w:bookmarkEnd w:id="45"/>
                      </w:p>
                    </w:txbxContent>
                  </v:textbox>
                </v:shape>
                <w10:wrap type="square"/>
              </v:group>
            </w:pict>
          </mc:Fallback>
        </mc:AlternateContent>
      </w:r>
    </w:p>
    <w:p w14:paraId="4121A58B" w14:textId="65C4A9B0" w:rsidR="005E3FCE" w:rsidRPr="00B81A09" w:rsidRDefault="00B81A09" w:rsidP="00B20498">
      <w:pPr>
        <w:rPr>
          <w:rFonts w:cstheme="minorHAnsi"/>
        </w:rPr>
      </w:pPr>
      <w:r w:rsidRPr="00B81A09">
        <w:rPr>
          <w:rFonts w:cstheme="minorHAnsi"/>
          <w:noProof/>
        </w:rPr>
        <mc:AlternateContent>
          <mc:Choice Requires="wpg">
            <w:drawing>
              <wp:anchor distT="0" distB="0" distL="114300" distR="114300" simplePos="0" relativeHeight="251669504" behindDoc="0" locked="0" layoutInCell="1" allowOverlap="1" wp14:anchorId="3A3EBB0A" wp14:editId="1FD8366F">
                <wp:simplePos x="0" y="0"/>
                <wp:positionH relativeFrom="margin">
                  <wp:posOffset>-68580</wp:posOffset>
                </wp:positionH>
                <wp:positionV relativeFrom="paragraph">
                  <wp:posOffset>426085</wp:posOffset>
                </wp:positionV>
                <wp:extent cx="5863590" cy="4084320"/>
                <wp:effectExtent l="0" t="0" r="3810" b="0"/>
                <wp:wrapSquare wrapText="bothSides"/>
                <wp:docPr id="1508407092" name="Group 150840709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863590" cy="4084320"/>
                          <a:chOff x="-235812" y="0"/>
                          <a:chExt cx="4518252" cy="3454758"/>
                        </a:xfrm>
                      </wpg:grpSpPr>
                      <pic:pic xmlns:pic="http://schemas.openxmlformats.org/drawingml/2006/picture">
                        <pic:nvPicPr>
                          <pic:cNvPr id="149651880" name="Picture 149651880"/>
                          <pic:cNvPicPr>
                            <a:picLocks noChangeAspect="1"/>
                          </pic:cNvPicPr>
                        </pic:nvPicPr>
                        <pic:blipFill rotWithShape="1">
                          <a:blip r:embed="rId15">
                            <a:extLst>
                              <a:ext uri="{28A0092B-C50C-407E-A947-70E740481C1C}">
                                <a14:useLocalDpi xmlns:a14="http://schemas.microsoft.com/office/drawing/2010/main" val="0"/>
                              </a:ext>
                            </a:extLst>
                          </a:blip>
                          <a:srcRect l="14001" t="1555" r="15749" b="5555"/>
                          <a:stretch/>
                        </pic:blipFill>
                        <pic:spPr bwMode="auto">
                          <a:xfrm>
                            <a:off x="0" y="0"/>
                            <a:ext cx="4282440" cy="3185160"/>
                          </a:xfrm>
                          <a:prstGeom prst="rect">
                            <a:avLst/>
                          </a:prstGeom>
                          <a:noFill/>
                          <a:ln>
                            <a:noFill/>
                          </a:ln>
                          <a:extLst>
                            <a:ext uri="{53640926-AAD7-44D8-BBD7-CCE9431645EC}">
                              <a14:shadowObscured xmlns:a14="http://schemas.microsoft.com/office/drawing/2010/main"/>
                            </a:ext>
                          </a:extLst>
                        </pic:spPr>
                      </pic:pic>
                      <wps:wsp>
                        <wps:cNvPr id="1629023180" name="Text Box 1"/>
                        <wps:cNvSpPr txBox="1"/>
                        <wps:spPr>
                          <a:xfrm>
                            <a:off x="-235812" y="3256638"/>
                            <a:ext cx="4282440" cy="198120"/>
                          </a:xfrm>
                          <a:prstGeom prst="rect">
                            <a:avLst/>
                          </a:prstGeom>
                          <a:solidFill>
                            <a:prstClr val="white"/>
                          </a:solidFill>
                          <a:ln>
                            <a:noFill/>
                          </a:ln>
                        </wps:spPr>
                        <wps:txbx>
                          <w:txbxContent>
                            <w:p w14:paraId="5CADCBF1" w14:textId="3AFE03F6" w:rsidR="005E3FCE" w:rsidRPr="002F5BEB" w:rsidRDefault="005E3FCE" w:rsidP="005E3FCE">
                              <w:pPr>
                                <w:pStyle w:val="Caption"/>
                                <w:jc w:val="left"/>
                                <w:rPr>
                                  <w:noProof/>
                                  <w:color w:val="auto"/>
                                  <w:szCs w:val="20"/>
                                </w:rPr>
                              </w:pPr>
                              <w:bookmarkStart w:id="46" w:name="_Ref134890464"/>
                              <w:bookmarkStart w:id="47" w:name="_Toc134889940"/>
                              <w:bookmarkStart w:id="48" w:name="_Ref134890430"/>
                              <w:bookmarkStart w:id="49" w:name="_Toc135041502"/>
                              <w:r w:rsidRPr="00663939">
                                <w:rPr>
                                  <w:b/>
                                  <w:bCs w:val="0"/>
                                  <w:color w:val="auto"/>
                                </w:rPr>
                                <w:t xml:space="preserve">Figure </w:t>
                              </w:r>
                              <w:r w:rsidRPr="00663939">
                                <w:rPr>
                                  <w:b/>
                                  <w:bCs w:val="0"/>
                                  <w:color w:val="auto"/>
                                </w:rPr>
                                <w:fldChar w:fldCharType="begin"/>
                              </w:r>
                              <w:r w:rsidRPr="00663939">
                                <w:rPr>
                                  <w:b/>
                                  <w:bCs w:val="0"/>
                                  <w:color w:val="auto"/>
                                </w:rPr>
                                <w:instrText xml:space="preserve"> SEQ Figure \* ARABIC </w:instrText>
                              </w:r>
                              <w:r w:rsidRPr="00663939">
                                <w:rPr>
                                  <w:b/>
                                  <w:bCs w:val="0"/>
                                  <w:color w:val="auto"/>
                                </w:rPr>
                                <w:fldChar w:fldCharType="separate"/>
                              </w:r>
                              <w:r w:rsidR="00B81A09">
                                <w:rPr>
                                  <w:b/>
                                  <w:bCs w:val="0"/>
                                  <w:noProof/>
                                  <w:color w:val="auto"/>
                                </w:rPr>
                                <w:t>6</w:t>
                              </w:r>
                              <w:r w:rsidRPr="00663939">
                                <w:rPr>
                                  <w:b/>
                                  <w:bCs w:val="0"/>
                                  <w:color w:val="auto"/>
                                </w:rPr>
                                <w:fldChar w:fldCharType="end"/>
                              </w:r>
                              <w:bookmarkEnd w:id="46"/>
                              <w:r>
                                <w:rPr>
                                  <w:b/>
                                  <w:bCs w:val="0"/>
                                  <w:color w:val="auto"/>
                                </w:rPr>
                                <w:t xml:space="preserve">. </w:t>
                              </w:r>
                              <w:r w:rsidRPr="002F5BEB">
                                <w:rPr>
                                  <w:color w:val="auto"/>
                                </w:rPr>
                                <w:t xml:space="preserve">Battery </w:t>
                              </w:r>
                              <w:r>
                                <w:rPr>
                                  <w:color w:val="auto"/>
                                </w:rPr>
                                <w:t>s</w:t>
                              </w:r>
                              <w:r w:rsidRPr="002F5BEB">
                                <w:rPr>
                                  <w:color w:val="auto"/>
                                </w:rPr>
                                <w:t xml:space="preserve">wapping </w:t>
                              </w:r>
                              <w:r>
                                <w:rPr>
                                  <w:color w:val="auto"/>
                                </w:rPr>
                                <w:t>p</w:t>
                              </w:r>
                              <w:r w:rsidRPr="002F5BEB">
                                <w:rPr>
                                  <w:color w:val="auto"/>
                                </w:rPr>
                                <w:t>rocess</w:t>
                              </w:r>
                              <w:bookmarkEnd w:id="47"/>
                              <w:bookmarkEnd w:id="48"/>
                              <w:r>
                                <w:rPr>
                                  <w:color w:val="auto"/>
                                </w:rPr>
                                <w:t>.</w:t>
                              </w:r>
                              <w:bookmarkEnd w:id="49"/>
                            </w:p>
                            <w:p w14:paraId="1275D3C4" w14:textId="77777777" w:rsidR="005E3FCE" w:rsidRPr="00663939" w:rsidRDefault="005E3FCE" w:rsidP="005E3FCE">
                              <w:pPr>
                                <w:pStyle w:val="Caption"/>
                                <w:rPr>
                                  <w:b/>
                                  <w:bCs w:val="0"/>
                                  <w:noProof/>
                                  <w:color w:val="auto"/>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A3EBB0A" id="Group 1508407092" o:spid="_x0000_s1041" style="position:absolute;margin-left:-5.4pt;margin-top:33.55pt;width:461.7pt;height:321.6pt;z-index:251669504;mso-position-horizontal-relative:margin;mso-width-relative:margin;mso-height-relative:margin" coordorigin="-2358" coordsize="45182,345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">
                <o:lock v:ext="edit" aspectratio="t"/>
                <v:shape id="Picture 149651880" o:spid="_x0000_s1042" type="#_x0000_t75" style="position:absolute;width:42824;height:318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">
                  <v:imagedata r:id="rId16" o:title="" croptop="1019f" cropbottom="3641f" cropleft="9176f" cropright="10321f"/>
                </v:shape>
                <v:shape id="Text Box 1" o:spid="_x0000_s1043" type="#_x0000_t202" style="position:absolute;left:-2358;top:32566;width:42824;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" stroked="f">
                  <v:textbox inset="0,0,0,0">
                    <w:txbxContent>
                      <w:p w14:paraId="5CADCBF1" w14:textId="3AFE03F6" w:rsidR="005E3FCE" w:rsidRPr="002F5BEB" w:rsidRDefault="005E3FCE" w:rsidP="005E3FCE">
                        <w:pPr>
                          <w:pStyle w:val="Caption"/>
                          <w:jc w:val="left"/>
                          <w:rPr>
                            <w:noProof/>
                            <w:color w:val="auto"/>
                            <w:szCs w:val="20"/>
                          </w:rPr>
                        </w:pPr>
                        <w:bookmarkStart w:id="50" w:name="_Ref134890464"/>
                        <w:bookmarkStart w:id="51" w:name="_Toc134889940"/>
                        <w:bookmarkStart w:id="52" w:name="_Ref134890430"/>
                        <w:bookmarkStart w:id="53" w:name="_Toc135041502"/>
                        <w:r w:rsidRPr="00663939">
                          <w:rPr>
                            <w:b/>
                            <w:bCs w:val="0"/>
                            <w:color w:val="auto"/>
                          </w:rPr>
                          <w:t xml:space="preserve">Figure </w:t>
                        </w:r>
                        <w:r w:rsidRPr="00663939">
                          <w:rPr>
                            <w:b/>
                            <w:bCs w:val="0"/>
                            <w:color w:val="auto"/>
                          </w:rPr>
                          <w:fldChar w:fldCharType="begin"/>
                        </w:r>
                        <w:r w:rsidRPr="00663939">
                          <w:rPr>
                            <w:b/>
                            <w:bCs w:val="0"/>
                            <w:color w:val="auto"/>
                          </w:rPr>
                          <w:instrText xml:space="preserve"> SEQ Figure \* ARABIC </w:instrText>
                        </w:r>
                        <w:r w:rsidRPr="00663939">
                          <w:rPr>
                            <w:b/>
                            <w:bCs w:val="0"/>
                            <w:color w:val="auto"/>
                          </w:rPr>
                          <w:fldChar w:fldCharType="separate"/>
                        </w:r>
                        <w:r w:rsidR="00B81A09">
                          <w:rPr>
                            <w:b/>
                            <w:bCs w:val="0"/>
                            <w:noProof/>
                            <w:color w:val="auto"/>
                          </w:rPr>
                          <w:t>6</w:t>
                        </w:r>
                        <w:r w:rsidRPr="00663939">
                          <w:rPr>
                            <w:b/>
                            <w:bCs w:val="0"/>
                            <w:color w:val="auto"/>
                          </w:rPr>
                          <w:fldChar w:fldCharType="end"/>
                        </w:r>
                        <w:bookmarkEnd w:id="50"/>
                        <w:r>
                          <w:rPr>
                            <w:b/>
                            <w:bCs w:val="0"/>
                            <w:color w:val="auto"/>
                          </w:rPr>
                          <w:t xml:space="preserve">. </w:t>
                        </w:r>
                        <w:r w:rsidRPr="002F5BEB">
                          <w:rPr>
                            <w:color w:val="auto"/>
                          </w:rPr>
                          <w:t xml:space="preserve">Battery </w:t>
                        </w:r>
                        <w:r>
                          <w:rPr>
                            <w:color w:val="auto"/>
                          </w:rPr>
                          <w:t>s</w:t>
                        </w:r>
                        <w:r w:rsidRPr="002F5BEB">
                          <w:rPr>
                            <w:color w:val="auto"/>
                          </w:rPr>
                          <w:t xml:space="preserve">wapping </w:t>
                        </w:r>
                        <w:r>
                          <w:rPr>
                            <w:color w:val="auto"/>
                          </w:rPr>
                          <w:t>p</w:t>
                        </w:r>
                        <w:r w:rsidRPr="002F5BEB">
                          <w:rPr>
                            <w:color w:val="auto"/>
                          </w:rPr>
                          <w:t>rocess</w:t>
                        </w:r>
                        <w:bookmarkEnd w:id="51"/>
                        <w:bookmarkEnd w:id="52"/>
                        <w:r>
                          <w:rPr>
                            <w:color w:val="auto"/>
                          </w:rPr>
                          <w:t>.</w:t>
                        </w:r>
                        <w:bookmarkEnd w:id="53"/>
                      </w:p>
                      <w:p w14:paraId="1275D3C4" w14:textId="77777777" w:rsidR="005E3FCE" w:rsidRPr="00663939" w:rsidRDefault="005E3FCE" w:rsidP="005E3FCE">
                        <w:pPr>
                          <w:pStyle w:val="Caption"/>
                          <w:rPr>
                            <w:b/>
                            <w:bCs w:val="0"/>
                            <w:noProof/>
                            <w:color w:val="auto"/>
                            <w:szCs w:val="20"/>
                          </w:rPr>
                        </w:pPr>
                      </w:p>
                    </w:txbxContent>
                  </v:textbox>
                </v:shape>
                <w10:wrap type="square" anchorx="margin"/>
              </v:group>
            </w:pict>
          </mc:Fallback>
        </mc:AlternateContent>
      </w:r>
    </w:p>
    <w:p w14:paraId="0D0EE4C7" w14:textId="4405D400" w:rsidR="005E3FCE" w:rsidRPr="00B81A09" w:rsidRDefault="005E3FCE" w:rsidP="00B20498">
      <w:pPr>
        <w:rPr>
          <w:rFonts w:cstheme="minorHAnsi"/>
        </w:rPr>
      </w:pPr>
    </w:p>
    <w:p w14:paraId="4DB5215D" w14:textId="27E3B5DD" w:rsidR="005E3FCE" w:rsidRPr="00B81A09" w:rsidRDefault="005E3FCE" w:rsidP="00B20498">
      <w:pPr>
        <w:rPr>
          <w:rFonts w:cstheme="minorHAnsi"/>
        </w:rPr>
      </w:pPr>
    </w:p>
    <w:p w14:paraId="630F9B2D" w14:textId="3FD01107" w:rsidR="005E3FCE" w:rsidRPr="00B81A09" w:rsidRDefault="005E3FCE" w:rsidP="00B20498">
      <w:pPr>
        <w:rPr>
          <w:rFonts w:cstheme="minorHAnsi"/>
        </w:rPr>
      </w:pPr>
    </w:p>
    <w:p w14:paraId="7330FDFF" w14:textId="2B82B71D" w:rsidR="005E3FCE" w:rsidRPr="00B81A09" w:rsidRDefault="005E3FCE" w:rsidP="00B20498">
      <w:pPr>
        <w:rPr>
          <w:rFonts w:cstheme="minorHAnsi"/>
        </w:rPr>
      </w:pPr>
    </w:p>
    <w:p w14:paraId="7325AE37" w14:textId="5AB7F33F" w:rsidR="005E3FCE" w:rsidRPr="00B81A09" w:rsidRDefault="005E3FCE" w:rsidP="00B20498">
      <w:pPr>
        <w:rPr>
          <w:rFonts w:cstheme="minorHAnsi"/>
        </w:rPr>
      </w:pPr>
    </w:p>
    <w:p w14:paraId="24616861" w14:textId="6B75BAA0" w:rsidR="005E3FCE" w:rsidRPr="00B81A09" w:rsidRDefault="005E3FCE" w:rsidP="00B20498">
      <w:pPr>
        <w:rPr>
          <w:rFonts w:cstheme="minorHAnsi"/>
        </w:rPr>
      </w:pPr>
    </w:p>
    <w:p w14:paraId="1317BC8F" w14:textId="4784306A" w:rsidR="005E3FCE" w:rsidRPr="00B81A09" w:rsidRDefault="005E3FCE" w:rsidP="00B20498">
      <w:pPr>
        <w:rPr>
          <w:rFonts w:cstheme="minorHAnsi"/>
        </w:rPr>
      </w:pPr>
    </w:p>
    <w:p w14:paraId="4F1F9D09" w14:textId="62C9FA78" w:rsidR="005E3FCE" w:rsidRPr="00B81A09" w:rsidRDefault="00335CE5" w:rsidP="00B20498">
      <w:pPr>
        <w:rPr>
          <w:rFonts w:cstheme="minorHAnsi"/>
        </w:rPr>
      </w:pPr>
      <w:r w:rsidRPr="00B81A09">
        <w:rPr>
          <w:rFonts w:cstheme="minorHAnsi"/>
          <w:noProof/>
        </w:rPr>
        <w:lastRenderedPageBreak/>
        <mc:AlternateContent>
          <mc:Choice Requires="wpg">
            <w:drawing>
              <wp:anchor distT="0" distB="0" distL="114300" distR="114300" simplePos="0" relativeHeight="251671552" behindDoc="0" locked="0" layoutInCell="1" allowOverlap="1" wp14:anchorId="4E78E65D" wp14:editId="763E69A2">
                <wp:simplePos x="0" y="0"/>
                <wp:positionH relativeFrom="margin">
                  <wp:posOffset>295083</wp:posOffset>
                </wp:positionH>
                <wp:positionV relativeFrom="paragraph">
                  <wp:posOffset>356</wp:posOffset>
                </wp:positionV>
                <wp:extent cx="5186045" cy="3977640"/>
                <wp:effectExtent l="0" t="0" r="0" b="3810"/>
                <wp:wrapTopAndBottom/>
                <wp:docPr id="42527607" name="Group 42527607"/>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186045" cy="3977640"/>
                          <a:chOff x="-45295" y="0"/>
                          <a:chExt cx="6165425" cy="4522426"/>
                        </a:xfrm>
                      </wpg:grpSpPr>
                      <wpg:grpSp>
                        <wpg:cNvPr id="1150781873" name="Group 1150781873"/>
                        <wpg:cNvGrpSpPr/>
                        <wpg:grpSpPr>
                          <a:xfrm>
                            <a:off x="0" y="0"/>
                            <a:ext cx="6120130" cy="4201795"/>
                            <a:chOff x="0" y="0"/>
                            <a:chExt cx="6120130" cy="4202230"/>
                          </a:xfrm>
                        </wpg:grpSpPr>
                        <pic:pic xmlns:pic="http://schemas.openxmlformats.org/drawingml/2006/picture">
                          <pic:nvPicPr>
                            <pic:cNvPr id="748987062" name="Picture 748987062" descr="A screenshot of a video game&#10;&#10;Description automatically generated"/>
                            <pic:cNvPicPr>
                              <a:picLocks noChangeAspect="1"/>
                            </pic:cNvPicPr>
                          </pic:nvPicPr>
                          <pic:blipFill rotWithShape="1">
                            <a:blip r:embed="rId17"/>
                            <a:srcRect l="10784" t="2550" r="15324" b="3388"/>
                            <a:stretch/>
                          </pic:blipFill>
                          <pic:spPr>
                            <a:xfrm>
                              <a:off x="0" y="0"/>
                              <a:ext cx="6120130" cy="4202230"/>
                            </a:xfrm>
                            <a:prstGeom prst="rect">
                              <a:avLst/>
                            </a:prstGeom>
                            <a:ln>
                              <a:noFill/>
                            </a:ln>
                          </pic:spPr>
                        </pic:pic>
                        <wps:wsp>
                          <wps:cNvPr id="1669565745" name="Text Box 4"/>
                          <wps:cNvSpPr txBox="1"/>
                          <wps:spPr>
                            <a:xfrm>
                              <a:off x="2763520" y="54186"/>
                              <a:ext cx="757530" cy="467360"/>
                            </a:xfrm>
                            <a:prstGeom prst="rect">
                              <a:avLst/>
                            </a:prstGeom>
                            <a:noFill/>
                            <a:ln>
                              <a:noFill/>
                            </a:ln>
                          </wps:spPr>
                          <wps:style>
                            <a:lnRef idx="2">
                              <a:schemeClr val="accent4"/>
                            </a:lnRef>
                            <a:fillRef idx="1">
                              <a:schemeClr val="lt1"/>
                            </a:fillRef>
                            <a:effectRef idx="0">
                              <a:schemeClr val="accent4"/>
                            </a:effectRef>
                            <a:fontRef idx="minor">
                              <a:schemeClr val="dk1"/>
                            </a:fontRef>
                          </wps:style>
                          <wps:txbx>
                            <w:txbxContent>
                              <w:p w14:paraId="2FEF0BC1" w14:textId="77777777" w:rsidR="005E3FCE" w:rsidRPr="00875635" w:rsidRDefault="005E3FCE" w:rsidP="005E3FCE">
                                <w:pPr>
                                  <w:jc w:val="center"/>
                                  <w:rPr>
                                    <w:sz w:val="18"/>
                                    <w:szCs w:val="18"/>
                                  </w:rPr>
                                </w:pPr>
                                <w:r w:rsidRPr="00875635">
                                  <w:rPr>
                                    <w:sz w:val="18"/>
                                    <w:szCs w:val="18"/>
                                  </w:rPr>
                                  <w:t>Battery C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62099200" name="Text Box 4"/>
                          <wps:cNvSpPr txBox="1"/>
                          <wps:spPr>
                            <a:xfrm>
                              <a:off x="806026" y="40640"/>
                              <a:ext cx="765387" cy="440266"/>
                            </a:xfrm>
                            <a:prstGeom prst="rect">
                              <a:avLst/>
                            </a:prstGeom>
                            <a:noFill/>
                            <a:ln>
                              <a:noFill/>
                            </a:ln>
                          </wps:spPr>
                          <wps:style>
                            <a:lnRef idx="2">
                              <a:schemeClr val="accent4"/>
                            </a:lnRef>
                            <a:fillRef idx="1">
                              <a:schemeClr val="lt1"/>
                            </a:fillRef>
                            <a:effectRef idx="0">
                              <a:schemeClr val="accent4"/>
                            </a:effectRef>
                            <a:fontRef idx="minor">
                              <a:schemeClr val="dk1"/>
                            </a:fontRef>
                          </wps:style>
                          <wps:txbx>
                            <w:txbxContent>
                              <w:p w14:paraId="7BE3FEEB" w14:textId="77777777" w:rsidR="005E3FCE" w:rsidRPr="00875635" w:rsidRDefault="005E3FCE" w:rsidP="005E3FCE">
                                <w:pPr>
                                  <w:jc w:val="center"/>
                                  <w:rPr>
                                    <w:sz w:val="18"/>
                                    <w:szCs w:val="18"/>
                                  </w:rPr>
                                </w:pPr>
                                <w:r w:rsidRPr="00875635">
                                  <w:rPr>
                                    <w:sz w:val="18"/>
                                    <w:szCs w:val="18"/>
                                  </w:rPr>
                                  <w:t>Battery Modu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60785374" name="Text Box 4"/>
                          <wps:cNvSpPr txBox="1"/>
                          <wps:spPr>
                            <a:xfrm>
                              <a:off x="5411893" y="151771"/>
                              <a:ext cx="514773" cy="297815"/>
                            </a:xfrm>
                            <a:prstGeom prst="rect">
                              <a:avLst/>
                            </a:prstGeom>
                            <a:noFill/>
                            <a:ln>
                              <a:noFill/>
                            </a:ln>
                          </wps:spPr>
                          <wps:style>
                            <a:lnRef idx="2">
                              <a:schemeClr val="accent4"/>
                            </a:lnRef>
                            <a:fillRef idx="1">
                              <a:schemeClr val="lt1"/>
                            </a:fillRef>
                            <a:effectRef idx="0">
                              <a:schemeClr val="accent4"/>
                            </a:effectRef>
                            <a:fontRef idx="minor">
                              <a:schemeClr val="dk1"/>
                            </a:fontRef>
                          </wps:style>
                          <wps:txbx>
                            <w:txbxContent>
                              <w:p w14:paraId="3CBB6050" w14:textId="77777777" w:rsidR="005E3FCE" w:rsidRPr="00875635" w:rsidRDefault="005E3FCE" w:rsidP="005E3FCE">
                                <w:pPr>
                                  <w:jc w:val="center"/>
                                  <w:rPr>
                                    <w:sz w:val="18"/>
                                    <w:szCs w:val="16"/>
                                  </w:rPr>
                                </w:pPr>
                                <w:r w:rsidRPr="00875635">
                                  <w:rPr>
                                    <w:sz w:val="18"/>
                                    <w:szCs w:val="16"/>
                                  </w:rPr>
                                  <w:t>UA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26489434" name="Text Box 4"/>
                          <wps:cNvSpPr txBox="1"/>
                          <wps:spPr>
                            <a:xfrm>
                              <a:off x="5181600" y="3190240"/>
                              <a:ext cx="826346" cy="447040"/>
                            </a:xfrm>
                            <a:prstGeom prst="rect">
                              <a:avLst/>
                            </a:prstGeom>
                            <a:noFill/>
                            <a:ln>
                              <a:noFill/>
                            </a:ln>
                          </wps:spPr>
                          <wps:style>
                            <a:lnRef idx="2">
                              <a:schemeClr val="accent4"/>
                            </a:lnRef>
                            <a:fillRef idx="1">
                              <a:schemeClr val="lt1"/>
                            </a:fillRef>
                            <a:effectRef idx="0">
                              <a:schemeClr val="accent4"/>
                            </a:effectRef>
                            <a:fontRef idx="minor">
                              <a:schemeClr val="dk1"/>
                            </a:fontRef>
                          </wps:style>
                          <wps:txbx>
                            <w:txbxContent>
                              <w:p w14:paraId="45BE6732" w14:textId="77777777" w:rsidR="005E3FCE" w:rsidRPr="00A55EBF" w:rsidRDefault="005E3FCE" w:rsidP="005E3FCE">
                                <w:pPr>
                                  <w:jc w:val="center"/>
                                  <w:rPr>
                                    <w:sz w:val="18"/>
                                    <w:szCs w:val="16"/>
                                  </w:rPr>
                                </w:pPr>
                                <w:r w:rsidRPr="00A55EBF">
                                  <w:rPr>
                                    <w:sz w:val="18"/>
                                    <w:szCs w:val="16"/>
                                  </w:rPr>
                                  <w:t>Landing Docks</w:t>
                                </w:r>
                              </w:p>
                              <w:p w14:paraId="3489CCE5" w14:textId="77777777" w:rsidR="005E3FCE" w:rsidRDefault="005E3FCE" w:rsidP="005E3FCE"/>
                              <w:p w14:paraId="25863DF7" w14:textId="77777777" w:rsidR="005E3FCE" w:rsidRDefault="005E3FCE" w:rsidP="005E3FCE"/>
                              <w:p w14:paraId="2A03FF3A" w14:textId="77777777" w:rsidR="005E3FCE" w:rsidRDefault="005E3FCE" w:rsidP="005E3FCE"/>
                              <w:p w14:paraId="76632D62" w14:textId="77777777" w:rsidR="005E3FCE" w:rsidRDefault="005E3FCE" w:rsidP="005E3FCE"/>
                              <w:p w14:paraId="55D0F638" w14:textId="77777777" w:rsidR="005E3FCE" w:rsidRDefault="005E3FCE" w:rsidP="005E3FC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7621883" name="Text Box 4"/>
                          <wps:cNvSpPr txBox="1"/>
                          <wps:spPr>
                            <a:xfrm>
                              <a:off x="4206240" y="3725333"/>
                              <a:ext cx="609600" cy="298027"/>
                            </a:xfrm>
                            <a:prstGeom prst="rect">
                              <a:avLst/>
                            </a:prstGeom>
                            <a:noFill/>
                            <a:ln>
                              <a:noFill/>
                            </a:ln>
                          </wps:spPr>
                          <wps:style>
                            <a:lnRef idx="2">
                              <a:schemeClr val="accent4"/>
                            </a:lnRef>
                            <a:fillRef idx="1">
                              <a:schemeClr val="lt1"/>
                            </a:fillRef>
                            <a:effectRef idx="0">
                              <a:schemeClr val="accent4"/>
                            </a:effectRef>
                            <a:fontRef idx="minor">
                              <a:schemeClr val="dk1"/>
                            </a:fontRef>
                          </wps:style>
                          <wps:txbx>
                            <w:txbxContent>
                              <w:p w14:paraId="4DF2D79A" w14:textId="77777777" w:rsidR="005E3FCE" w:rsidRPr="00875635" w:rsidRDefault="005E3FCE" w:rsidP="005E3FCE">
                                <w:pPr>
                                  <w:jc w:val="center"/>
                                  <w:rPr>
                                    <w:sz w:val="18"/>
                                    <w:szCs w:val="16"/>
                                  </w:rPr>
                                </w:pPr>
                                <w:r w:rsidRPr="00875635">
                                  <w:rPr>
                                    <w:sz w:val="18"/>
                                    <w:szCs w:val="16"/>
                                  </w:rPr>
                                  <w:t>Motor</w:t>
                                </w:r>
                              </w:p>
                              <w:p w14:paraId="78460F3A" w14:textId="77777777" w:rsidR="005E3FCE" w:rsidRDefault="005E3FCE" w:rsidP="005E3FCE">
                                <w:pPr>
                                  <w:jc w:val="center"/>
                                </w:pPr>
                              </w:p>
                              <w:p w14:paraId="32C30D92" w14:textId="77777777" w:rsidR="005E3FCE" w:rsidRDefault="005E3FCE" w:rsidP="005E3FCE"/>
                              <w:p w14:paraId="7FEC6A49" w14:textId="77777777" w:rsidR="005E3FCE" w:rsidRDefault="005E3FCE" w:rsidP="005E3FCE"/>
                              <w:p w14:paraId="2BB660F7" w14:textId="77777777" w:rsidR="005E3FCE" w:rsidRDefault="005E3FCE" w:rsidP="005E3FC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45655967" name="Text Box 4"/>
                          <wps:cNvSpPr txBox="1"/>
                          <wps:spPr>
                            <a:xfrm>
                              <a:off x="765386" y="3257973"/>
                              <a:ext cx="812800" cy="460375"/>
                            </a:xfrm>
                            <a:prstGeom prst="rect">
                              <a:avLst/>
                            </a:prstGeom>
                            <a:noFill/>
                            <a:ln>
                              <a:noFill/>
                            </a:ln>
                          </wps:spPr>
                          <wps:style>
                            <a:lnRef idx="2">
                              <a:schemeClr val="accent4"/>
                            </a:lnRef>
                            <a:fillRef idx="1">
                              <a:schemeClr val="lt1"/>
                            </a:fillRef>
                            <a:effectRef idx="0">
                              <a:schemeClr val="accent4"/>
                            </a:effectRef>
                            <a:fontRef idx="minor">
                              <a:schemeClr val="dk1"/>
                            </a:fontRef>
                          </wps:style>
                          <wps:txbx>
                            <w:txbxContent>
                              <w:p w14:paraId="78A3ECC7" w14:textId="77777777" w:rsidR="005E3FCE" w:rsidRPr="00875635" w:rsidRDefault="005E3FCE" w:rsidP="005E3FCE">
                                <w:pPr>
                                  <w:jc w:val="center"/>
                                  <w:rPr>
                                    <w:sz w:val="18"/>
                                    <w:szCs w:val="16"/>
                                  </w:rPr>
                                </w:pPr>
                                <w:r w:rsidRPr="00875635">
                                  <w:rPr>
                                    <w:sz w:val="18"/>
                                    <w:szCs w:val="16"/>
                                  </w:rPr>
                                  <w:t>Rotating Carous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04060136" name="Text Box 4"/>
                          <wps:cNvSpPr txBox="1"/>
                          <wps:spPr>
                            <a:xfrm>
                              <a:off x="1862666" y="3603413"/>
                              <a:ext cx="1002030" cy="426720"/>
                            </a:xfrm>
                            <a:prstGeom prst="rect">
                              <a:avLst/>
                            </a:prstGeom>
                            <a:noFill/>
                            <a:ln>
                              <a:noFill/>
                            </a:ln>
                          </wps:spPr>
                          <wps:style>
                            <a:lnRef idx="2">
                              <a:schemeClr val="accent4"/>
                            </a:lnRef>
                            <a:fillRef idx="1">
                              <a:schemeClr val="lt1"/>
                            </a:fillRef>
                            <a:effectRef idx="0">
                              <a:schemeClr val="accent4"/>
                            </a:effectRef>
                            <a:fontRef idx="minor">
                              <a:schemeClr val="dk1"/>
                            </a:fontRef>
                          </wps:style>
                          <wps:txbx>
                            <w:txbxContent>
                              <w:p w14:paraId="27C1A4C3" w14:textId="77777777" w:rsidR="005E3FCE" w:rsidRPr="00875635" w:rsidRDefault="005E3FCE" w:rsidP="005E3FCE">
                                <w:pPr>
                                  <w:jc w:val="center"/>
                                  <w:rPr>
                                    <w:sz w:val="18"/>
                                    <w:szCs w:val="16"/>
                                  </w:rPr>
                                </w:pPr>
                                <w:r w:rsidRPr="00875635">
                                  <w:rPr>
                                    <w:sz w:val="18"/>
                                    <w:szCs w:val="16"/>
                                  </w:rPr>
                                  <w:t>Non-rotating Carous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01245755" name="Straight Connector 5"/>
                          <wps:cNvCnPr/>
                          <wps:spPr>
                            <a:xfrm flipV="1">
                              <a:off x="2363681" y="2611966"/>
                              <a:ext cx="501015" cy="991447"/>
                            </a:xfrm>
                            <a:prstGeom prst="line">
                              <a:avLst/>
                            </a:prstGeom>
                          </wps:spPr>
                          <wps:style>
                            <a:lnRef idx="2">
                              <a:schemeClr val="dk1"/>
                            </a:lnRef>
                            <a:fillRef idx="0">
                              <a:schemeClr val="dk1"/>
                            </a:fillRef>
                            <a:effectRef idx="1">
                              <a:schemeClr val="dk1"/>
                            </a:effectRef>
                            <a:fontRef idx="minor">
                              <a:schemeClr val="tx1"/>
                            </a:fontRef>
                          </wps:style>
                          <wps:bodyPr/>
                        </wps:wsp>
                        <wps:wsp>
                          <wps:cNvPr id="2112310733" name="Straight Connector 6"/>
                          <wps:cNvCnPr/>
                          <wps:spPr>
                            <a:xfrm flipH="1" flipV="1">
                              <a:off x="3721523" y="3187700"/>
                              <a:ext cx="789517" cy="537633"/>
                            </a:xfrm>
                            <a:prstGeom prst="line">
                              <a:avLst/>
                            </a:prstGeom>
                          </wps:spPr>
                          <wps:style>
                            <a:lnRef idx="2">
                              <a:schemeClr val="dk1"/>
                            </a:lnRef>
                            <a:fillRef idx="0">
                              <a:schemeClr val="dk1"/>
                            </a:fillRef>
                            <a:effectRef idx="1">
                              <a:schemeClr val="dk1"/>
                            </a:effectRef>
                            <a:fontRef idx="minor">
                              <a:schemeClr val="tx1"/>
                            </a:fontRef>
                          </wps:style>
                          <wps:bodyPr/>
                        </wps:wsp>
                        <wps:wsp>
                          <wps:cNvPr id="1740763338" name="Straight Connector 7"/>
                          <wps:cNvCnPr/>
                          <wps:spPr>
                            <a:xfrm flipH="1" flipV="1">
                              <a:off x="5082963" y="2442633"/>
                              <a:ext cx="511810" cy="747607"/>
                            </a:xfrm>
                            <a:prstGeom prst="line">
                              <a:avLst/>
                            </a:prstGeom>
                          </wps:spPr>
                          <wps:style>
                            <a:lnRef idx="2">
                              <a:schemeClr val="dk1"/>
                            </a:lnRef>
                            <a:fillRef idx="0">
                              <a:schemeClr val="dk1"/>
                            </a:fillRef>
                            <a:effectRef idx="1">
                              <a:schemeClr val="dk1"/>
                            </a:effectRef>
                            <a:fontRef idx="minor">
                              <a:schemeClr val="tx1"/>
                            </a:fontRef>
                          </wps:style>
                          <wps:bodyPr/>
                        </wps:wsp>
                        <wps:wsp>
                          <wps:cNvPr id="766820704" name="Straight Connector 8"/>
                          <wps:cNvCnPr/>
                          <wps:spPr>
                            <a:xfrm flipH="1">
                              <a:off x="5137150" y="392853"/>
                              <a:ext cx="389890" cy="248284"/>
                            </a:xfrm>
                            <a:prstGeom prst="line">
                              <a:avLst/>
                            </a:prstGeom>
                          </wps:spPr>
                          <wps:style>
                            <a:lnRef idx="2">
                              <a:schemeClr val="dk1"/>
                            </a:lnRef>
                            <a:fillRef idx="0">
                              <a:schemeClr val="dk1"/>
                            </a:fillRef>
                            <a:effectRef idx="1">
                              <a:schemeClr val="dk1"/>
                            </a:effectRef>
                            <a:fontRef idx="minor">
                              <a:schemeClr val="tx1"/>
                            </a:fontRef>
                          </wps:style>
                          <wps:bodyPr/>
                        </wps:wsp>
                        <wps:wsp>
                          <wps:cNvPr id="949376229" name="Straight Connector 9"/>
                          <wps:cNvCnPr/>
                          <wps:spPr>
                            <a:xfrm flipH="1" flipV="1">
                              <a:off x="1167976" y="2682240"/>
                              <a:ext cx="3810" cy="575733"/>
                            </a:xfrm>
                            <a:prstGeom prst="line">
                              <a:avLst/>
                            </a:prstGeom>
                          </wps:spPr>
                          <wps:style>
                            <a:lnRef idx="2">
                              <a:schemeClr val="dk1"/>
                            </a:lnRef>
                            <a:fillRef idx="0">
                              <a:schemeClr val="dk1"/>
                            </a:fillRef>
                            <a:effectRef idx="1">
                              <a:schemeClr val="dk1"/>
                            </a:effectRef>
                            <a:fontRef idx="minor">
                              <a:schemeClr val="tx1"/>
                            </a:fontRef>
                          </wps:style>
                          <wps:bodyPr/>
                        </wps:wsp>
                        <wps:wsp>
                          <wps:cNvPr id="1074434583" name="Straight Connector 10"/>
                          <wps:cNvCnPr/>
                          <wps:spPr>
                            <a:xfrm flipH="1">
                              <a:off x="1167976" y="480906"/>
                              <a:ext cx="20744" cy="317288"/>
                            </a:xfrm>
                            <a:prstGeom prst="line">
                              <a:avLst/>
                            </a:prstGeom>
                          </wps:spPr>
                          <wps:style>
                            <a:lnRef idx="2">
                              <a:schemeClr val="dk1"/>
                            </a:lnRef>
                            <a:fillRef idx="0">
                              <a:schemeClr val="dk1"/>
                            </a:fillRef>
                            <a:effectRef idx="1">
                              <a:schemeClr val="dk1"/>
                            </a:effectRef>
                            <a:fontRef idx="minor">
                              <a:schemeClr val="tx1"/>
                            </a:fontRef>
                          </wps:style>
                          <wps:bodyPr/>
                        </wps:wsp>
                        <wps:wsp>
                          <wps:cNvPr id="221579096" name="Straight Connector 11"/>
                          <wps:cNvCnPr/>
                          <wps:spPr>
                            <a:xfrm>
                              <a:off x="3092027" y="521546"/>
                              <a:ext cx="13123" cy="364490"/>
                            </a:xfrm>
                            <a:prstGeom prst="line">
                              <a:avLst/>
                            </a:prstGeom>
                          </wps:spPr>
                          <wps:style>
                            <a:lnRef idx="2">
                              <a:schemeClr val="dk1"/>
                            </a:lnRef>
                            <a:fillRef idx="0">
                              <a:schemeClr val="dk1"/>
                            </a:fillRef>
                            <a:effectRef idx="1">
                              <a:schemeClr val="dk1"/>
                            </a:effectRef>
                            <a:fontRef idx="minor">
                              <a:schemeClr val="tx1"/>
                            </a:fontRef>
                          </wps:style>
                          <wps:bodyPr/>
                        </wps:wsp>
                      </wpg:grpSp>
                      <wps:wsp>
                        <wps:cNvPr id="53508579" name="Text Box 1"/>
                        <wps:cNvSpPr txBox="1"/>
                        <wps:spPr>
                          <a:xfrm>
                            <a:off x="-45295" y="4285571"/>
                            <a:ext cx="6120130" cy="236855"/>
                          </a:xfrm>
                          <a:prstGeom prst="rect">
                            <a:avLst/>
                          </a:prstGeom>
                          <a:solidFill>
                            <a:prstClr val="white"/>
                          </a:solidFill>
                          <a:ln>
                            <a:noFill/>
                          </a:ln>
                        </wps:spPr>
                        <wps:txbx>
                          <w:txbxContent>
                            <w:p w14:paraId="40D49769" w14:textId="1CE34637" w:rsidR="005E3FCE" w:rsidRDefault="005E3FCE" w:rsidP="005E3FCE">
                              <w:pPr>
                                <w:pStyle w:val="Caption"/>
                                <w:jc w:val="left"/>
                                <w:rPr>
                                  <w:color w:val="auto"/>
                                </w:rPr>
                              </w:pPr>
                              <w:bookmarkStart w:id="54" w:name="_Ref134868063"/>
                              <w:bookmarkStart w:id="55" w:name="_Toc134889942"/>
                              <w:bookmarkStart w:id="56" w:name="_Toc135041504"/>
                              <w:r w:rsidRPr="00A66713">
                                <w:rPr>
                                  <w:b/>
                                  <w:bCs w:val="0"/>
                                  <w:color w:val="auto"/>
                                </w:rPr>
                                <w:t xml:space="preserve">Figure </w:t>
                              </w:r>
                              <w:r w:rsidRPr="00A66713">
                                <w:rPr>
                                  <w:b/>
                                  <w:bCs w:val="0"/>
                                  <w:color w:val="auto"/>
                                </w:rPr>
                                <w:fldChar w:fldCharType="begin"/>
                              </w:r>
                              <w:r w:rsidRPr="00A66713">
                                <w:rPr>
                                  <w:b/>
                                  <w:bCs w:val="0"/>
                                  <w:color w:val="auto"/>
                                </w:rPr>
                                <w:instrText xml:space="preserve"> SEQ Figure \* ARABIC </w:instrText>
                              </w:r>
                              <w:r w:rsidRPr="00A66713">
                                <w:rPr>
                                  <w:b/>
                                  <w:bCs w:val="0"/>
                                  <w:color w:val="auto"/>
                                </w:rPr>
                                <w:fldChar w:fldCharType="separate"/>
                              </w:r>
                              <w:r w:rsidR="00B81A09">
                                <w:rPr>
                                  <w:b/>
                                  <w:bCs w:val="0"/>
                                  <w:noProof/>
                                  <w:color w:val="auto"/>
                                </w:rPr>
                                <w:t>8</w:t>
                              </w:r>
                              <w:r w:rsidRPr="00A66713">
                                <w:rPr>
                                  <w:b/>
                                  <w:bCs w:val="0"/>
                                  <w:color w:val="auto"/>
                                </w:rPr>
                                <w:fldChar w:fldCharType="end"/>
                              </w:r>
                              <w:bookmarkEnd w:id="54"/>
                              <w:r>
                                <w:rPr>
                                  <w:b/>
                                  <w:bCs w:val="0"/>
                                  <w:color w:val="auto"/>
                                </w:rPr>
                                <w:t xml:space="preserve">. </w:t>
                              </w:r>
                              <w:bookmarkEnd w:id="55"/>
                              <w:r>
                                <w:rPr>
                                  <w:color w:val="auto"/>
                                </w:rPr>
                                <w:t>BSS component breakdown.</w:t>
                              </w:r>
                              <w:bookmarkEnd w:id="56"/>
                            </w:p>
                            <w:p w14:paraId="36C16752" w14:textId="77777777" w:rsidR="005E3FCE" w:rsidRPr="007D2E87" w:rsidRDefault="005E3FCE" w:rsidP="005E3FCE"/>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E78E65D" id="Group 42527607" o:spid="_x0000_s1044" style="position:absolute;margin-left:23.25pt;margin-top:.05pt;width:408.35pt;height:313.2pt;z-index:251671552;mso-position-horizontal-relative:margin;mso-width-relative:margin;mso-height-relative:margin" coordorigin="-452" coordsize="61654,452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">
                <o:lock v:ext="edit" aspectratio="t"/>
                <v:group id="Group 1150781873" o:spid="_x0000_s1045" style="position:absolute;width:61201;height:42017" coordsize="61201,420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">
                  <v:shape id="Picture 748987062" o:spid="_x0000_s1046" type="#_x0000_t75" alt="A screenshot of a video game&#10;&#10;Description automatically generated" style="position:absolute;width:61201;height:420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">
                    <v:imagedata r:id="rId18" o:title="A screenshot of a video game&#10;&#10;Description automatically generated" croptop="1671f" cropbottom="2220f" cropleft="7067f" cropright="10043f"/>
                  </v:shape>
                  <v:shape id="Text Box 4" o:spid="_x0000_s1047" type="#_x0000_t202" style="position:absolute;left:27635;top:541;width:7575;height:4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" filled="f" stroked="f" strokeweight="1pt">
                    <v:textbox>
                      <w:txbxContent>
                        <w:p w14:paraId="2FEF0BC1" w14:textId="77777777" w:rsidR="005E3FCE" w:rsidRPr="00875635" w:rsidRDefault="005E3FCE" w:rsidP="005E3FCE">
                          <w:pPr>
                            <w:jc w:val="center"/>
                            <w:rPr>
                              <w:sz w:val="18"/>
                              <w:szCs w:val="18"/>
                            </w:rPr>
                          </w:pPr>
                          <w:r w:rsidRPr="00875635">
                            <w:rPr>
                              <w:sz w:val="18"/>
                              <w:szCs w:val="18"/>
                            </w:rPr>
                            <w:t>Battery Cage</w:t>
                          </w:r>
                        </w:p>
                      </w:txbxContent>
                    </v:textbox>
                  </v:shape>
                  <v:shape id="Text Box 4" o:spid="_x0000_s1048" type="#_x0000_t202" style="position:absolute;left:8060;top:406;width:7654;height:44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" filled="f" stroked="f" strokeweight="1pt">
                    <v:textbox>
                      <w:txbxContent>
                        <w:p w14:paraId="7BE3FEEB" w14:textId="77777777" w:rsidR="005E3FCE" w:rsidRPr="00875635" w:rsidRDefault="005E3FCE" w:rsidP="005E3FCE">
                          <w:pPr>
                            <w:jc w:val="center"/>
                            <w:rPr>
                              <w:sz w:val="18"/>
                              <w:szCs w:val="18"/>
                            </w:rPr>
                          </w:pPr>
                          <w:r w:rsidRPr="00875635">
                            <w:rPr>
                              <w:sz w:val="18"/>
                              <w:szCs w:val="18"/>
                            </w:rPr>
                            <w:t>Battery Module</w:t>
                          </w:r>
                        </w:p>
                      </w:txbxContent>
                    </v:textbox>
                  </v:shape>
                  <v:shape id="Text Box 4" o:spid="_x0000_s1049" type="#_x0000_t202" style="position:absolute;left:54118;top:1517;width:5148;height:29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" filled="f" stroked="f" strokeweight="1pt">
                    <v:textbox>
                      <w:txbxContent>
                        <w:p w14:paraId="3CBB6050" w14:textId="77777777" w:rsidR="005E3FCE" w:rsidRPr="00875635" w:rsidRDefault="005E3FCE" w:rsidP="005E3FCE">
                          <w:pPr>
                            <w:jc w:val="center"/>
                            <w:rPr>
                              <w:sz w:val="18"/>
                              <w:szCs w:val="16"/>
                            </w:rPr>
                          </w:pPr>
                          <w:r w:rsidRPr="00875635">
                            <w:rPr>
                              <w:sz w:val="18"/>
                              <w:szCs w:val="16"/>
                            </w:rPr>
                            <w:t>UAV</w:t>
                          </w:r>
                        </w:p>
                      </w:txbxContent>
                    </v:textbox>
                  </v:shape>
                  <v:shape id="Text Box 4" o:spid="_x0000_s1050" type="#_x0000_t202" style="position:absolute;left:51816;top:31902;width:8263;height:44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" filled="f" stroked="f" strokeweight="1pt">
                    <v:textbox>
                      <w:txbxContent>
                        <w:p w14:paraId="45BE6732" w14:textId="77777777" w:rsidR="005E3FCE" w:rsidRPr="00A55EBF" w:rsidRDefault="005E3FCE" w:rsidP="005E3FCE">
                          <w:pPr>
                            <w:jc w:val="center"/>
                            <w:rPr>
                              <w:sz w:val="18"/>
                              <w:szCs w:val="16"/>
                            </w:rPr>
                          </w:pPr>
                          <w:r w:rsidRPr="00A55EBF">
                            <w:rPr>
                              <w:sz w:val="18"/>
                              <w:szCs w:val="16"/>
                            </w:rPr>
                            <w:t>Landing Docks</w:t>
                          </w:r>
                        </w:p>
                        <w:p w14:paraId="3489CCE5" w14:textId="77777777" w:rsidR="005E3FCE" w:rsidRDefault="005E3FCE" w:rsidP="005E3FCE"/>
                        <w:p w14:paraId="25863DF7" w14:textId="77777777" w:rsidR="005E3FCE" w:rsidRDefault="005E3FCE" w:rsidP="005E3FCE"/>
                        <w:p w14:paraId="2A03FF3A" w14:textId="77777777" w:rsidR="005E3FCE" w:rsidRDefault="005E3FCE" w:rsidP="005E3FCE"/>
                        <w:p w14:paraId="76632D62" w14:textId="77777777" w:rsidR="005E3FCE" w:rsidRDefault="005E3FCE" w:rsidP="005E3FCE"/>
                        <w:p w14:paraId="55D0F638" w14:textId="77777777" w:rsidR="005E3FCE" w:rsidRDefault="005E3FCE" w:rsidP="005E3FCE"/>
                      </w:txbxContent>
                    </v:textbox>
                  </v:shape>
                  <v:shape id="Text Box 4" o:spid="_x0000_s1051" type="#_x0000_t202" style="position:absolute;left:42062;top:37253;width:6096;height:29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" filled="f" stroked="f" strokeweight="1pt">
                    <v:textbox>
                      <w:txbxContent>
                        <w:p w14:paraId="4DF2D79A" w14:textId="77777777" w:rsidR="005E3FCE" w:rsidRPr="00875635" w:rsidRDefault="005E3FCE" w:rsidP="005E3FCE">
                          <w:pPr>
                            <w:jc w:val="center"/>
                            <w:rPr>
                              <w:sz w:val="18"/>
                              <w:szCs w:val="16"/>
                            </w:rPr>
                          </w:pPr>
                          <w:r w:rsidRPr="00875635">
                            <w:rPr>
                              <w:sz w:val="18"/>
                              <w:szCs w:val="16"/>
                            </w:rPr>
                            <w:t>Motor</w:t>
                          </w:r>
                        </w:p>
                        <w:p w14:paraId="78460F3A" w14:textId="77777777" w:rsidR="005E3FCE" w:rsidRDefault="005E3FCE" w:rsidP="005E3FCE">
                          <w:pPr>
                            <w:jc w:val="center"/>
                          </w:pPr>
                        </w:p>
                        <w:p w14:paraId="32C30D92" w14:textId="77777777" w:rsidR="005E3FCE" w:rsidRDefault="005E3FCE" w:rsidP="005E3FCE"/>
                        <w:p w14:paraId="7FEC6A49" w14:textId="77777777" w:rsidR="005E3FCE" w:rsidRDefault="005E3FCE" w:rsidP="005E3FCE"/>
                        <w:p w14:paraId="2BB660F7" w14:textId="77777777" w:rsidR="005E3FCE" w:rsidRDefault="005E3FCE" w:rsidP="005E3FCE"/>
                      </w:txbxContent>
                    </v:textbox>
                  </v:shape>
                  <v:shape id="Text Box 4" o:spid="_x0000_s1052" type="#_x0000_t202" style="position:absolute;left:7653;top:32579;width:8128;height:4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" filled="f" stroked="f" strokeweight="1pt">
                    <v:textbox>
                      <w:txbxContent>
                        <w:p w14:paraId="78A3ECC7" w14:textId="77777777" w:rsidR="005E3FCE" w:rsidRPr="00875635" w:rsidRDefault="005E3FCE" w:rsidP="005E3FCE">
                          <w:pPr>
                            <w:jc w:val="center"/>
                            <w:rPr>
                              <w:sz w:val="18"/>
                              <w:szCs w:val="16"/>
                            </w:rPr>
                          </w:pPr>
                          <w:r w:rsidRPr="00875635">
                            <w:rPr>
                              <w:sz w:val="18"/>
                              <w:szCs w:val="16"/>
                            </w:rPr>
                            <w:t>Rotating Carousel</w:t>
                          </w:r>
                        </w:p>
                      </w:txbxContent>
                    </v:textbox>
                  </v:shape>
                  <v:shape id="Text Box 4" o:spid="_x0000_s1053" type="#_x0000_t202" style="position:absolute;left:18626;top:36034;width:10020;height:42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" filled="f" stroked="f" strokeweight="1pt">
                    <v:textbox>
                      <w:txbxContent>
                        <w:p w14:paraId="27C1A4C3" w14:textId="77777777" w:rsidR="005E3FCE" w:rsidRPr="00875635" w:rsidRDefault="005E3FCE" w:rsidP="005E3FCE">
                          <w:pPr>
                            <w:jc w:val="center"/>
                            <w:rPr>
                              <w:sz w:val="18"/>
                              <w:szCs w:val="16"/>
                            </w:rPr>
                          </w:pPr>
                          <w:r w:rsidRPr="00875635">
                            <w:rPr>
                              <w:sz w:val="18"/>
                              <w:szCs w:val="16"/>
                            </w:rPr>
                            <w:t>Non-rotating Carousel</w:t>
                          </w:r>
                        </w:p>
                      </w:txbxContent>
                    </v:textbox>
                  </v:shape>
                  <v:line id="Straight Connector 5" o:spid="_x0000_s1054" style="position:absolute;flip:y;visibility:visible;mso-wrap-style:square" from="23636,26119" to="28646,360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" strokecolor="black [3200]" strokeweight="1pt">
                    <v:stroke joinstyle="miter"/>
                  </v:line>
                  <v:line id="Straight Connector 6" o:spid="_x0000_s1055" style="position:absolute;flip:x y;visibility:visible;mso-wrap-style:square" from="37215,31877" to="45110,372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" strokecolor="black [3200]" strokeweight="1pt">
                    <v:stroke joinstyle="miter"/>
                  </v:line>
                  <v:line id="Straight Connector 7" o:spid="_x0000_s1056" style="position:absolute;flip:x y;visibility:visible;mso-wrap-style:square" from="50829,24426" to="55947,319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" strokecolor="black [3200]" strokeweight="1pt">
                    <v:stroke joinstyle="miter"/>
                  </v:line>
                  <v:line id="Straight Connector 8" o:spid="_x0000_s1057" style="position:absolute;flip:x;visibility:visible;mso-wrap-style:square" from="51371,3928" to="55270,64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" strokecolor="black [3200]" strokeweight="1pt">
                    <v:stroke joinstyle="miter"/>
                  </v:line>
                  <v:line id="Straight Connector 9" o:spid="_x0000_s1058" style="position:absolute;flip:x y;visibility:visible;mso-wrap-style:square" from="11679,26822" to="11717,32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" strokecolor="black [3200]" strokeweight="1pt">
                    <v:stroke joinstyle="miter"/>
                  </v:line>
                  <v:line id="Straight Connector 10" o:spid="_x0000_s1059" style="position:absolute;flip:x;visibility:visible;mso-wrap-style:square" from="11679,4809" to="11887,79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" strokecolor="black [3200]" strokeweight="1pt">
                    <v:stroke joinstyle="miter"/>
                  </v:line>
                  <v:line id="Straight Connector 11" o:spid="_x0000_s1060" style="position:absolute;visibility:visible;mso-wrap-style:square" from="30920,5215" to="31051,88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" strokecolor="black [3200]" strokeweight="1pt">
                    <v:stroke joinstyle="miter"/>
                  </v:line>
                </v:group>
                <v:shape id="Text Box 1" o:spid="_x0000_s1061" type="#_x0000_t202" style="position:absolute;left:-452;top:42855;width:61200;height:2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" stroked="f">
                  <v:textbox inset="0,0,0,0">
                    <w:txbxContent>
                      <w:p w14:paraId="40D49769" w14:textId="1CE34637" w:rsidR="005E3FCE" w:rsidRDefault="005E3FCE" w:rsidP="005E3FCE">
                        <w:pPr>
                          <w:pStyle w:val="Caption"/>
                          <w:jc w:val="left"/>
                          <w:rPr>
                            <w:color w:val="auto"/>
                          </w:rPr>
                        </w:pPr>
                        <w:bookmarkStart w:id="57" w:name="_Ref134868063"/>
                        <w:bookmarkStart w:id="58" w:name="_Toc134889942"/>
                        <w:bookmarkStart w:id="59" w:name="_Toc135041504"/>
                        <w:r w:rsidRPr="00A66713">
                          <w:rPr>
                            <w:b/>
                            <w:bCs w:val="0"/>
                            <w:color w:val="auto"/>
                          </w:rPr>
                          <w:t xml:space="preserve">Figure </w:t>
                        </w:r>
                        <w:r w:rsidRPr="00A66713">
                          <w:rPr>
                            <w:b/>
                            <w:bCs w:val="0"/>
                            <w:color w:val="auto"/>
                          </w:rPr>
                          <w:fldChar w:fldCharType="begin"/>
                        </w:r>
                        <w:r w:rsidRPr="00A66713">
                          <w:rPr>
                            <w:b/>
                            <w:bCs w:val="0"/>
                            <w:color w:val="auto"/>
                          </w:rPr>
                          <w:instrText xml:space="preserve"> SEQ Figure \* ARABIC </w:instrText>
                        </w:r>
                        <w:r w:rsidRPr="00A66713">
                          <w:rPr>
                            <w:b/>
                            <w:bCs w:val="0"/>
                            <w:color w:val="auto"/>
                          </w:rPr>
                          <w:fldChar w:fldCharType="separate"/>
                        </w:r>
                        <w:r w:rsidR="00B81A09">
                          <w:rPr>
                            <w:b/>
                            <w:bCs w:val="0"/>
                            <w:noProof/>
                            <w:color w:val="auto"/>
                          </w:rPr>
                          <w:t>8</w:t>
                        </w:r>
                        <w:r w:rsidRPr="00A66713">
                          <w:rPr>
                            <w:b/>
                            <w:bCs w:val="0"/>
                            <w:color w:val="auto"/>
                          </w:rPr>
                          <w:fldChar w:fldCharType="end"/>
                        </w:r>
                        <w:bookmarkEnd w:id="57"/>
                        <w:r>
                          <w:rPr>
                            <w:b/>
                            <w:bCs w:val="0"/>
                            <w:color w:val="auto"/>
                          </w:rPr>
                          <w:t xml:space="preserve">. </w:t>
                        </w:r>
                        <w:bookmarkEnd w:id="58"/>
                        <w:r>
                          <w:rPr>
                            <w:color w:val="auto"/>
                          </w:rPr>
                          <w:t>BSS component breakdown.</w:t>
                        </w:r>
                        <w:bookmarkEnd w:id="59"/>
                      </w:p>
                      <w:p w14:paraId="36C16752" w14:textId="77777777" w:rsidR="005E3FCE" w:rsidRPr="007D2E87" w:rsidRDefault="005E3FCE" w:rsidP="005E3FCE"/>
                    </w:txbxContent>
                  </v:textbox>
                </v:shape>
                <w10:wrap type="topAndBottom" anchorx="margin"/>
              </v:group>
            </w:pict>
          </mc:Fallback>
        </mc:AlternateContent>
      </w:r>
    </w:p>
    <w:p w14:paraId="1514CEAF" w14:textId="799AB73D" w:rsidR="00335CE5" w:rsidRPr="00B81A09" w:rsidRDefault="00CF1DA6" w:rsidP="00B20498">
      <w:pPr>
        <w:rPr>
          <w:rFonts w:cstheme="minorHAnsi"/>
        </w:rPr>
      </w:pPr>
      <w:r w:rsidRPr="00B81A09">
        <w:rPr>
          <w:rFonts w:cstheme="minorHAnsi"/>
          <w:noProof/>
        </w:rPr>
        <mc:AlternateContent>
          <mc:Choice Requires="wpg">
            <w:drawing>
              <wp:anchor distT="0" distB="0" distL="114300" distR="114300" simplePos="0" relativeHeight="251673600" behindDoc="0" locked="0" layoutInCell="1" allowOverlap="1" wp14:anchorId="207449C1" wp14:editId="6F1EF2FF">
                <wp:simplePos x="0" y="0"/>
                <wp:positionH relativeFrom="column">
                  <wp:posOffset>1226681</wp:posOffset>
                </wp:positionH>
                <wp:positionV relativeFrom="paragraph">
                  <wp:posOffset>85725</wp:posOffset>
                </wp:positionV>
                <wp:extent cx="3465830" cy="3751580"/>
                <wp:effectExtent l="0" t="0" r="1270" b="1270"/>
                <wp:wrapSquare wrapText="bothSides"/>
                <wp:docPr id="65996763" name="Group 1"/>
                <wp:cNvGraphicFramePr/>
                <a:graphic xmlns:a="http://schemas.openxmlformats.org/drawingml/2006/main">
                  <a:graphicData uri="http://schemas.microsoft.com/office/word/2010/wordprocessingGroup">
                    <wpg:wgp>
                      <wpg:cNvGrpSpPr/>
                      <wpg:grpSpPr>
                        <a:xfrm>
                          <a:off x="0" y="0"/>
                          <a:ext cx="3465830" cy="3751580"/>
                          <a:chOff x="0" y="0"/>
                          <a:chExt cx="3465830" cy="3751580"/>
                        </a:xfrm>
                      </wpg:grpSpPr>
                      <pic:pic xmlns:pic="http://schemas.openxmlformats.org/drawingml/2006/picture">
                        <pic:nvPicPr>
                          <pic:cNvPr id="1119323534" name="Picture 1" descr="A picture containing diagram, text, plan, technical drawing&#10;&#10;Description automatically generated"/>
                          <pic:cNvPicPr>
                            <a:picLocks noChangeAspect="1"/>
                          </pic:cNvPicPr>
                        </pic:nvPicPr>
                        <pic:blipFill rotWithShape="1">
                          <a:blip r:embed="rId19"/>
                          <a:srcRect l="1793" t="1943"/>
                          <a:stretch/>
                        </pic:blipFill>
                        <pic:spPr bwMode="auto">
                          <a:xfrm>
                            <a:off x="0" y="0"/>
                            <a:ext cx="3465830" cy="3460750"/>
                          </a:xfrm>
                          <a:prstGeom prst="rect">
                            <a:avLst/>
                          </a:prstGeom>
                          <a:ln>
                            <a:noFill/>
                          </a:ln>
                          <a:extLst>
                            <a:ext uri="{53640926-AAD7-44D8-BBD7-CCE9431645EC}">
                              <a14:shadowObscured xmlns:a14="http://schemas.microsoft.com/office/drawing/2010/main"/>
                            </a:ext>
                          </a:extLst>
                        </pic:spPr>
                      </pic:pic>
                      <wps:wsp>
                        <wps:cNvPr id="1256512375" name="Text Box 1"/>
                        <wps:cNvSpPr txBox="1"/>
                        <wps:spPr>
                          <a:xfrm>
                            <a:off x="0" y="3514725"/>
                            <a:ext cx="3465830" cy="236855"/>
                          </a:xfrm>
                          <a:prstGeom prst="rect">
                            <a:avLst/>
                          </a:prstGeom>
                          <a:solidFill>
                            <a:prstClr val="white"/>
                          </a:solidFill>
                          <a:ln>
                            <a:noFill/>
                          </a:ln>
                        </wps:spPr>
                        <wps:txbx>
                          <w:txbxContent>
                            <w:p w14:paraId="1F3941A9" w14:textId="3AF0B3F7" w:rsidR="00335CE5" w:rsidRPr="004A1A34" w:rsidRDefault="00335CE5" w:rsidP="00335CE5">
                              <w:pPr>
                                <w:pStyle w:val="Caption"/>
                                <w:jc w:val="left"/>
                                <w:rPr>
                                  <w:noProof/>
                                  <w:color w:val="auto"/>
                                  <w:szCs w:val="20"/>
                                </w:rPr>
                              </w:pPr>
                              <w:bookmarkStart w:id="60" w:name="_Ref134900846"/>
                              <w:bookmarkStart w:id="61" w:name="_Toc135041507"/>
                              <w:r w:rsidRPr="004A1A34">
                                <w:rPr>
                                  <w:b/>
                                  <w:bCs w:val="0"/>
                                  <w:color w:val="auto"/>
                                </w:rPr>
                                <w:t xml:space="preserve">Figure </w:t>
                              </w:r>
                              <w:r w:rsidRPr="004A1A34">
                                <w:rPr>
                                  <w:b/>
                                  <w:bCs w:val="0"/>
                                  <w:color w:val="auto"/>
                                </w:rPr>
                                <w:fldChar w:fldCharType="begin"/>
                              </w:r>
                              <w:r w:rsidRPr="004A1A34">
                                <w:rPr>
                                  <w:b/>
                                  <w:bCs w:val="0"/>
                                  <w:color w:val="auto"/>
                                </w:rPr>
                                <w:instrText xml:space="preserve"> SEQ Figure \* ARABIC </w:instrText>
                              </w:r>
                              <w:r w:rsidRPr="004A1A34">
                                <w:rPr>
                                  <w:b/>
                                  <w:bCs w:val="0"/>
                                  <w:color w:val="auto"/>
                                </w:rPr>
                                <w:fldChar w:fldCharType="separate"/>
                              </w:r>
                              <w:r w:rsidR="00B81A09">
                                <w:rPr>
                                  <w:b/>
                                  <w:bCs w:val="0"/>
                                  <w:noProof/>
                                  <w:color w:val="auto"/>
                                </w:rPr>
                                <w:t>7</w:t>
                              </w:r>
                              <w:r w:rsidRPr="004A1A34">
                                <w:rPr>
                                  <w:b/>
                                  <w:bCs w:val="0"/>
                                  <w:color w:val="auto"/>
                                </w:rPr>
                                <w:fldChar w:fldCharType="end"/>
                              </w:r>
                              <w:bookmarkEnd w:id="60"/>
                              <w:r w:rsidRPr="004A1A34">
                                <w:rPr>
                                  <w:b/>
                                  <w:bCs w:val="0"/>
                                  <w:color w:val="auto"/>
                                </w:rPr>
                                <w:t>.</w:t>
                              </w:r>
                              <w:r w:rsidRPr="004A1A34">
                                <w:rPr>
                                  <w:color w:val="auto"/>
                                </w:rPr>
                                <w:t xml:space="preserve"> Power </w:t>
                              </w:r>
                              <w:r>
                                <w:rPr>
                                  <w:color w:val="auto"/>
                                </w:rPr>
                                <w:t>r</w:t>
                              </w:r>
                              <w:r w:rsidRPr="004A1A34">
                                <w:rPr>
                                  <w:color w:val="auto"/>
                                </w:rPr>
                                <w:t xml:space="preserve">ail </w:t>
                              </w:r>
                              <w:r>
                                <w:rPr>
                                  <w:color w:val="auto"/>
                                </w:rPr>
                                <w:t>s</w:t>
                              </w:r>
                              <w:r w:rsidRPr="004A1A34">
                                <w:rPr>
                                  <w:color w:val="auto"/>
                                </w:rPr>
                                <w:t>chematic.</w:t>
                              </w:r>
                              <w:bookmarkEnd w:id="6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207449C1" id="Group 1" o:spid="_x0000_s1062" style="position:absolute;margin-left:96.6pt;margin-top:6.75pt;width:272.9pt;height:295.4pt;z-index:251673600;mso-width-relative:margin;mso-height-relative:margin" coordsize="34658,3751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">
                <v:shape id="Picture 1" o:spid="_x0000_s1063" type="#_x0000_t75" alt="A picture containing diagram, text, plan, technical drawing&#10;&#10;Description automatically generated" style="position:absolute;width:34658;height:346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">
                  <v:imagedata r:id="rId20" o:title="A picture containing diagram, text, plan, technical drawing&#10;&#10;Description automatically generated" croptop="1273f" cropleft="1175f"/>
                </v:shape>
                <v:shape id="Text Box 1" o:spid="_x0000_s1064" type="#_x0000_t202" style="position:absolute;top:35147;width:34658;height:23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" stroked="f">
                  <v:textbox style="mso-fit-shape-to-text:t" inset="0,0,0,0">
                    <w:txbxContent>
                      <w:p w14:paraId="1F3941A9" w14:textId="3AF0B3F7" w:rsidR="00335CE5" w:rsidRPr="004A1A34" w:rsidRDefault="00335CE5" w:rsidP="00335CE5">
                        <w:pPr>
                          <w:pStyle w:val="Caption"/>
                          <w:jc w:val="left"/>
                          <w:rPr>
                            <w:noProof/>
                            <w:color w:val="auto"/>
                            <w:szCs w:val="20"/>
                          </w:rPr>
                        </w:pPr>
                        <w:bookmarkStart w:id="62" w:name="_Ref134900846"/>
                        <w:bookmarkStart w:id="63" w:name="_Toc135041507"/>
                        <w:r w:rsidRPr="004A1A34">
                          <w:rPr>
                            <w:b/>
                            <w:bCs w:val="0"/>
                            <w:color w:val="auto"/>
                          </w:rPr>
                          <w:t xml:space="preserve">Figure </w:t>
                        </w:r>
                        <w:r w:rsidRPr="004A1A34">
                          <w:rPr>
                            <w:b/>
                            <w:bCs w:val="0"/>
                            <w:color w:val="auto"/>
                          </w:rPr>
                          <w:fldChar w:fldCharType="begin"/>
                        </w:r>
                        <w:r w:rsidRPr="004A1A34">
                          <w:rPr>
                            <w:b/>
                            <w:bCs w:val="0"/>
                            <w:color w:val="auto"/>
                          </w:rPr>
                          <w:instrText xml:space="preserve"> SEQ Figure \* ARABIC </w:instrText>
                        </w:r>
                        <w:r w:rsidRPr="004A1A34">
                          <w:rPr>
                            <w:b/>
                            <w:bCs w:val="0"/>
                            <w:color w:val="auto"/>
                          </w:rPr>
                          <w:fldChar w:fldCharType="separate"/>
                        </w:r>
                        <w:r w:rsidR="00B81A09">
                          <w:rPr>
                            <w:b/>
                            <w:bCs w:val="0"/>
                            <w:noProof/>
                            <w:color w:val="auto"/>
                          </w:rPr>
                          <w:t>7</w:t>
                        </w:r>
                        <w:r w:rsidRPr="004A1A34">
                          <w:rPr>
                            <w:b/>
                            <w:bCs w:val="0"/>
                            <w:color w:val="auto"/>
                          </w:rPr>
                          <w:fldChar w:fldCharType="end"/>
                        </w:r>
                        <w:bookmarkEnd w:id="62"/>
                        <w:r w:rsidRPr="004A1A34">
                          <w:rPr>
                            <w:b/>
                            <w:bCs w:val="0"/>
                            <w:color w:val="auto"/>
                          </w:rPr>
                          <w:t>.</w:t>
                        </w:r>
                        <w:r w:rsidRPr="004A1A34">
                          <w:rPr>
                            <w:color w:val="auto"/>
                          </w:rPr>
                          <w:t xml:space="preserve"> Power </w:t>
                        </w:r>
                        <w:r>
                          <w:rPr>
                            <w:color w:val="auto"/>
                          </w:rPr>
                          <w:t>r</w:t>
                        </w:r>
                        <w:r w:rsidRPr="004A1A34">
                          <w:rPr>
                            <w:color w:val="auto"/>
                          </w:rPr>
                          <w:t xml:space="preserve">ail </w:t>
                        </w:r>
                        <w:r>
                          <w:rPr>
                            <w:color w:val="auto"/>
                          </w:rPr>
                          <w:t>s</w:t>
                        </w:r>
                        <w:r w:rsidRPr="004A1A34">
                          <w:rPr>
                            <w:color w:val="auto"/>
                          </w:rPr>
                          <w:t>chematic.</w:t>
                        </w:r>
                        <w:bookmarkEnd w:id="63"/>
                      </w:p>
                    </w:txbxContent>
                  </v:textbox>
                </v:shape>
                <w10:wrap type="square"/>
              </v:group>
            </w:pict>
          </mc:Fallback>
        </mc:AlternateContent>
      </w:r>
    </w:p>
    <w:p w14:paraId="5C5F094A" w14:textId="794C1147" w:rsidR="00335CE5" w:rsidRPr="00B81A09" w:rsidRDefault="00335CE5" w:rsidP="00B20498">
      <w:pPr>
        <w:rPr>
          <w:rFonts w:cstheme="minorHAnsi"/>
        </w:rPr>
      </w:pPr>
    </w:p>
    <w:p w14:paraId="55A4D793" w14:textId="5F7E654B" w:rsidR="005E3FCE" w:rsidRPr="00B81A09" w:rsidRDefault="005E3FCE" w:rsidP="00B20498">
      <w:pPr>
        <w:rPr>
          <w:rFonts w:cstheme="minorHAnsi"/>
        </w:rPr>
      </w:pPr>
    </w:p>
    <w:p w14:paraId="7E0434D7" w14:textId="77777777" w:rsidR="00335CE5" w:rsidRPr="00B81A09" w:rsidRDefault="00335CE5" w:rsidP="00B20498">
      <w:pPr>
        <w:rPr>
          <w:rFonts w:cstheme="minorHAnsi"/>
        </w:rPr>
      </w:pPr>
    </w:p>
    <w:p w14:paraId="42CA7C31" w14:textId="77777777" w:rsidR="00335CE5" w:rsidRPr="00B81A09" w:rsidRDefault="00335CE5" w:rsidP="00B20498">
      <w:pPr>
        <w:rPr>
          <w:rFonts w:cstheme="minorHAnsi"/>
        </w:rPr>
      </w:pPr>
    </w:p>
    <w:p w14:paraId="60AACC62" w14:textId="77777777" w:rsidR="00335CE5" w:rsidRPr="00B81A09" w:rsidRDefault="00335CE5" w:rsidP="00B20498">
      <w:pPr>
        <w:rPr>
          <w:rFonts w:cstheme="minorHAnsi"/>
        </w:rPr>
      </w:pPr>
    </w:p>
    <w:p w14:paraId="3D47706E" w14:textId="77777777" w:rsidR="00335CE5" w:rsidRPr="00B81A09" w:rsidRDefault="00335CE5" w:rsidP="00B20498">
      <w:pPr>
        <w:rPr>
          <w:rFonts w:cstheme="minorHAnsi"/>
        </w:rPr>
      </w:pPr>
    </w:p>
    <w:p w14:paraId="39B9E0D6" w14:textId="77777777" w:rsidR="00335CE5" w:rsidRPr="00B81A09" w:rsidRDefault="00335CE5" w:rsidP="00B20498">
      <w:pPr>
        <w:rPr>
          <w:rFonts w:cstheme="minorHAnsi"/>
        </w:rPr>
      </w:pPr>
    </w:p>
    <w:p w14:paraId="5109776C" w14:textId="77777777" w:rsidR="00335CE5" w:rsidRPr="00B81A09" w:rsidRDefault="00335CE5" w:rsidP="00B20498">
      <w:pPr>
        <w:rPr>
          <w:rFonts w:cstheme="minorHAnsi"/>
        </w:rPr>
      </w:pPr>
    </w:p>
    <w:p w14:paraId="2CDC0050" w14:textId="77777777" w:rsidR="00335CE5" w:rsidRPr="00B81A09" w:rsidRDefault="00335CE5" w:rsidP="00B20498">
      <w:pPr>
        <w:rPr>
          <w:rFonts w:cstheme="minorHAnsi"/>
        </w:rPr>
      </w:pPr>
    </w:p>
    <w:p w14:paraId="46DAB76B" w14:textId="77777777" w:rsidR="00335CE5" w:rsidRPr="00B81A09" w:rsidRDefault="00335CE5" w:rsidP="00B20498">
      <w:pPr>
        <w:rPr>
          <w:rFonts w:cstheme="minorHAnsi"/>
        </w:rPr>
      </w:pPr>
    </w:p>
    <w:p w14:paraId="62E716B3" w14:textId="77777777" w:rsidR="00335CE5" w:rsidRPr="00B81A09" w:rsidRDefault="00335CE5" w:rsidP="00B20498">
      <w:pPr>
        <w:rPr>
          <w:rFonts w:cstheme="minorHAnsi"/>
        </w:rPr>
      </w:pPr>
    </w:p>
    <w:p w14:paraId="0C4EAFF9" w14:textId="77777777" w:rsidR="00335CE5" w:rsidRPr="00B81A09" w:rsidRDefault="00335CE5" w:rsidP="00B20498">
      <w:pPr>
        <w:rPr>
          <w:rFonts w:cstheme="minorHAnsi"/>
        </w:rPr>
      </w:pPr>
    </w:p>
    <w:p w14:paraId="3D7FC133" w14:textId="77777777" w:rsidR="00335CE5" w:rsidRPr="00B81A09" w:rsidRDefault="00335CE5" w:rsidP="00B20498">
      <w:pPr>
        <w:rPr>
          <w:rFonts w:cstheme="minorHAnsi"/>
        </w:rPr>
      </w:pPr>
    </w:p>
    <w:p w14:paraId="1600B757" w14:textId="77777777" w:rsidR="00335CE5" w:rsidRPr="00B81A09" w:rsidRDefault="00335CE5" w:rsidP="00B20498">
      <w:pPr>
        <w:rPr>
          <w:rFonts w:cstheme="minorHAnsi"/>
        </w:rPr>
      </w:pPr>
    </w:p>
    <w:p w14:paraId="078F3A6E" w14:textId="2F6CC1F5" w:rsidR="00335CE5" w:rsidRPr="00B81A09" w:rsidRDefault="003A074B" w:rsidP="00B20498">
      <w:pPr>
        <w:rPr>
          <w:rFonts w:cstheme="minorHAnsi"/>
        </w:rPr>
      </w:pPr>
      <w:r>
        <w:rPr>
          <w:rFonts w:cstheme="minorHAnsi"/>
        </w:rPr>
        <w:t xml:space="preserve">PCB Schematics can be found in file 1.2 on the </w:t>
      </w:r>
      <w:hyperlink r:id="rId21" w:history="1">
        <w:r w:rsidRPr="003A074B">
          <w:rPr>
            <w:rStyle w:val="Hyperlink"/>
            <w:rFonts w:cstheme="minorHAnsi"/>
          </w:rPr>
          <w:t>GitHub</w:t>
        </w:r>
      </w:hyperlink>
      <w:r>
        <w:rPr>
          <w:rFonts w:cstheme="minorHAnsi"/>
        </w:rPr>
        <w:t>.</w:t>
      </w:r>
    </w:p>
    <w:p w14:paraId="48FDD5DE" w14:textId="34C940DA" w:rsidR="003A074B" w:rsidRDefault="003A074B" w:rsidP="00B20498">
      <w:pPr>
        <w:rPr>
          <w:rFonts w:cstheme="minorHAnsi"/>
        </w:rPr>
      </w:pPr>
      <w:r w:rsidRPr="00B81A09">
        <w:rPr>
          <w:rFonts w:cstheme="minorHAnsi"/>
          <w:bCs/>
          <w:noProof/>
        </w:rPr>
        <w:lastRenderedPageBreak/>
        <mc:AlternateContent>
          <mc:Choice Requires="wpg">
            <w:drawing>
              <wp:anchor distT="0" distB="0" distL="114300" distR="114300" simplePos="0" relativeHeight="251675648" behindDoc="0" locked="0" layoutInCell="1" allowOverlap="1" wp14:anchorId="45B6929D" wp14:editId="134BD774">
                <wp:simplePos x="0" y="0"/>
                <wp:positionH relativeFrom="column">
                  <wp:posOffset>-99060</wp:posOffset>
                </wp:positionH>
                <wp:positionV relativeFrom="paragraph">
                  <wp:posOffset>102870</wp:posOffset>
                </wp:positionV>
                <wp:extent cx="6084570" cy="3773805"/>
                <wp:effectExtent l="0" t="0" r="0" b="0"/>
                <wp:wrapSquare wrapText="bothSides"/>
                <wp:docPr id="722261875" name="Group 1"/>
                <wp:cNvGraphicFramePr/>
                <a:graphic xmlns:a="http://schemas.openxmlformats.org/drawingml/2006/main">
                  <a:graphicData uri="http://schemas.microsoft.com/office/word/2010/wordprocessingGroup">
                    <wpg:wgp>
                      <wpg:cNvGrpSpPr/>
                      <wpg:grpSpPr>
                        <a:xfrm>
                          <a:off x="0" y="0"/>
                          <a:ext cx="6084570" cy="3773805"/>
                          <a:chOff x="0" y="0"/>
                          <a:chExt cx="6084570" cy="3774595"/>
                        </a:xfrm>
                      </wpg:grpSpPr>
                      <pic:pic xmlns:pic="http://schemas.openxmlformats.org/drawingml/2006/picture">
                        <pic:nvPicPr>
                          <pic:cNvPr id="453113934" name="Picture 453113934" descr="A picture containing text, screenshot, diagram, font&#10;&#10;Description automatically generated"/>
                          <pic:cNvPicPr>
                            <a:picLocks noChangeAspect="1"/>
                          </pic:cNvPicPr>
                        </pic:nvPicPr>
                        <pic:blipFill rotWithShape="1">
                          <a:blip r:embed="rId22"/>
                          <a:srcRect l="3558" t="4889" r="3402" b="8363"/>
                          <a:stretch/>
                        </pic:blipFill>
                        <pic:spPr bwMode="auto">
                          <a:xfrm>
                            <a:off x="0" y="0"/>
                            <a:ext cx="6084570" cy="3611880"/>
                          </a:xfrm>
                          <a:prstGeom prst="rect">
                            <a:avLst/>
                          </a:prstGeom>
                          <a:ln>
                            <a:noFill/>
                          </a:ln>
                          <a:extLst>
                            <a:ext uri="{53640926-AAD7-44D8-BBD7-CCE9431645EC}">
                              <a14:shadowObscured xmlns:a14="http://schemas.microsoft.com/office/drawing/2010/main"/>
                            </a:ext>
                          </a:extLst>
                        </pic:spPr>
                      </pic:pic>
                      <wps:wsp>
                        <wps:cNvPr id="935444826" name="Text Box 935444826"/>
                        <wps:cNvSpPr txBox="1"/>
                        <wps:spPr>
                          <a:xfrm>
                            <a:off x="0" y="3611880"/>
                            <a:ext cx="4593183" cy="162715"/>
                          </a:xfrm>
                          <a:prstGeom prst="rect">
                            <a:avLst/>
                          </a:prstGeom>
                          <a:solidFill>
                            <a:prstClr val="white"/>
                          </a:solidFill>
                          <a:ln>
                            <a:noFill/>
                          </a:ln>
                        </wps:spPr>
                        <wps:txbx>
                          <w:txbxContent>
                            <w:p w14:paraId="4D832228" w14:textId="6E83149C" w:rsidR="00335CE5" w:rsidRPr="00843157" w:rsidRDefault="00335CE5" w:rsidP="00335CE5">
                              <w:pPr>
                                <w:pStyle w:val="Caption"/>
                                <w:jc w:val="left"/>
                                <w:rPr>
                                  <w:color w:val="auto"/>
                                  <w:szCs w:val="20"/>
                                </w:rPr>
                              </w:pPr>
                              <w:bookmarkStart w:id="64" w:name="_Ref134690606"/>
                              <w:bookmarkStart w:id="65" w:name="_Toc134889956"/>
                              <w:bookmarkStart w:id="66" w:name="_Toc135041519"/>
                              <w:r w:rsidRPr="009825CB">
                                <w:rPr>
                                  <w:b/>
                                  <w:bCs w:val="0"/>
                                  <w:color w:val="auto"/>
                                </w:rPr>
                                <w:t xml:space="preserve">Figure </w:t>
                              </w:r>
                              <w:r w:rsidRPr="009825CB">
                                <w:rPr>
                                  <w:b/>
                                  <w:bCs w:val="0"/>
                                  <w:color w:val="auto"/>
                                </w:rPr>
                                <w:fldChar w:fldCharType="begin"/>
                              </w:r>
                              <w:r w:rsidRPr="009825CB">
                                <w:rPr>
                                  <w:b/>
                                  <w:bCs w:val="0"/>
                                  <w:color w:val="auto"/>
                                </w:rPr>
                                <w:instrText xml:space="preserve"> SEQ Figure \* ARABIC </w:instrText>
                              </w:r>
                              <w:r w:rsidRPr="009825CB">
                                <w:rPr>
                                  <w:b/>
                                  <w:bCs w:val="0"/>
                                  <w:color w:val="auto"/>
                                </w:rPr>
                                <w:fldChar w:fldCharType="separate"/>
                              </w:r>
                              <w:r w:rsidR="00B81A09">
                                <w:rPr>
                                  <w:b/>
                                  <w:bCs w:val="0"/>
                                  <w:noProof/>
                                  <w:color w:val="auto"/>
                                </w:rPr>
                                <w:t>9</w:t>
                              </w:r>
                              <w:r w:rsidRPr="009825CB">
                                <w:rPr>
                                  <w:b/>
                                  <w:bCs w:val="0"/>
                                  <w:color w:val="auto"/>
                                </w:rPr>
                                <w:fldChar w:fldCharType="end"/>
                              </w:r>
                              <w:bookmarkEnd w:id="64"/>
                              <w:r w:rsidRPr="009825CB">
                                <w:rPr>
                                  <w:b/>
                                  <w:bCs w:val="0"/>
                                  <w:color w:val="auto"/>
                                </w:rPr>
                                <w:t>.</w:t>
                              </w:r>
                              <w:r w:rsidRPr="00843157">
                                <w:rPr>
                                  <w:color w:val="auto"/>
                                </w:rPr>
                                <w:t xml:space="preserve"> Communication </w:t>
                              </w:r>
                              <w:r>
                                <w:rPr>
                                  <w:color w:val="auto"/>
                                </w:rPr>
                                <w:t>o</w:t>
                              </w:r>
                              <w:r w:rsidRPr="00843157">
                                <w:rPr>
                                  <w:color w:val="auto"/>
                                </w:rPr>
                                <w:t>verview</w:t>
                              </w:r>
                              <w:r>
                                <w:rPr>
                                  <w:color w:val="auto"/>
                                </w:rPr>
                                <w:t>.</w:t>
                              </w:r>
                              <w:bookmarkEnd w:id="65"/>
                              <w:bookmarkEnd w:id="6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45B6929D" id="_x0000_s1065" style="position:absolute;margin-left:-7.8pt;margin-top:8.1pt;width:479.1pt;height:297.15pt;z-index:251675648;mso-height-relative:margin" coordsize="60845,37745"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i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4yH7Zn7Q/iX9rH9q39oH9o3xX&#10;qNzqWp/Fv4p+LPFVo1zI0p03wzLqUtl4K8OWrOS66Z4U8G2eg+GNHidneDStIs4WkkaMuwB/p3f8&#10;Elf+CTfwB/4J4fs8/DVR8OfCes/tP674T0LXfjP8Y9W0aDVPF7+NtTsDfax4Z8Lavq0Ml94Y8IeF&#10;p9Qn8N6Xp+hx6IusWumxa1r9nNrd5dSAA/YG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H7/grJ/wSV/Z5/4KH/AH4jB/hr4T0L9p/RvC&#10;es6t8HfjPoWhWGmeN08X6ZBNq2keFvE2r2J0+fxV4Q8T30cmh6hpXiS41G10hdbvNf0WKy1uGO7I&#10;B/mKfsX/ALRXiX9kr9q79n/9o7wpfTWGp/CX4n+GPE92YmZBqPhgXy6d418P3JQq7af4n8G3+veH&#10;NTjRkaXTtVuo1dGYMAD/AGb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P8PegD/cI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w96AP9wi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4&#10;e9AH+4R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P4/7z/g0a+BFx+1Y3xOg/aQ162/Zil8dHxrJ+z6nw5t&#10;j4ni0iTWp9Vk+GFr8TD4v+xR+E44vI0m31uXwVNry6E0mnyRtqcS+IpgD+w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B/kcS/8ABY7/AIKHv+1k/wC17H+0z8VovG3/AAm0vieHwSfG/iKT4UQ+HJNT&#10;F5/wrBfhw19/wiDfDsWCR6Q3h86MIZI411Zj/b4GqgA/1x6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B/h70Af7h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w96AP9wi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w96AP9wi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D/E6/4VN8ST8Vf+FHx+CfEc3xcPjz/hWEfw8i0q7PiuX4gHXv+EYX&#10;wlHozRLenXJNfxpSWBhW4N6RCUD8UAf7Yt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PFG/Zq/Zzf4uD4/v8Afgo/x4ESwD42N8K/ArfFwQJZDTUhHxIOgnxkIk05V&#10;sFj/ALZ2LZAWoAgAjoA9r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H4xH/g&#10;v3/wTC/4ami/ZLT45ahL43l8Zp8Nx46h8Ga/J8Hh8QZNU/sJPCx8fLAYWZtdK6SfE8enP4EW4cXD&#10;+K105ZL1AD9na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H+H4087ztdPNK9y8pne4aR2nadn8xpmlJMjStIS5kLFy53E7ua&#10;AP8AcD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D/D3oA/3C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H+HvQB/uE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P8AOaT/AINSP26ZP2sZ/h9/aHw8t/2VI/HjyRfH+fx1o0mpzfC0&#10;astwqp8P7dX8ZH4jHw4xs/7Mm0K28KnxNG6HxSmiGPVXAP8ARl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zmX/AODrf9uqT9rCD4g/2f8ADy2/ZVj8eJHL8AYPAujyanN8LRqzQM0n&#10;xAuGfxkfiMfDjC8/tOHXLbwqfEsaOPCyaKZNLcA/0Zq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H+HvQB/uE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4e9AH+4R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P8AD3oA/wBwi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H+H4sE7zrapDK9y8ogS3WN2nadn8tYViAMjStIQgjCly52gbuKAP9wO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H4xD/ggJ/wAEwv8AhqaX&#10;9rR/gbqE3jebxm/xIbwJN4z16X4Oj4gS6p/br+KR4BacwMW10vq3/CLyag/gRbhzbp4UXTljsUAP&#10;2d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8UX9pX9nN/i3/woBPj98FG+PAiac/BN&#10;fip4Fb4tiBLI6k83/Ctxrx8ZeUmnK1+0n9jbFslN0SIAZKAPa6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H+J1/wALY+JLfFT/AIXhL418RzfFw+PP+FnyfEOXVbs+K5fiAde/4Sd/FsmsrKt6dcfX86q9+sy3&#10;BvCZg4fmgD/bF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H+HvQB/uE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D/D3oA/3CKACgAoAKACgAoA&#10;KACgAoAKACgAoAKACgAoAKACgAoAKAP5yf8Aguj/AMFzdJ/4JuaPZ/AX4CW3h/xr+2B438P2+vKN&#10;ahbVfCXwT8IalNNb2Hirxbp8E0K6x4u1xbW8fwd4MmuoUgt0h8WeKIX0CbQ9I8XgH+eT+0V+2h+1&#10;f+1r4lvvFf7R37QHxP8Ai1qd/K0ptPE/ie9/4RjTgzFjbeH/AAVpzWHg3wxp4dmdNM8OaDpenxu7&#10;tHaqzsSAfMd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734e/FX4ofCPXbbxR8KfiR49+GPiazlSe08RfD3xh4h8F67azxENHNbav4&#10;b1HTdQgljYApJFcK6EAqQQKAP7Lv+CJ//ByR8RdY+Ifg39k//gol4stfFek+NNS0vwp8LP2mNQs7&#10;bTfEeh+JdRmj03RPC3xjm02G30zW/D+sXL2Wnab8RHsLPW9D1SV7vx9qOvaVqNz4h8LgH9ztABQA&#10;UAFABQAUAFABQAUAFABQAUAFABQAUAFABQAUAFABQB/h70Af7h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4e9AH+4RQAUAFABQA&#10;UAFABQAUAFABQAUAFABQAUAFABQAUAFABQB/jIftmftD+Jf2sf2rf2gf2jfFeo3Opan8W/in4s8V&#10;WjXMjSnTfDMupS2Xgrw5as5LrpnhTwbZ6D4Y0eJ2d4NK0izhaSRoy7AH+nd/wSV/4JN/AH/gnh+z&#10;z8NVHw58J6z+0/rvhPQtd+M/xj1bRoNU8Xv421OwN9rHhnwtq+rQyX3hjwh4Wn1Cfw3pen6HHoi6&#10;xa6bFrWv2c2t3l1IAD9ga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&#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B/kcRf8Ecf+Ch7/tYp+yHJ&#10;+zN8VovG3/CbReF5vG3/AAg/iKT4UQ+HJNUNl/wtA/EdbD/hEG+HQsEk1dfEA1kQSRxtpK/8T8HS&#10;wAf649ABQAUAFABQAUAFABQAUAFABQAUAFABQAUAFABQAUAFAH+HvQB/uE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H+Vz/wAHIP8Aymg/bK/7t4/9ZT+BlAH9wn/B&#10;t9/yhf8A2Nf+7h//AFqz450AfuFQAUAFABQAUAfw9/8AB5h/zjh/7u//APfXaAD/AIMz/wDnI9/3&#10;aB/79FQB/cJ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H+Vz/&#10;AMHIP/KaD9sr/u3j/wBZT+BlAH9wn/Bt9/yhf/Y1/wC7h/8A1qz450AfuFQAUAFABQAUAFABQAUA&#10;FABQAUAFABQAUAFABQAUAFABQB/kcRf8Ecf+Ch7/ALWKfshyfszfFaLxt/wm0Xhebxt/wg/iKT4U&#10;Q+HJNUNl/wALQPxHWw/4RBvh0LBJNXXxANZEEkcbaSv/ABPwdLAB/rj0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eS/F/4CfA79oPw6nhL47/B34YfGbwxC0722g/FHwJ4Y&#10;8d6XZTXKRxz3VhaeJtM1OLT7x1ihIvbJYLtHhgkjmWSGJkAPz/1L/ghx/wAEl9Wvm1G6/YY+C8Vw&#10;7BjHptt4l0WxBDtJ8ul6P4hsdMRdzEFUtFUoFiIMaKgAPrj4EfsSfsffswSPdfs9fsy/A/4P6pNB&#10;9luvEPgT4beFdD8V31sG3C31Lxbb6aPE2pQK3zJFf6rcxxkkoq5OQD6i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P8PegD/cI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P8A&#10;K5/4OQf+U0H7ZX/dvH/rKfwMoA/uE/4Nvv8AlC/+xr/3cP8A+tWfHOgD9wqACgAoAKACgD+Hv/g8&#10;w/5xw/8Ad3//AL67QAf8GZ//ADke/wC7QP8A36KgD+4S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P8rn/g5B/wCU0H7ZX/dvH/rKfwMoA/uE/wCDb7/lC/8Asa/9&#10;3D/+tWfHOgD9wq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P8rn/g5B/wCU0H7ZX/dvH/rK&#10;fwMoA/uE/wCDb7/lC/8Asa/93D/+tWfHOgD9wqACgAoAKACgD+Hv/g8w/wCccP8A3d//AO+u0AH/&#10;AAZn/wDOR7/u0D/36KgD+4S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P8rn/AIOQf+U0H7ZX/dvH/rKfwMoA/uE/4Nvv+UL/AOxr/wB3D/8ArVnxzoA/cKgAoAKA&#10;CgAoAKACgAoAKACgAoAKACgAoAKACgAoAKACgD+P6z/4O5fgRP8AtWL8MZ/2b9etv2YpfHQ8Fx/t&#10;BP8AEW2PiiLSJNZg0qP4n3XwzHhE2UfhOOLz9Wn0SLxpNr40Jo9QjkbVIm8OzAH9gN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&#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yuf+DkH/lNB+2V/wB28f8ArKfw&#10;MoA/uE/4Nvv+UL/7Gv8A3cP/AOtWfHOgD9wqACgAoAKACgAoAKACgAoAKACgAoAKACgAoAKACgAo&#10;AKAP8Tr/AIVN8ST8Vf8AhR8fgnxHN8XD48/4VhH8PItKuz4rl+IB17/hGF8JR6M0S3p1yTX8aUlg&#10;YVuDekQlA/FAH+2L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D/K5/4OQf8AlNB+2V/3bx/6yn8DKAP7hP8Ag2+/5Qv/ALGv/dw//rVn&#10;xzoA/cKgAoAKACgAoAKACgAoAKACgAoAKACgAoAKACgAoAKACgDxRv2av2c3+Lg+P7/AH4KP8eBE&#10;sA+NjfCvwK3xcECWQ01IR8SDoJ8ZCJNOVbBY/wC2di2QFqAIAI6APa6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P8A&#10;K5/4OQf+U0H7ZX/dvH/rKfwMoA/uE/4Nvv8AlC/+xr/3cP8A+tWfHOgD9wqACgAoAKACgAoAKACg&#10;AoAKACgAoAKACgAoAKACgAoAKAPxjH/Bfn/gmG37U8f7JMfxyvpfHEvjEfDkeO4/B2uH4Oj4gHUm&#10;0RfCp8fmEQM7a4F0hfEsenv4HN26S/8ACU/Yd14oB+zl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&#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yuf+DkH/lNB+2V&#10;/wB28f8ArKfwMoA/uE/4Nvv+UL/7Gv8A3cP/AOtWfHOgD9wqACgAoAKACgAoAKACgAoAKACgAoAK&#10;ACgAoAKACgAoAKAP8Pxp53na6eaV7l5TO9w0jtO07P5jTNKSZGlaQlzIWLlzuJ3c0Af7gd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wArn/g5B/5TQftlf928f+sp/AygD+4T/g2+/wCU&#10;L/7Gv/dw/wD61Z8c6AP3CoAKACgAoAKACgAoAKACgAoAKACgAoAKACgAoAKACgAoA/w96AP9wi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B/lc/8AByD/AMpoP2yv+7eP/WU/gZQB/cJ/wbff8oX/ANjX/u4f/wBas+OdAH7hUAFA&#10;BQAUAFABQAUAFABQAUAFABQAUAFABQAUAFABQAUAf4e9AH+4R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P8rn/g5B/wCU0H7ZX/dvH/rKfwMoA/uE/wCDb7/l&#10;C/8Asa/93D/+tWfHOgD9wqACgAoAKACgAoAKACgAoAKACgAoAKACgAoAKACgAoAKAP8AD3oA/wBw&#10;i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5XP8Awcg/8poP2yv+7eP/AFlP&#10;4GUAf3Cf8G33/KF/9jX/ALuH/wDWrPjnQB+4VABQAUAFABQAUAFABQAUAFABQAUAFABQAUAFABQA&#10;UAFAH+c0n/BqR+3TJ+1jP8Pv7Q+Hlv8AsqR+PHki+P8AP460aTU5vhaNWW4VU+H9ur+Mj8Rj4cY2&#10;f9mTaFbeFT4mjdD4pTRDHqrgH+jL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P8rn/AIOQf+U0H7ZX/dvH/rKfwMoA/uE/4Nvv+UL/AOxr/wB3D/8ArVnx&#10;zoA/cK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D/ACuf+DkH/lNB+2V/3bx/6yn8DKAP7hP+Db7/AJQv/sa/93D/&#10;APrVnxzoA/cKgAoAKACgAoAKACgAoAKACgAoAKACgAoAKACgAoAKACgD/OZf/g63/bqk/awg+IP9&#10;n/Dy2/ZVj8eJHL8AYPAujyanN8LRqzQM0nxAuGfxkfiMfDjC8/tOHXLbwqfEsaOPCyaKZNLcA/0Z&#10;q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H+Vz/wAHIP8Aymg/bK/7t4/9ZT+BlAH9wn/Bt9/yhf8A2Nf+7h//AFqz450A&#10;fuFQAUAFABQAUAFABQAUAFABQAUAFABQAUAFABQAUAFABQB/h70Af7h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yuf8Ag5B/5TQftlf928f+sp/AygD+4T/g&#10;2+/5Qv8A7Gv/AHcP/wCtWfHOgD9wqACgAoAKACgD+Hv/AIPMP+ccP/d3/wD767QAf8GZ/wDzke/7&#10;tA/9+ioA/uE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D/K5/wCDkH/lNB+2V/3bx/6yn8DKAP7hP+Db7/lC/wDsa/8Adw//AK1Z8c6AP3CoAKACgAoA&#10;KAP4e/8Ag8w/5xw/93f/APvrtAB/wZn/APOR7/u0D/36KgD+4S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H+Vz/wcg/8AKaD9sr/u3j/1lP4GUAf3Cf8ABt9/yhf/AGNf+7h//WrPjnQB+4VABQAU&#10;AFABQB/D3/weYf8AOOH/ALu//wDfXaAD/gzP/wCcj3/doH/v0VAH9wl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wArn/g5B/5TQftlf928f+sp/AygD+4T/g2+/wCUL/7Gv/dw/wD6&#10;1Z8c6AP3C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yuf8Ag5B/5TQftlf928f+sp/AygD+4T/g2+/5Qv8A7Gv/AHcP/wCtWfHOgD9wq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&#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yuf+DkH/AJTQftlf928f+sp/AygD+4T/AINv&#10;v+UL/wCxr/3cP/61Z8c6AP3CoAKACgAoAKACgAoAKACgAoAKACgAoAKACgAoAKACgAoA/wAPegD/&#10;AHC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H+Vz/wAHIP8Aymg/bK/7t4/9ZT+BlAH9wn/Bt9/yhf8A2Nf+7h//AFqz450AfuFQAUAFABQAUAFA&#10;BQAUAFABQAUAFABQAUAFABQAUAFABQB/idf8Km+JJ+Kv/Cj4/BPiOb4uHx5/wrCP4eRaVdnxXL8Q&#10;Dr3/AAjC+Eo9GaJb065Jr+NKSwMK3BvSISgfigD/AGxa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B/lc/8HIP/KaD9sr/ALt4/wDWU/gZQB/cJ/wbff8AKF/9jX/u4f8A9as+OdAH7hUAFABQ&#10;AUAFAH8Pf/B5h/zjh/7u/wD/AH12gA/4Mz/+cj3/AHaB/wC/RUAf3C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B/lc/8HIP/ACmg/bK/7t4/9ZT+BlAH9wn/AAbf&#10;f8oX/wBjX/u4f/1qz450AfuFQAUAFABQAUAFABQAUAFABQAUAFABQAUAFABQAUAFABQB4o37NX7O&#10;b/FwfH9/gD8FH+PAiWAfGxvhX4Fb4uCBLIaakI+JB0E+MhEmnKtgsf8AbOxbIC1AEAEdAHtd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5XP/ByD/wApoP2yv+7eP/WU/gZQB/cJ/wAG33/KF/8AY1/7uH/9&#10;as+OdAH7hUAFABQAUAFAH8Pf/B5h/wA44f8Au7//AN9doAP+DM//AJyPf92gf+/RUAf3C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B/lc/8AByD/AMpoP2yv+7eP&#10;/WU/gZQB/cJ/wbff8oX/ANjX/u4f/wBas+OdAH7hUAFABQAUAFABQAUAFABQAUAFABQAUAFABQAU&#10;AFABQAUAfjKP+C+//BMJv2pU/ZLT46XsnjmTxmnw4Xxwng7X2+D58fvqMmijwuPiB9n+ys39uImj&#10;/wDCSpZN4JN5PFKnidrAS3sQB+zV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D/ACuf+DkH/lNB+2V/3bx/6yn8DKAP7hP+&#10;Db7/AJQv/sa/93D/APrVnxzoA/cKgAoAKACgAoA/h7/4PMP+ccP/AHd//wC+u0AH/Bmf/wA5Hv8A&#10;u0D/AN+ioA/uE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D/K&#10;5/4OQf8AlNB+2V/3bx/6yn8DKAP7hP8Ag2+/5Qv/ALGv/dw//rVnxzoA/cKgAoAKACgAoAKACgAo&#10;AKACgAoAKACgAoAKACgAoAKACgD/AA/Gnnedrp5pXuXlM73DSO07Ts/mNM0pJkaVpCXMhYuXO4nd&#10;zQB/uB0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P8rn/g5B/5TQftlf8AdvH/AKyn8DKAP7hP+Db7/lC/+xr/AN3D/wDr&#10;VnxzoA/cKgAoAKACgAoAKACgAoAKACgAoAKACgAoAKACgAoAKACgD/D3oA/3C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&#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5XP/ByD/ymg/bK/wC7eP8A1lP4GUAf&#10;3Cf8G33/AChf/Y1/7uH/APWrPjnQB+4VABQAUAFABQB/D3/weYf844f+7v8A/wB9doAP+DM//nI9&#10;/wB2gf8Av0VAH9wl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5XP/ByD/wApoP2yv+7eP/WU/gZQB/cJ/wAG33/KF/8AY1/7uH/9as+OdAH7hUAFABQAUAFABQAU&#10;AFABQAUAFABQAUAFABQAUAFABQAUAf4e9AH+4R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D/K5/4OQf8AlNB+2V/3bx/6yn8DKAP7hP8Ag2+/5Qv/ALGv&#10;/dw//rVnxzoA/cKgAoAKACgAoA/h7/4PMP8AnHD/AN3f/wDvrtAB/wAGZ/8Azke/7tA/9+ioA/uE&#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D/K5/wCDkH/lNB+2&#10;V/3bx/6yn8DKAP7hP+Db7/lC/wDsa/8Adw//AK1Z8c6AP3CoAKACgAoAKACgAoAKACgAoAKACgAo&#10;AKACgAoAKACgAoA/w96AP9wi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H+Vz/AMHIP/KaD9sr/u3j/wBZT+BlAH9wn/Bt9/yhf/Y1/wC7h/8A&#10;1qz450AfuFQAUAFABQAUAfw9/wDB5h/zjh/7u/8A/fXaAD/gzP8A+cj3/doH/v0VAH9wl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5XP/ByD/ymg/bK/wC7eP8A&#10;1lP4GUAf3Cf8G33/AChf/Y1/7uH/APWrPjnQB+4VABQAUAFABQAUAFABQAUAFABQAUAFABQAUAFA&#10;BQAUAFAH+c0n/BqR+3TJ+1jP8Pv7Q+Hlv+ypH48eSL4/z+OtGk1Ob4WjVluFVPh/bq/jI/EY+HGN&#10;n/Zk2hW3hU+Jo3Q+KU0Qx6q4B/oy0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&#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B/h70Af7hFABQAUAFA&#10;BQAUAFABQAUAFABQAUAFABQAUAFABQAUAFABQAUAFABQAUAFABQAUAFABQAUAFABQAUAFABQAUAF&#10;ABQAUAFABQAUAFABQAUAFABQAUAFABQAUAFABQAUAFABQAUAFABQAUAFABQAUAFABQAUAFABQB+Z&#10;n/BRb/mjv/dQf/dIr/Mn9oz/AM2c/wC8hf8Avjn9t/Q5/wCbjf8Ado/+/OfTX7Hf/JuPw6/7m7/1&#10;O/E9f039Dj/lHDw5/wC7v/8AW74oPxH6Rn/J5eMf+7e/9ZXIz6Zr+mz8S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H+Vz/wAHIP8Aymg/bK/7t4/9ZT+BlAH9wn/Bt9/yhf8A&#10;2Nf+7h//AFqz450AfuF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&#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HzJ8V/wBir9jn48azN4k+Nv7KP7N/xd8S3CLHL4m+JXwR&#10;+GvjbxIyKiRqB4g8R+GtR1hNscccalL1SsaKgIUAUAdr8Iv2cv2e/wBn+0u7D4EfAn4OfBWzv40i&#10;1C2+E/wz8F/DuHUEiKmNb+PwjoukLe7WRGBuhKd6hydwzQB7N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&#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H+HvQB/uEUAFABQAUAFABQAUAFABQAUAFABQAUAFABQAUAF&#10;ABQAUAf4e9AH+4R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5X&#10;P/ByD/ymg/bK/wC7eP8A1lP4GUAf3Cf8G33/AChf/Y1/7uH/APWrPjnQB+4VABQAUAFABQB/D3/w&#10;eYf844f+7v8A/wB9doAP+DM//nI9/wB2gf8Av0VAH9wl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5XP/ByD/wApoP2yv+7eP/WU/gZQB/cJ/wAG33/KF/8AY1/7&#10;uH/9as+OdAH7hUAFABQAUAFABQAUAFABQAUAFABQAUAFABQAUAFABQAUAf4e9AH+4R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H+RxF/wRx/4KHv+1in7Icn7M3xWi8bf8JtF4Xm8bf8IP4ik+FEPhyTVDZf8LQPxHWw/wCE&#10;Qb4dCwSTV18QDWRBJHG2kr/xPwdLAB/rj0AFABQAUAFABQAUAFABQAUAFABQAUAFABQAUAFABQAU&#10;Af4e9AH+4R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5XP/ByD&#10;/wApoP2yv+7eP/WU/gZQB/cJ/wAG33/KF/8AY1/7uH/9as+OdAH7hUAFABQAUAFAH8Pf/B5h/wA4&#10;4f8Au7//AN9doAP+DM//AJyPf92gf+/RUAf3C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B/lc/8AByD/AMpoP2yv+7eP/WU/gZQB/cJ/wbff8oX/ANjX/u4f/wBa&#10;s+OdAH7hUAFABQAUAFABQAUAFABQAUAFABQAUAFABQAUAFABQAUAf5GsX/BHX/goa/7V6fsiyfsy&#10;/FqLxr/wnUXhObxqPAXieT4VQ+HpdZOm/wDC0T8RF07/AIRNvhuLNJNYXxKNYFm9tG9grf2yDpwA&#10;P9cq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P8Tb4r/DrX/hB8UfiR8J/FdpPYeJ/hl488XfD/wARWV1E0Nxa634O1/UPD2qQ&#10;TROqtHJHe6fMrKVGCOmKAP8AZA/ZM/aW+Hf7YH7Ofwk/aP8Ahbq9jq3hL4p+DtK8QqllOZ20LXHg&#10;W38T+EtSDpHNBrPhLxFDqfh3VreaKN477TpioaJo5HAPom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RTzwWsE11dTRW1tbRST3FxPIkMEEEKGSaaaaQrHFFFGrPJI7KiIpZiFBNAH+R&#10;v/wWZ/aQ8Cftaf8ABTn9rj46/DG/i1fwB4i8daB4V8Ka7bc2PiTSPhN8PPB3wht/FOmP5spl0jxQ&#10;fAj+INIuHMUlxpmpWk8lrZySNaQgH+iR/wAEB/h7rvwx/wCCQH7EnhvxFbS2uoal4C8ZfEK3imQx&#10;u2hfFz4ufEL4r+F7kKwBMV54Z8aaRdwPjEsE8cillcEgH7C0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4e9AH+4R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B/h70Af7&#10;h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H+Mn+2j+zr4l/ZJ/av/aA/Zw8V2Mthqfwl&#10;+J/ifwxaCVWQaj4Y+2tqPgrxBbBwrnT/ABP4Nv8AQfEemO6o8mnarayMiMxUAH+nX/wSb/4K1/s8&#10;/wDBQ/4A/Dkr8SvCehftP6N4T0bSPjH8GNd12w0zxsvi/TIINJ1fxT4Z0e+Gnz+KfCHie/jj1vTt&#10;U8N2+o2ujjW7PQNals9bhktWAP2B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Px+/4K1f8FZPgB/wTw/Z5+JTH4jeE9Z/af13wnruhfBj4&#10;O6RrMGp+MG8b6nYfYdH8TeKdI0meS/8ADHhDwtcahB4j1XUdbk0RdXtdOl0XQLybW720jAB/mI/s&#10;Zfs8eJf2sf2rf2fv2cvCmnXOpan8W/il4T8K3aW0bSnTvDEupRXvjXxHdKoLLpnhTwbZ694n1eVF&#10;d4NK0i8mWORowjAH+zf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10;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&#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w96AP9wigAoAK&#10;ACgAoAKACgAoAKACgAoAKACgAoAKACgAoAKACgAoAKACgAoAKACgAoAKACgAoAKACgAoAKACgAoA&#10;KACgAoAKACgAoAKACgAoAKACgAoAKACgAoAKACgAoAKACgAoAKACgAoAKACgAoAKACgD/D3oA/3C&#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P8PegD/cIoAKACgAoAKACgAo&#10;AKACgAoAKACgAoAKACgAoAKACgAoAKACgAoAKACgAoAKACgAoAKACgAoAKACgAoAKACgAoAKACgA&#10;oAKACgAoAKACgAoAKACgAoAKACgAoAKACgAoAKACgAoAKACgAoAKACgAoA/w96AP9wi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D/AA96AP8AcIoAKACgAoAKACgAoAKACgAo&#10;AKACgAoAKACgAoAKACgAoAKACgAoAKACgAoAKACgAoAKACgAoAKACgAoAKACgAoAKACgAoAKACgA&#10;oAKACgAoAKACgAoAKACgAoAKACgAoAKACgAoAKACgAoAKACgAoA/w96AP9wi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D/D3oA/3CKACgAoAKACgAoAKACgAoAKACgAoAKACg&#10;AoAKACgAoAKACgAoAKACgAoAKACgAoAKACgAoAKACgAoAKACgAoAKACgAoAKACgAoAKACgAoAKAC&#10;gAoAKACgAoAKACgAoAKACgAoAKACgAoAKACgAoAKAP4Zl/4NDPF8X7W1tqY/aL8AXP7Fa+OV8QXO&#10;mXFt4pi+PzeCV1B9S/4V+NKt/Dq+BJb6W1WLwzJ46TxjZ7YJZfEkfg1biJPD8oB/cz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B/DMv8AwaGeL4v2trbUx+0X4Auf2K18cr4g&#10;udMuLbxTF8fm8ErqD6l/wr8aVb+HV8CS30tqsXhmTx0njGz2wSy+JI/Bq3ESeH5QD+5m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ys5/+Dg3/gptN+1cv7So/aI8Zp4dj8bL&#10;rMX7Pi6gE+Bv/CCx6rNNH8O5vAEEcGiXFt/YMzaHL4sktv8AhOJnWLW5PEh1uCC/iAP9Uy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D/Kzn/4ODf+Cm037Vy/tKj9ojxmnh2P&#10;xsusxfs+LqAT4G/8ILHqs00fw7m8AQRwaJcW39gzNocviyS2/wCE4mdYtbk8SHW4IL+IA/1TKACg&#10;AoAKACgAoAKACgAoAKACgAoAKACgAoAKACgAoAKACgAoAKACgAoAKACgAoAKACgAoAKACgAoAKAC&#10;gAoAKACgAoAKACgAoAKACgAoAKACgAoAKACgAoAKACgAoAKACgAoAKACgAoAKACgAoAKAP8AD3oA&#10;/wBwi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D/D3oA/3CKACgAoAKACg&#10;AoAKACgAoAKACgAoAKACgAoAKACgAoAKACgAoAKACgAoAKACgAoAKACgAoAKACgAoAKACgAoAKAC&#10;gAoAKACgAoAKACgAoAKACgAoAKACgAoAKACgAoAKACgAoAKACgAoAKACgAoAKAP8PegD/cI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w96AP9wigAoAKACgAoAKACgAoAKA&#10;CgAoAKACgAoAKACgAoAKACgAoAKACgAoAKACgAoAKACgAoAKACgAoAKACgAoAKACgAoAKACgAoAK&#10;ACgAoAKACgAoAKACgAoAKACgAoAKACgAoAKACgAoAKACgAoAKACgD/D3oA/3C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P8AD3oA/wBwigAoAKACgAoAKACgAoAKACgAoAKA&#10;CgAoAKACgAoAKACgAoAKACgAoAKACgAoAKACgAoAKACgAoAKACgAoAKACgAoAKACgAoAKACgAoAK&#10;ACgAoAKACgAoAKACgAoAKACgAoAKACgAoAKACgAoAKACgD/Ehi8D+MJvG8fw1j8Nay3j+XxUngeP&#10;wf8AYZx4gbxhJq40BPDX9msouRrJ1ojS/sLIJxe/6OVEnFAH+29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&#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B/lc/8HIP/ACmg/bK/&#10;7t4/9ZT+BlAH9wn/AAbff8oX/wBjX/u4f/1qz450AfuFQAUAFABQAUAfw9/8HmH/ADjh/wC7v/8A&#10;312gA/4Mz/8AnI9/3aB/79FQB/cJ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4e9AH+4RQAUAFAH+HvQB/uEUAFABQAUAFABQAUAFABQAUAFABQAUAFA&#10;BQAUAFABQAUAFABQAUAFABQAUAFABQAUAFABQAUAFABQAUAFABQAUAFABQAUAFABQAUAFABQAUAF&#10;ABQAUAFABQAUAFABQAUAFABQAUAFABQAUAFABQAUAf4e9AH+4RQAUAFABQAUAFABQAUAFABQAUAF&#10;ABQAUAFABQAUAFABQB/h70Af7h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B/lc/wDByD/ymg/bK/7t4/8AWU/gZQB/cJ/wbff8oX/2Nf8Au4f/ANas+OdAH7hUAFAB&#10;QAUAFAH8Pf8AweYf844f+7v/AP312gA/4Mz/APnI9/3aB/79FQB/cJ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4e9AH+4RQAUAFAH+HvQB/uEUAFABQ&#10;AUAFABQAUAFABQAUAFABQAUAFABQAUAFABQAUAFABQAUAFABQAUAFABQAUAFABQAUAFABQAUAFAB&#10;QAUAFABQAUAFABQAUAFABQAUAFABQAUAFABQAUAFABQAUAFABQAUAFABQAUAFABQAUAf4e9AH+4R&#10;QAUAFABQAUAFABQAUAFABQAUAFABQAUAFABQAUAFABQB/h70Af7h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B/lc/8HIP/ACmg/bK/7t4/9ZT+BlAH9wn/AAbff8oX&#10;/wBjX/u4f/1qz450AfuFQAUAFABQAUAfw9/8HmH/ADjh/wC7v/8A312gA/4Mz/8AnI9/3aB/79FQ&#10;B/cJ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wAPegD/AHCKACgAoA/xGH8W+KH8WN47&#10;bxBq/wDwmj+IT4tPilb+4TXv+EobUjrB8QLqaSLdpq/9qn+0RfpKtwt5/pCyCUBqAP8AbnoAKACg&#10;AoAKACgAoAKACgAoAKACgAoAKACgAoAKACgAoAKACgAoAKACgAoAKACgAoAKACgAoAKACgAoAKAC&#10;gAoAKACgAoAKACgAoAKACgAoAKACgAoAKACgAoAKACgAoAKACgAoAKACgAoAKACgAoA/w96AP9wi&#10;gAoAKACgAoAKACgAoAKACgAoAKACgAoAKACgAoAKACgD/D3oA/3C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D/ACuf+DkH/lNB+2V/3bx/6yn8DKAP7hP+Db7/AJQv&#10;/sa/93D/APrVnxzoA/cKgAoAKACgAoA/h7/4PMP+ccP/AHd//wC+u0AH/Bmf/wA5Hv8Au0D/AN+i&#10;oA/uE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P8A&#10;D3oA/wBwigAoAKAP8PegD/cIoAKACgAoAKACgAoAKACgAoAKACgAoAKACgAoAKACgAoAKACgAoAK&#10;ACgAoAKACgAoAKACgAoAKACgAoAKACgAoAKACgAoAKACgAoAKACgAoAKACgAoAKACgAoAKACgAoA&#10;KACgAoAKACgAoAKACgAoA/w96AP9wigAoAKACgAoAKACgAoAKACgAoAKACgAoAKACgAoAKACgD/D&#10;3oA/3C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D/K5/wCDkH/l&#10;NB+2V/3bx/6yn8DKAP7hP+Db7/lC/wDsa/8Adw//AK1Z8c6AP3CoAKACgAoAKAP4e/8Ag8w/5xw/&#10;93f/APvrtAB/wZn/APOR7/u0D/36KgD+4S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w96AP9wigAoAKAP8AD3oA/wBwigAoAKACgAoAKACgAoAKACgA&#10;oAKACgAoAKACgAoAKACgAoAKACgAoAKACgAoAKACgAoAKACgAoAKACgAoAKACgAoAKACgAoAKACg&#10;AoAKACgAoAKACgAoAKACgAoAKACgAoAKACgAoAKACgAoAKACgD/D3oA/3CKACgAoAKACgAoAKACg&#10;AoAKACgAoAKACgAoAKACgAoAKAP8PegD/cI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P8AK5/4OQf+U0H7ZX/dvH/rKfwMoA/uE/4Nvv8AlC/+xr/3cP8A+tWfHOgD&#10;9wqACgAoAKACgD+Hv/g8w/5xw/8Ad3//AL67QAf8GZ//ADke/wC7QP8A36KgD+4S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B+Gf7Hf/Jx3w6/7m7/1BPE9f4XfQ4/5SP8ADn/u7/8A1hOKD/Uj6Rn/ACZr&#10;jH/u3v8A1qsjP3Mr/dE/y3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D8M/2O/8Ak474df8Ac3f+oJ4nr/C76HH/ACkf4c/93f8A+sJx&#10;Qf6kfSM/5M1xj/3b3/rVZGfuZX+6J/lu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hn+x3/ycd8Ov+5u/wDUE8T1/hd9Dj/lI/w5/wC7v/8AWE4oP9SPpGf8ma4x&#10;/wC7e/8AWqyM/cyv90T/AC3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DP9jv/AJOO+HX/AHN3/qCeJ6/wu+hx/wApH+HP&#10;/d3/APrCcUH+pH0jP+TNcY/929/61WRn7mV/uif5bh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D8M/2O/+Tjvh1/3N3/qCeJ6/&#10;wu+hx/ykf4c/93f/AOsJxQf6kfSM/wCTNcY/929/61WRn7mV/uif5bh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D&#10;8M/2O/8Ak474df8Ac3f+oJ4nr/C76HH/ACkf4c/93f8A+sJxQf6kfSM/5M1xj/3b3/rVZGfuZX+6&#10;J/lu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Pwz/AGO/+Tjvh1/3N3/qCeJ6/wALvocf8pH+HP8A3d//AKwn&#10;FB/qR9Iz/kzXGP8A3b3/AK1WRn7mV/uif5bh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D8M/2O/wDk474df9zd/wCoJ4nr/C76HH/KR/hz/wB3f/6wnFB/qR9Iz/kzXGP/AHb3&#10;/rVZGfuZX+6J/lu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&#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4e9AH+4RQAUAFAH+HvQB/uEUAFABQAUAFABQAUAFABQAUAFABQAUAFABQAUAFABQAU&#10;AFABQAUAFABQAUAFABQAUAFABQAUAFABQAUAFABQAUAFABQAUAFABQAUAFABQAUAFABQAUAFABQA&#10;UAFABQAUAFABQAUAFABQAUAFABQAUAf4e9AH+4RQAUAFABQAUAFABQAUAFABQAUAFABQAUAFABQA&#10;UAFABQB/h70Af7h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B/l&#10;c/8AByD/AMpoP2yv+7eP/WU/gZQB/cJ/wbff8oX/ANjX/u4f/wBas+OdAH7hUAFABQAUAFAH8Pf/&#10;AAeYf844f+7v/wD312gA/wCDM/8A5yPf92gf+/RUAf3C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H+HvQB/uEUAFABQB/h70Af7hFABQAUAFABQAUAFA&#10;BQAUAFABQAUAFABQAUAFABQAUAFABQAUAFABQAUAFABQAUAFABQAUAFABQAUAFABQAUAFABQAUAF&#10;ABQAUAFABQAUAFABQAUAFABQAUAFABQAUAFABQAUAFABQAUAFABQAUAFAH+HvQB/uEUAFABQAUAF&#10;ABQAUAFABQAUAFABQAUAFABQAUAFABQAUAf4e9AH+4R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5XP/ByD/ymg/bK/wC7eP8A1lP4GUAf3Cf8G33/AChf/Y1/7uH/&#10;APWrPjnQB+4VABQAUAFABQB/D3/weYf844f+7v8A/wB9doAP+DM//nI9/wB2gf8Av0VAH9wl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B/h70Af7hFABQ&#10;AUAf4e9AH+4RQAUAFABQAUAFABQAUAFABQAUAFABQAUAFABQAUAFABQAUAFABQAUAFABQAUAFABQ&#10;AUAFABQAUAFABQAUAFABQAUAFABQAUAFABQAUAFABQAUAFABQAUAFABQAUAFABQAUAFABQAUAFAB&#10;QAUAFABQB/ihp8HPie/xfi+Af/CE+IY/jFN8QYvhUnw9n0y7t/E4+IM+vr4Xi8KyaTPFHeRau2vO&#10;um/ZJYUlW4OxlBzQB/teUAFABQAUAFABQAUAFABQAUAFABQAUAFABQAUAFABQAUAf4e9AH+4R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5XP/AAcg/wDKaD9sr/u3&#10;j/1lP4GUAf3Cf8G33/KF/wDY1/7uH/8AWrPjnQB+4VABQAUAFABQB/D3/wAHmH/OOH/u7/8A99do&#10;AP8AgzP/AOcj3/doH/v0VAH9wl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H+Vz/wcg/8poP2yv8Au3j/ANZT+BlAH9wn/Bt9/wAoX/2Nf+7h/wD1qz450AfuFQAUAFAB&#10;QAUAfw9/8HmH/OOH/u7/AP8AfXaAD/gzP/5yPf8AdoH/AL9FQB/cJ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Hf/Dr4UfFH4v6/aeFPhP8N/HnxN8T308VtZ+Hfh/4R1/xjrd1cTMqRQwaX4e0/UL2&#10;SSRmVVVYSSSKAP7LP+CKH/Btt8RtE+JHhH9qv/gop4QtfCmleB9S0rxV8LP2ar+/sdW17X/E+n3A&#10;1DRvFHxgj0m5u9M0fw/olzDY6lp3w9e+vNW17Ul+y+O7HRdK0688O+JgD+52gAoAKACgAoAKAP4e&#10;/wDg8w/5xw/93f8A/vrtAB/wZn/85Hv+7QP/AH6KgD+4S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w96AP9wigAoAKAP8PvzZfN87zJPO8zzfN3t5vm&#10;7t/meZnd5m75t+d27nOeaAP9wSgAoAKACgAoAKACgAoAKACgAoAKACgAoAKACgAoAKACgAoAKACg&#10;AoAKACgAoAKACgAoAKACgAoAKACgAoAKACgAoAKACgAoAKACgAoAKACgAoAKACgAoAKACgAoAKAC&#10;gAoAKACgAoAKACgAoAKACgD/AA96AP8AcI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P4e/+DzD/AJxw/wDd3/8A767QAf8ABmf/AM5Hv+7QP/foqAP7h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D/D3oA/3CKACgAoA/w96AP9wigAoAKA&#10;CgAoAKACgAoAKACgAoAKACgAoAKACgAoAKACgAoAKACgAoAKACgAoAKACgAoAKACgAoAKACgAoAK&#10;ACgAoAKACgAoAKACgAoAKACgAoAKACgAoAKACgAoAKACgAoAKACgAoAKACgAoAKACgD/AA96AP8A&#10;cI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P4e/+DzD/AJxw/wDd3/8A767QAf8A&#10;Bmf/AM5Hv+7QP/foqAP7h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D/D3oA/3CKACgAoA/w96AP9wigAoAKACgAoAKACgAoAKACgAoAKACgAoAKACgAo&#10;AKACgAoAKACgAoAKACgAoAKACgAoAKACgAoAKACgAoAKACgAoAKACgAoAKACgAoAKACgAoAKACgA&#10;oAKACgAoAKACgAoAKACgAoAKACgAoAKACgD/AA96AP8AcI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P4e/+DzD/AJxw/wDd3/8A767QAf8ABmf/AM5Hv+7QP/foqAP7h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D/D3oA/3CKACgAoA/w9&#10;6AP9wigAoAKACgAoAKACgAoAKACgAoAKACgAoAKACgAoAKACgAoAKACgAoAKACgAoAKACgAoAKAC&#10;gAoAKACgAoAKACgAoAKACgAoAKACgAoAKACgAoAKACgAoAKACgAoAKACgAoAKACgAoAKACgAoAKA&#10;CgD+ACH/AINGv2lV/asTRZfjP8JJP2PU8cDU38dnVvEqfFyb4ZJqkU7eGx4FTwu2lp8Q5dLd9LW8&#10;/wCErHhdXik106osph8PygH9/wD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w9/&#10;8HmH/OOH/u7/AP8AfXaAD/gzP/5yPf8AdoH/AL9FQB/cJ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4e9AH+4RQAUAFAH8AY/wCDRz9pI/tYHSP+Fx/C&#10;Qfscjx42qjxsdZ8T/wDC3D8Lhq0dwPC48EjwudN/4WG2kyNpK358VDwxvhk15tUWUw+H5QD+/w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h7/AODzD/nHD/3d/wD++u0AH/Bmf/zk&#10;e/7tA/8AfoqAP7h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eZfGD4L/CX9oHwBrnws+N3w48H&#10;fFT4d+JIGg1jwh450HT/ABDoty3lyxw3kVrqEM32HVbHznm0vWbBrXVtJu9l7pl7aXkUU6AH5A/8&#10;Env+CUsP/BLv9pT9v7T/AABquoa7+zn8edP/AGY/FnwUutbuPtfiHw3J4Zvf2jbfxt8NtdvWSNtX&#10;ufBkviPw7c6ZrpjEmp+HPEWiDUJJ9btdWmcA/cu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w96AP9wigAoAKAP8PegD/cIoAKACgAoAKACgAoAKACgA&#10;oAKACgAoAKACgAoAKACgAoAKACgAoAKACgAoAKACgAoAKACgAoAKACgAoAKACgAoAKACgAoAKACg&#10;AoAKACgAoAKACgAoAKACgAoAKACgAoAKACgAoAKACgAoAKACgAoA/wAPegD/AHCKACgAoAKACgAo&#10;AKACgAoAKACgAoAKACgAoAKACgAoAKAP8PegD/cI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wAPegD/AHCKACgAoA/w96AP9wigAoAKACgAoAKA&#10;CgAoAKACgAoAKACgAoAKACgAoAKACgAoAKACgAoAKACgAoAKACgAoAKACgAoAKACgAoAKACgAoAK&#10;ACgAoAKACgAoAKACgAoAKACgAoAKACgAoAKACgAoAKACgAoAKACgAoAKACgD/ERbw34gTxE3hB9F&#10;1NPFSa0fDbeHWsrhdZXxAt9/ZjaK2nGMXS6muog2JsjELgXQ8gx+Z8tAH+3dQAUAFABQAUAFABQA&#10;UAFABQAUAFABQAUAFABQAUAFABQB/h70Af7h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BWW8tXu57BLiJr22trW8uLUOpnhtb6&#10;W8hs7iSPO5YrmXT76OFyNsj2k6qSY2wAWa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PlPwfrmoXH7cP7RH&#10;hqSaRtL0n9lP9jTXLO3LkxRah4h+Lv7d9hqUyR9Fknt/DGkpI4OXW2iU4Ea5APqy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OvBP/KQH9pv&#10;/szr9hf/ANXX/wAFEaAPsW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B8deCf+UgP7Tf8A2Z1+wv8A+rr/AOCiNAH2L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4e9AH+4RQAUAFAH+HvQB/uEUAFABQAUAFABQAUAFAB&#10;QAUAFABQAUAFABQAUAFABQAUAFABQAUAFABQAUAFABQAUAFABQAUAFABQAUAFABQAUAFABQAUAFA&#10;BQAUAFABQAUAFABQAUAFABQAUAFABQAUAFABQAUAFABQAUAFABQAUAf4e9AH+4RQAUAFABQAUAFA&#10;BQAUAFABQAUAFABQAUAFABQAUAFABQB/h70Af7h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Hx14J/5SA/tN/wDZnX7C/wD6uv8A4KI0AfYt&#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B/h70Af7h&#10;FABQAUAf4e9AH+4RQAUAFABQAUAFABQAUAFABQAUAFABQAUAFABQAUAFABQAUAFABQAUAFABQAUA&#10;FABQAUAFABQAUAFABQAUAFABQAUAFABQAUAFABQAUAFABQAUAFABQAUAFABQAUAFABQAUAFABQAU&#10;AFABQAUAFABQB/h70Af7hFABQAUAFABQAUAFABQAUAFABQAUAFABQAUAFABQAUAFAH+HvQB/uE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HXgn/lID+03/ANmdfsL/APq6/wDgojQB9i0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OvBP/KQH9pv/szr9hf/ANXX&#10;/wAFEaAPsW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Pj/AMFQTL+33+0vctGwgl/Y/wD2HoI5f4Xmt/jR/wAFCpJox33RpdW7&#10;Nx0lX3wAfY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B+Zn/BRb/mjv8A&#10;3UH/AN0iv8yf2jP/ADZz/vIX/vjn9t/Q5/5uN/3aP/vzn01+x3/ybj8Ov+5u/wDU78T1/Tf0OP8A&#10;lHDw5/7u/wD9bvig/EfpGf8AJ5eMf+7e/wDWVyM+ma/ps/Eg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mZ/wUW/5o7/AN1B/wDdIr/Mn9oz/wA2c/7yF/74&#10;5/bf0Of+bjf92j/7859Nfsd/8m4/Dr/ubv8A1O/E9f039Dj/AJRw8Of+7v8A/W74oPxH6Rn/ACeX&#10;jH/u3v8A1lcjPpmv6bPxI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D8zP+Ci3/NHf+6g/+6RX+ZP7Rn/mzn/eQv8A3xz+2/oc/wDNxv8Au0f/AH5z6a/Y7/5N&#10;x+HX/c3f+p34nr+m/ocf8o4eHP8A3d//AK3fFB+I/SM/5PLxj/3b3/rK5GfTNf02fiQ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H5mf8ABRb/AJo7&#10;/wB1B/8AdIr/ADJ/aM/82c/7yF/745/bf0Of+bjf92j/AO/OfTX7Hf8Aybj8Ov8Aubv/AFO/E9f0&#10;39Dj/lHDw5/7u/8A9bvig/EfpGf8nl4x/wC7e/8AWVyM+ma/ps/Eg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mZ/wUW/5o7/3UH/3SK/zJ/aM/82c/7yF/745/bf0Of+bjf92j/wC/&#10;OfTX7Hf/ACbj8Ov+5u/9TvxPX9N/Q4/5Rw8Of+7v/wDW74oPxH6Rn/J5eMf+7e/9ZXIz6Zr+mz8S&#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PzM/4KLf80d/7qD/7pFf5&#10;k/tGf+bOf95C/wDfHP7b+hz/AM3G/wC7R/8AfnPpr9jv/k3H4df9zd/6nfiev6b+hx/yjh4c/wDd&#10;3/8Ard8UH4j9Iz/k8vGP/dvf+srkZ9M1/TZ+J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PzM/wCCi3/NHf8AuoP/ALpF&#10;f5k/tGf+bOf95C/98c/tv6HP/Nxv+7R/9+c+mv2O/wDk3H4df9zd/wCp34nr+m/ocf8AKOHhz/3d&#10;/wD63fFB+I/SM/5PLxj/AN29/wCsrkZ9M1/TZ+J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mZ/wUW/5o7/3UH/3SK/zJ/aM/wDNnP8AvIX/AL45&#10;/bf0Of8Am43/AHaP/vzn01+x3/ybj8Ov+5u/9TvxPX9N/Q4/5Rw8Of8Au7//AFu+KD8R+kZ/yeXj&#10;H/u3v/WVyM+ma/ps/Eg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D8zP+Ci3/ADR3/uoP/ukV/mT+0Z/5s5/3&#10;kL/3xz+2/oc/83G/7tH/AN+c+mv2O/8Ak3H4df8Ac3f+p34nr+m/ocf8o4eHP/d3/wDrd8UH4j9I&#10;z/k8vGP/AHb3/rK5GfTNf02fiQ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mZ/wUW/5o7/AN1B/wDd&#10;Ir/Mn9oz/wA2c/7yF/745/bf0Of+bjf92j/7859Nfsd/8m4/Dr/ubv8A1O/E9f039Dj/AJRw8Of+&#10;7v8A/W74oPxH6Rn/ACeXjH/u3v8A1lcjPpmv6bPxI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D8zP+Ci3/NHf+6g/+6RX+ZP7Rn/mzn/eQv8A3xz+&#10;2/oc/wDNxv8Au0f/AH5z6a/Y7/5Nx+HX/c3f+p34nr+m/ocf8o4eHP8A3d//AK3fFB+I/SM/5PLx&#10;j/3b3/rK5GfTNf02fiQ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wAPegD/&#10;AHCKACgAoA/w96AP9wigAoAKACgAoAKACgAoAKACgAoAKACgAoAKACgAoAKACgAoAKACgAoAKACg&#10;AoAKACgAoAKACgAoAKACgAoAKACgAoAKACgAoAKACgAoAKACgAoAKACgAoAKACgAoAKACgAoAKAC&#10;gAoAKACgAoAKACgD/D3oA/3CKACgAoAKACgAoAKACgAoAKACgAoAKACgAoAKACgAoAKAP8PegD/c&#10;I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4e9AH+4RQAUAFAH+HvQB/uEUAFABQAUAFABQAUAFAB&#10;QAUAFABQAUAFABQAUAFABQAUAFABQAUAFABQAUAFABQAUAFABQAUAFABQAUAFABQAUAFABQAUAFA&#10;BQAUAFABQAUAFABQAUAFABQAUAFABQAUAFABQAUAFABQAUAFABQAUAf4e9AH+4RQAUAFABQAUAFA&#10;BQAUAFABQAUAFABQAUAFABQAUAFABQB/h70Af7h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H+HvQB/uEUAFABQB/h70Af7hFABQAUAFABQAUAFAB&#10;QAUAFABQAUAFABQAUAFABQAUAFABQAUAFABQAUAFABQAUAFABQAUAFABQAUAFABQAUAFABQAUAFA&#10;BQAUAFABQAUAFABQAUAFABQAUAFABQAUAFABQAUAFABQAUAFABQAUAFAH+HvQB/uEUAFABQAUAFA&#10;BQAUAFABQAUAFABQAUAFABQAUAFABQAUAf4e9AH+4R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B/h70Af7hFABQAUAf4e9AH+4RQAUAFABQAUAFAB&#10;QAUAFABQAUAFABQAUAFABQAUAFABQAUAFABQAUAFABQAUAFABQAUAFABQAUAFABQAUAFABQAUAFA&#10;BQAUAFABQAUAFABQAUAFABQAUAFABQAUAFABQAUAFABQAUAFABQAUAFABQB/O1N/wbH/APBN+f8A&#10;aqf9pmVPi4dHk8eH4kv+z6vifw8vwak8SvrM2vS6fJb/APCJnxn/AMIU2pyRzJ4Ri8Ww2iQRnSjd&#10;PoTnSgAf0S0AFABQAUAFABQAUAFABQAUAFABQAUAFABQAUAFABQAUAf4e9AH+4R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&#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4e9AH+4RQAUAFABQAUAFABQAUAFABQAU&#10;AFABQAUAFABQAUAFABQAUAFABQAUAFABQAUAFABQAUAFABQAUAFABQAUAFABQAUAFABQAUAFABQA&#10;UAFABQAUAFABQAUAFABQAUAFABQAUAFABQAUAFABQAUAFABQB/j8v/wS7/bmj/auP7HDfs6fFOT4&#10;ujx1/wAIYPJ8EeJD4YlsP7VlsF+IUHie40220VvhpJp8E3iWHxxNfQeHm8ORvqz38VskjoAf7A1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H+Ptcf8Evf257f9qqX9jz/AIZz&#10;+Kc3xfj8bt4OVIfBHic+GJ7FdTmsk+IEHid9Kj0l/hpNYW83iSHxw1ymgt4cjfVTeLAjlQD/AGCa&#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D+R6f/AIO3P2Z4v2rz8JIf2ffF&#10;lz+zSvjpvBD/ALTKfECwi1Q2CaxPo3/Cyrf4TS+EQZvAUxFtrUcc/jyy8VR+F3l1STQTrSr4VIB/&#10;XD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B/Iu3/B3D+zUf2p4fhVB+zv&#10;4vf9myTxtF4Nk/aRn+IOn2utQ6edYl0iT4jL8JT4RlWXwTt8jWFgl8f2nidfDnm6hJo39sBfDVAH&#10;9dFABQAUAFABQAUAFABQAUAFABQAUAFABQAUAFABQAUAFABQAUAFABQAUAFABQAUAFABQAUAFABQ&#10;AUAFABQAUAFABQAUAFABQAUAFABQAUAFABQAUAFABQAUAFABQAUAFABQAUAFABQAUAFABQAUAFAH&#10;+HvQB/uE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4e9AH+4RQAUAFAB&#10;QAUAFABQAUAFABQAUAFABQAUAFABQAUAFABQAUAFABQAUAFABQAUAFABQAUAFABQAUAFABQAUAFA&#10;BQAUAFABQAUAFABQAUAFABQAUAFABQAUAFABQAUAFABQAUAFABQAUAFABQAUAFABQB/h70Af7h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">
                <v:shape id="Picture 453113934" o:spid="_x0000_s1066" type="#_x0000_t75" alt="A picture containing text, screenshot, diagram, font&#10;&#10;Description automatically generated" style="position:absolute;width:60845;height:36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">
                  <v:imagedata r:id="rId23" o:title="A picture containing text, screenshot, diagram, font&#10;&#10;Description automatically generated" croptop="3204f" cropbottom="5481f" cropleft="2332f" cropright="2230f"/>
                </v:shape>
                <v:shape id="Text Box 935444826" o:spid="_x0000_s1067" type="#_x0000_t202" style="position:absolute;top:36118;width:45931;height:16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" stroked="f">
                  <v:textbox inset="0,0,0,0">
                    <w:txbxContent>
                      <w:p w14:paraId="4D832228" w14:textId="6E83149C" w:rsidR="00335CE5" w:rsidRPr="00843157" w:rsidRDefault="00335CE5" w:rsidP="00335CE5">
                        <w:pPr>
                          <w:pStyle w:val="Caption"/>
                          <w:jc w:val="left"/>
                          <w:rPr>
                            <w:color w:val="auto"/>
                            <w:szCs w:val="20"/>
                          </w:rPr>
                        </w:pPr>
                        <w:bookmarkStart w:id="67" w:name="_Ref134690606"/>
                        <w:bookmarkStart w:id="68" w:name="_Toc134889956"/>
                        <w:bookmarkStart w:id="69" w:name="_Toc135041519"/>
                        <w:r w:rsidRPr="009825CB">
                          <w:rPr>
                            <w:b/>
                            <w:bCs w:val="0"/>
                            <w:color w:val="auto"/>
                          </w:rPr>
                          <w:t xml:space="preserve">Figure </w:t>
                        </w:r>
                        <w:r w:rsidRPr="009825CB">
                          <w:rPr>
                            <w:b/>
                            <w:bCs w:val="0"/>
                            <w:color w:val="auto"/>
                          </w:rPr>
                          <w:fldChar w:fldCharType="begin"/>
                        </w:r>
                        <w:r w:rsidRPr="009825CB">
                          <w:rPr>
                            <w:b/>
                            <w:bCs w:val="0"/>
                            <w:color w:val="auto"/>
                          </w:rPr>
                          <w:instrText xml:space="preserve"> SEQ Figure \* ARABIC </w:instrText>
                        </w:r>
                        <w:r w:rsidRPr="009825CB">
                          <w:rPr>
                            <w:b/>
                            <w:bCs w:val="0"/>
                            <w:color w:val="auto"/>
                          </w:rPr>
                          <w:fldChar w:fldCharType="separate"/>
                        </w:r>
                        <w:r w:rsidR="00B81A09">
                          <w:rPr>
                            <w:b/>
                            <w:bCs w:val="0"/>
                            <w:noProof/>
                            <w:color w:val="auto"/>
                          </w:rPr>
                          <w:t>9</w:t>
                        </w:r>
                        <w:r w:rsidRPr="009825CB">
                          <w:rPr>
                            <w:b/>
                            <w:bCs w:val="0"/>
                            <w:color w:val="auto"/>
                          </w:rPr>
                          <w:fldChar w:fldCharType="end"/>
                        </w:r>
                        <w:bookmarkEnd w:id="67"/>
                        <w:r w:rsidRPr="009825CB">
                          <w:rPr>
                            <w:b/>
                            <w:bCs w:val="0"/>
                            <w:color w:val="auto"/>
                          </w:rPr>
                          <w:t>.</w:t>
                        </w:r>
                        <w:r w:rsidRPr="00843157">
                          <w:rPr>
                            <w:color w:val="auto"/>
                          </w:rPr>
                          <w:t xml:space="preserve"> Communication </w:t>
                        </w:r>
                        <w:r>
                          <w:rPr>
                            <w:color w:val="auto"/>
                          </w:rPr>
                          <w:t>o</w:t>
                        </w:r>
                        <w:r w:rsidRPr="00843157">
                          <w:rPr>
                            <w:color w:val="auto"/>
                          </w:rPr>
                          <w:t>verview</w:t>
                        </w:r>
                        <w:r>
                          <w:rPr>
                            <w:color w:val="auto"/>
                          </w:rPr>
                          <w:t>.</w:t>
                        </w:r>
                        <w:bookmarkEnd w:id="68"/>
                        <w:bookmarkEnd w:id="69"/>
                      </w:p>
                    </w:txbxContent>
                  </v:textbox>
                </v:shape>
                <w10:wrap type="square"/>
              </v:group>
            </w:pict>
          </mc:Fallback>
        </mc:AlternateContent>
      </w:r>
    </w:p>
    <w:p w14:paraId="7F666D48" w14:textId="17B27899" w:rsidR="00335CE5" w:rsidRPr="00B81A09" w:rsidRDefault="00335CE5" w:rsidP="00B20498">
      <w:pPr>
        <w:rPr>
          <w:rFonts w:cstheme="minorHAnsi"/>
        </w:rPr>
      </w:pPr>
    </w:p>
    <w:sectPr w:rsidR="00335CE5" w:rsidRPr="00B81A0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AA72F10"/>
    <w:multiLevelType w:val="multilevel"/>
    <w:tmpl w:val="5492E4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5E6330C"/>
    <w:multiLevelType w:val="multilevel"/>
    <w:tmpl w:val="019C25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7C32CC4"/>
    <w:multiLevelType w:val="multilevel"/>
    <w:tmpl w:val="2CC263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7AE02A91"/>
    <w:multiLevelType w:val="hybridMultilevel"/>
    <w:tmpl w:val="822092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D847EF8"/>
    <w:multiLevelType w:val="multilevel"/>
    <w:tmpl w:val="868AFD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492450461">
    <w:abstractNumId w:val="1"/>
  </w:num>
  <w:num w:numId="2" w16cid:durableId="1887830403">
    <w:abstractNumId w:val="4"/>
  </w:num>
  <w:num w:numId="3" w16cid:durableId="1966232457">
    <w:abstractNumId w:val="3"/>
  </w:num>
  <w:num w:numId="4" w16cid:durableId="2075546974">
    <w:abstractNumId w:val="2"/>
  </w:num>
  <w:num w:numId="5" w16cid:durableId="4007112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3MDO2NLIwMTIzsLRU0lEKTi0uzszPAykwqgUABhiqRiwAAAA="/>
  </w:docVars>
  <w:rsids>
    <w:rsidRoot w:val="00B20498"/>
    <w:rsid w:val="001E797C"/>
    <w:rsid w:val="0031468E"/>
    <w:rsid w:val="00330F4B"/>
    <w:rsid w:val="00335CE5"/>
    <w:rsid w:val="003A074B"/>
    <w:rsid w:val="005E3FCE"/>
    <w:rsid w:val="007F7E1E"/>
    <w:rsid w:val="008E3BDA"/>
    <w:rsid w:val="00982751"/>
    <w:rsid w:val="00AA756C"/>
    <w:rsid w:val="00B20498"/>
    <w:rsid w:val="00B81A09"/>
    <w:rsid w:val="00C341A2"/>
    <w:rsid w:val="00CF1DA6"/>
    <w:rsid w:val="00D114F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8FD4DA"/>
  <w15:chartTrackingRefBased/>
  <w15:docId w15:val="{E6FB78B6-EF71-44EE-B20E-096B590D2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341A2"/>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paragraph" w:styleId="Caption">
    <w:name w:val="caption"/>
    <w:basedOn w:val="Normal"/>
    <w:next w:val="Normal"/>
    <w:link w:val="CaptionChar"/>
    <w:unhideWhenUsed/>
    <w:qFormat/>
    <w:rsid w:val="005E3FCE"/>
    <w:pPr>
      <w:widowControl w:val="0"/>
      <w:tabs>
        <w:tab w:val="left" w:pos="1418"/>
      </w:tabs>
      <w:spacing w:after="120" w:line="240" w:lineRule="auto"/>
      <w:ind w:left="1418" w:hanging="1418"/>
      <w:jc w:val="center"/>
    </w:pPr>
    <w:rPr>
      <w:rFonts w:ascii="Arial" w:eastAsiaTheme="minorEastAsia" w:hAnsi="Arial" w:cstheme="minorHAnsi"/>
      <w:bCs/>
      <w:color w:val="595959" w:themeColor="text1" w:themeTint="A6"/>
      <w:kern w:val="0"/>
      <w:szCs w:val="18"/>
      <w:lang w:eastAsia="en-GB"/>
      <w14:ligatures w14:val="none"/>
    </w:rPr>
  </w:style>
  <w:style w:type="character" w:customStyle="1" w:styleId="CaptionChar">
    <w:name w:val="Caption Char"/>
    <w:basedOn w:val="DefaultParagraphFont"/>
    <w:link w:val="Caption"/>
    <w:rsid w:val="005E3FCE"/>
    <w:rPr>
      <w:rFonts w:ascii="Arial" w:eastAsiaTheme="minorEastAsia" w:hAnsi="Arial" w:cstheme="minorHAnsi"/>
      <w:bCs/>
      <w:color w:val="595959" w:themeColor="text1" w:themeTint="A6"/>
      <w:kern w:val="0"/>
      <w:szCs w:val="18"/>
      <w:lang w:eastAsia="en-GB"/>
      <w14:ligatures w14:val="none"/>
    </w:rPr>
  </w:style>
  <w:style w:type="character" w:customStyle="1" w:styleId="normaltextrun">
    <w:name w:val="normaltextrun"/>
    <w:basedOn w:val="DefaultParagraphFont"/>
    <w:rsid w:val="005E3FCE"/>
  </w:style>
  <w:style w:type="character" w:styleId="Hyperlink">
    <w:name w:val="Hyperlink"/>
    <w:basedOn w:val="DefaultParagraphFont"/>
    <w:uiPriority w:val="99"/>
    <w:unhideWhenUsed/>
    <w:rsid w:val="003A074B"/>
    <w:rPr>
      <w:color w:val="0563C1" w:themeColor="hyperlink"/>
      <w:u w:val="single"/>
    </w:rPr>
  </w:style>
  <w:style w:type="character" w:styleId="UnresolvedMention">
    <w:name w:val="Unresolved Mention"/>
    <w:basedOn w:val="DefaultParagraphFont"/>
    <w:uiPriority w:val="99"/>
    <w:semiHidden/>
    <w:unhideWhenUsed/>
    <w:rsid w:val="003A074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8109927">
      <w:bodyDiv w:val="1"/>
      <w:marLeft w:val="0"/>
      <w:marRight w:val="0"/>
      <w:marTop w:val="0"/>
      <w:marBottom w:val="0"/>
      <w:divBdr>
        <w:top w:val="none" w:sz="0" w:space="0" w:color="auto"/>
        <w:left w:val="none" w:sz="0" w:space="0" w:color="auto"/>
        <w:bottom w:val="none" w:sz="0" w:space="0" w:color="auto"/>
        <w:right w:val="none" w:sz="0" w:space="0" w:color="auto"/>
      </w:divBdr>
      <w:divsChild>
        <w:div w:id="73088522">
          <w:marLeft w:val="0"/>
          <w:marRight w:val="0"/>
          <w:marTop w:val="0"/>
          <w:marBottom w:val="0"/>
          <w:divBdr>
            <w:top w:val="none" w:sz="0" w:space="0" w:color="auto"/>
            <w:left w:val="none" w:sz="0" w:space="0" w:color="auto"/>
            <w:bottom w:val="none" w:sz="0" w:space="0" w:color="auto"/>
            <w:right w:val="none" w:sz="0" w:space="0" w:color="auto"/>
          </w:divBdr>
          <w:divsChild>
            <w:div w:id="1314750400">
              <w:marLeft w:val="0"/>
              <w:marRight w:val="0"/>
              <w:marTop w:val="0"/>
              <w:marBottom w:val="0"/>
              <w:divBdr>
                <w:top w:val="none" w:sz="0" w:space="0" w:color="auto"/>
                <w:left w:val="none" w:sz="0" w:space="0" w:color="auto"/>
                <w:bottom w:val="none" w:sz="0" w:space="0" w:color="auto"/>
                <w:right w:val="none" w:sz="0" w:space="0" w:color="auto"/>
              </w:divBdr>
              <w:divsChild>
                <w:div w:id="1556310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26192">
      <w:bodyDiv w:val="1"/>
      <w:marLeft w:val="0"/>
      <w:marRight w:val="0"/>
      <w:marTop w:val="0"/>
      <w:marBottom w:val="0"/>
      <w:divBdr>
        <w:top w:val="none" w:sz="0" w:space="0" w:color="auto"/>
        <w:left w:val="none" w:sz="0" w:space="0" w:color="auto"/>
        <w:bottom w:val="none" w:sz="0" w:space="0" w:color="auto"/>
        <w:right w:val="none" w:sz="0" w:space="0" w:color="auto"/>
      </w:divBdr>
    </w:div>
    <w:div w:id="875579645">
      <w:bodyDiv w:val="1"/>
      <w:marLeft w:val="0"/>
      <w:marRight w:val="0"/>
      <w:marTop w:val="0"/>
      <w:marBottom w:val="0"/>
      <w:divBdr>
        <w:top w:val="none" w:sz="0" w:space="0" w:color="auto"/>
        <w:left w:val="none" w:sz="0" w:space="0" w:color="auto"/>
        <w:bottom w:val="none" w:sz="0" w:space="0" w:color="auto"/>
        <w:right w:val="none" w:sz="0" w:space="0" w:color="auto"/>
      </w:divBdr>
      <w:divsChild>
        <w:div w:id="62721363">
          <w:marLeft w:val="0"/>
          <w:marRight w:val="0"/>
          <w:marTop w:val="0"/>
          <w:marBottom w:val="0"/>
          <w:divBdr>
            <w:top w:val="none" w:sz="0" w:space="0" w:color="auto"/>
            <w:left w:val="none" w:sz="0" w:space="0" w:color="auto"/>
            <w:bottom w:val="none" w:sz="0" w:space="0" w:color="auto"/>
            <w:right w:val="none" w:sz="0" w:space="0" w:color="auto"/>
          </w:divBdr>
          <w:divsChild>
            <w:div w:id="1710379044">
              <w:marLeft w:val="0"/>
              <w:marRight w:val="0"/>
              <w:marTop w:val="0"/>
              <w:marBottom w:val="0"/>
              <w:divBdr>
                <w:top w:val="none" w:sz="0" w:space="0" w:color="auto"/>
                <w:left w:val="none" w:sz="0" w:space="0" w:color="auto"/>
                <w:bottom w:val="none" w:sz="0" w:space="0" w:color="auto"/>
                <w:right w:val="none" w:sz="0" w:space="0" w:color="auto"/>
              </w:divBdr>
              <w:divsChild>
                <w:div w:id="1354301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5084759">
      <w:bodyDiv w:val="1"/>
      <w:marLeft w:val="0"/>
      <w:marRight w:val="0"/>
      <w:marTop w:val="0"/>
      <w:marBottom w:val="0"/>
      <w:divBdr>
        <w:top w:val="none" w:sz="0" w:space="0" w:color="auto"/>
        <w:left w:val="none" w:sz="0" w:space="0" w:color="auto"/>
        <w:bottom w:val="none" w:sz="0" w:space="0" w:color="auto"/>
        <w:right w:val="none" w:sz="0" w:space="0" w:color="auto"/>
      </w:divBdr>
      <w:divsChild>
        <w:div w:id="502623818">
          <w:marLeft w:val="0"/>
          <w:marRight w:val="0"/>
          <w:marTop w:val="0"/>
          <w:marBottom w:val="0"/>
          <w:divBdr>
            <w:top w:val="none" w:sz="0" w:space="0" w:color="auto"/>
            <w:left w:val="none" w:sz="0" w:space="0" w:color="auto"/>
            <w:bottom w:val="none" w:sz="0" w:space="0" w:color="auto"/>
            <w:right w:val="none" w:sz="0" w:space="0" w:color="auto"/>
          </w:divBdr>
          <w:divsChild>
            <w:div w:id="83915094">
              <w:marLeft w:val="0"/>
              <w:marRight w:val="0"/>
              <w:marTop w:val="0"/>
              <w:marBottom w:val="0"/>
              <w:divBdr>
                <w:top w:val="none" w:sz="0" w:space="0" w:color="auto"/>
                <w:left w:val="none" w:sz="0" w:space="0" w:color="auto"/>
                <w:bottom w:val="none" w:sz="0" w:space="0" w:color="auto"/>
                <w:right w:val="none" w:sz="0" w:space="0" w:color="auto"/>
              </w:divBdr>
              <w:divsChild>
                <w:div w:id="1928034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1914939">
      <w:bodyDiv w:val="1"/>
      <w:marLeft w:val="0"/>
      <w:marRight w:val="0"/>
      <w:marTop w:val="0"/>
      <w:marBottom w:val="0"/>
      <w:divBdr>
        <w:top w:val="none" w:sz="0" w:space="0" w:color="auto"/>
        <w:left w:val="none" w:sz="0" w:space="0" w:color="auto"/>
        <w:bottom w:val="none" w:sz="0" w:space="0" w:color="auto"/>
        <w:right w:val="none" w:sz="0" w:space="0" w:color="auto"/>
      </w:divBdr>
      <w:divsChild>
        <w:div w:id="962419970">
          <w:marLeft w:val="0"/>
          <w:marRight w:val="0"/>
          <w:marTop w:val="0"/>
          <w:marBottom w:val="0"/>
          <w:divBdr>
            <w:top w:val="none" w:sz="0" w:space="0" w:color="auto"/>
            <w:left w:val="none" w:sz="0" w:space="0" w:color="auto"/>
            <w:bottom w:val="none" w:sz="0" w:space="0" w:color="auto"/>
            <w:right w:val="none" w:sz="0" w:space="0" w:color="auto"/>
          </w:divBdr>
          <w:divsChild>
            <w:div w:id="1393963743">
              <w:marLeft w:val="0"/>
              <w:marRight w:val="0"/>
              <w:marTop w:val="0"/>
              <w:marBottom w:val="0"/>
              <w:divBdr>
                <w:top w:val="none" w:sz="0" w:space="0" w:color="auto"/>
                <w:left w:val="none" w:sz="0" w:space="0" w:color="auto"/>
                <w:bottom w:val="none" w:sz="0" w:space="0" w:color="auto"/>
                <w:right w:val="none" w:sz="0" w:space="0" w:color="auto"/>
              </w:divBdr>
              <w:divsChild>
                <w:div w:id="2113240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66512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hyperlink" Target="https://github.com/will700/EFS_2023/tree/main/1.%20System%20Summary" TargetMode="Externa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8.jpe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7.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7</Pages>
  <Words>1161</Words>
  <Characters>6623</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iah Edebiri</dc:creator>
  <cp:keywords/>
  <dc:description/>
  <cp:lastModifiedBy>Josiah Edebiri</cp:lastModifiedBy>
  <cp:revision>4</cp:revision>
  <dcterms:created xsi:type="dcterms:W3CDTF">2023-06-09T13:46:00Z</dcterms:created>
  <dcterms:modified xsi:type="dcterms:W3CDTF">2023-06-09T13:57:00Z</dcterms:modified>
</cp:coreProperties>
</file>